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CF2BEB" w14:textId="20C2C5EF" w:rsidR="00A36050" w:rsidRDefault="008A156A" w:rsidP="00A36050">
      <w:pPr>
        <w:jc w:val="center"/>
      </w:pPr>
      <w:r>
        <w:rPr>
          <w:noProof/>
        </w:rPr>
        <w:drawing>
          <wp:inline distT="0" distB="0" distL="0" distR="0" wp14:anchorId="0034D60C" wp14:editId="673A62C1">
            <wp:extent cx="1143000" cy="1459923"/>
            <wp:effectExtent l="0" t="0" r="0" b="6985"/>
            <wp:docPr id="32353249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614" cy="1467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F155A0" w14:textId="77777777" w:rsidR="008A156A" w:rsidRDefault="008A156A" w:rsidP="00A36050">
      <w:pPr>
        <w:jc w:val="center"/>
        <w:rPr>
          <w:cs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96"/>
      </w:tblGrid>
      <w:tr w:rsidR="004829CA" w14:paraId="1EC33132" w14:textId="77777777" w:rsidTr="00973928">
        <w:trPr>
          <w:trHeight w:val="3024"/>
        </w:trPr>
        <w:tc>
          <w:tcPr>
            <w:tcW w:w="8296" w:type="dxa"/>
          </w:tcPr>
          <w:bookmarkStart w:id="0" w:name="_Toc430524194" w:displacedByCustomXml="next"/>
          <w:sdt>
            <w:sdtPr>
              <w:rPr>
                <w:cs/>
              </w:rPr>
              <w:alias w:val="Title"/>
              <w:tag w:val=""/>
              <w:id w:val="-156076848"/>
              <w:placeholder>
                <w:docPart w:val="CCA048CA315A473A822F799D343291E0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60B51A6A" w14:textId="7F82B66F" w:rsidR="004829CA" w:rsidRPr="00ED5147" w:rsidRDefault="003266A5" w:rsidP="00ED5147">
                <w:pPr>
                  <w:pStyle w:val="01-"/>
                </w:pPr>
                <w:r>
                  <w:rPr>
                    <w:rFonts w:hint="cs"/>
                    <w:cs/>
                  </w:rPr>
                  <w:t>ชื่องานวิจัย</w:t>
                </w:r>
              </w:p>
            </w:sdtContent>
          </w:sdt>
        </w:tc>
      </w:tr>
      <w:tr w:rsidR="004829CA" w:rsidRPr="002700D8" w14:paraId="34012359" w14:textId="77777777" w:rsidTr="00973928">
        <w:trPr>
          <w:trHeight w:val="3024"/>
        </w:trPr>
        <w:sdt>
          <w:sdtPr>
            <w:rPr>
              <w:b/>
              <w:bCs/>
              <w:sz w:val="40"/>
              <w:szCs w:val="40"/>
            </w:rPr>
            <w:alias w:val="Author"/>
            <w:tag w:val=""/>
            <w:id w:val="-164940650"/>
            <w:placeholder>
              <w:docPart w:val="64CCCB6F786A4DD3AD55EEFC7E4DF3C9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tc>
              <w:tcPr>
                <w:tcW w:w="8296" w:type="dxa"/>
                <w:vAlign w:val="center"/>
              </w:tcPr>
              <w:p w14:paraId="3526FE93" w14:textId="3DB3CBAF" w:rsidR="004829CA" w:rsidRPr="00A25CAB" w:rsidRDefault="003266A5" w:rsidP="00A25CAB">
                <w:pPr>
                  <w:jc w:val="center"/>
                  <w:rPr>
                    <w:b/>
                    <w:bCs/>
                    <w:sz w:val="44"/>
                    <w:szCs w:val="44"/>
                  </w:rPr>
                </w:pPr>
                <w:r w:rsidRPr="003266A5">
                  <w:rPr>
                    <w:rFonts w:hint="cs"/>
                    <w:b/>
                    <w:bCs/>
                    <w:sz w:val="40"/>
                    <w:szCs w:val="40"/>
                    <w:cs/>
                  </w:rPr>
                  <w:t>ชื่อนักวิจัย</w:t>
                </w:r>
              </w:p>
            </w:tc>
          </w:sdtContent>
        </w:sdt>
      </w:tr>
      <w:tr w:rsidR="004829CA" w14:paraId="0A238B21" w14:textId="77777777" w:rsidTr="00973928">
        <w:trPr>
          <w:trHeight w:val="3024"/>
        </w:trPr>
        <w:tc>
          <w:tcPr>
            <w:tcW w:w="8296" w:type="dxa"/>
            <w:vAlign w:val="bottom"/>
          </w:tcPr>
          <w:p w14:paraId="143C421A" w14:textId="5D9B2D3E" w:rsidR="00D217A6" w:rsidRDefault="003266A5" w:rsidP="00D217A6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rFonts w:hint="cs"/>
                <w:b/>
                <w:bCs/>
                <w:sz w:val="36"/>
                <w:szCs w:val="36"/>
                <w:cs/>
              </w:rPr>
              <w:t>งานวิจัยนี้ ...</w:t>
            </w:r>
          </w:p>
          <w:p w14:paraId="5E7E9F98" w14:textId="050E3C7B" w:rsidR="003266A5" w:rsidRPr="00D217A6" w:rsidRDefault="003266A5" w:rsidP="00D217A6">
            <w:pPr>
              <w:jc w:val="center"/>
              <w:rPr>
                <w:b/>
                <w:bCs/>
                <w:sz w:val="36"/>
                <w:szCs w:val="36"/>
                <w:cs/>
              </w:rPr>
            </w:pPr>
            <w:r>
              <w:rPr>
                <w:rFonts w:hint="cs"/>
                <w:b/>
                <w:bCs/>
                <w:sz w:val="36"/>
                <w:szCs w:val="36"/>
                <w:cs/>
              </w:rPr>
              <w:t>ชื่อหน่วยงาน ... ชื่อสถาบัน ...</w:t>
            </w:r>
          </w:p>
          <w:p w14:paraId="55752544" w14:textId="11933231" w:rsidR="001A7EFC" w:rsidRPr="004829CA" w:rsidRDefault="00000000" w:rsidP="001A7EFC">
            <w:pPr>
              <w:jc w:val="center"/>
              <w:rPr>
                <w:b/>
                <w:bCs/>
                <w:sz w:val="40"/>
              </w:rPr>
            </w:pPr>
            <w:sdt>
              <w:sdtPr>
                <w:rPr>
                  <w:rFonts w:hint="cs"/>
                  <w:b/>
                  <w:bCs/>
                  <w:sz w:val="36"/>
                  <w:szCs w:val="36"/>
                  <w:cs/>
                </w:rPr>
                <w:alias w:val="Subject"/>
                <w:tag w:val=""/>
                <w:id w:val="-1390793215"/>
                <w:placeholder>
                  <w:docPart w:val="4996E6F733194C199D93C554C19C6242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r w:rsidR="003266A5">
                  <w:rPr>
                    <w:rFonts w:hint="cs"/>
                    <w:b/>
                    <w:bCs/>
                    <w:sz w:val="36"/>
                    <w:szCs w:val="36"/>
                    <w:cs/>
                  </w:rPr>
                  <w:t>ปี พ.ศ.</w:t>
                </w:r>
              </w:sdtContent>
            </w:sdt>
            <w:r w:rsidR="006A0E95">
              <w:rPr>
                <w:rFonts w:hint="cs"/>
                <w:b/>
                <w:bCs/>
                <w:sz w:val="40"/>
                <w:cs/>
              </w:rPr>
              <w:t xml:space="preserve"> </w:t>
            </w:r>
            <w:commentRangeStart w:id="1"/>
            <w:commentRangeEnd w:id="1"/>
            <w:r w:rsidR="006A0E95">
              <w:rPr>
                <w:rStyle w:val="CommentReference"/>
                <w:rFonts w:cs="Angsana New"/>
              </w:rPr>
              <w:commentReference w:id="1"/>
            </w:r>
          </w:p>
        </w:tc>
      </w:tr>
    </w:tbl>
    <w:bookmarkStart w:id="2" w:name="_Toc430525114"/>
    <w:bookmarkEnd w:id="0"/>
    <w:p w14:paraId="109D3A45" w14:textId="0BD423A2" w:rsidR="002A2B50" w:rsidRDefault="001A7EFC" w:rsidP="001D59A2">
      <w:pPr>
        <w:rPr>
          <w:cs/>
        </w:rPr>
        <w:sectPr w:rsidR="002A2B50" w:rsidSect="00A70623">
          <w:headerReference w:type="even" r:id="rId16"/>
          <w:headerReference w:type="default" r:id="rId17"/>
          <w:headerReference w:type="first" r:id="rId18"/>
          <w:pgSz w:w="11906" w:h="16834" w:orient="landscape"/>
          <w:pgMar w:top="2304" w:right="1440" w:bottom="2304" w:left="2160" w:header="720" w:footer="720" w:gutter="0"/>
          <w:pgNumType w:fmt="thaiLetters" w:start="1"/>
          <w:cols w:space="720"/>
          <w:docGrid w:linePitch="435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4D713DE" wp14:editId="403E0114">
                <wp:simplePos x="0" y="0"/>
                <wp:positionH relativeFrom="page">
                  <wp:align>left</wp:align>
                </wp:positionH>
                <wp:positionV relativeFrom="paragraph">
                  <wp:posOffset>-9341873</wp:posOffset>
                </wp:positionV>
                <wp:extent cx="7505700" cy="1217295"/>
                <wp:effectExtent l="0" t="0" r="19050" b="2095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0" cy="12172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5F9AC" id="Rectangle 1" o:spid="_x0000_s1026" style="position:absolute;margin-left:0;margin-top:-735.6pt;width:591pt;height:95.85pt;z-index: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" fillcolor="white [3212]" strokecolor="white [3212]" strokeweight="2pt">
                <w10:wrap anchorx="page"/>
              </v:rect>
            </w:pict>
          </mc:Fallback>
        </mc:AlternateContent>
      </w:r>
    </w:p>
    <w:bookmarkStart w:id="3" w:name="_Toc509837076"/>
    <w:bookmarkStart w:id="4" w:name="_Toc216559533"/>
    <w:p w14:paraId="7AD13544" w14:textId="339994EB" w:rsidR="001D59A2" w:rsidRDefault="004239CA" w:rsidP="000B4D59">
      <w:pPr>
        <w:pStyle w:val="02-"/>
        <w:rPr>
          <w: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AA3A1E" wp14:editId="25BC313C">
                <wp:simplePos x="0" y="0"/>
                <wp:positionH relativeFrom="page">
                  <wp:align>right</wp:align>
                </wp:positionH>
                <wp:positionV relativeFrom="paragraph">
                  <wp:posOffset>-1541755</wp:posOffset>
                </wp:positionV>
                <wp:extent cx="7505700" cy="1217295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0" cy="12172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78702E" id="Rectangle 2" o:spid="_x0000_s1026" style="position:absolute;margin-left:539.8pt;margin-top:-121.4pt;width:591pt;height:95.85pt;z-index:2516715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" fillcolor="white [3212]" strokecolor="white [3212]" strokeweight="2pt">
                <w10:wrap anchorx="page"/>
              </v:rect>
            </w:pict>
          </mc:Fallback>
        </mc:AlternateContent>
      </w:r>
      <w:bookmarkEnd w:id="2"/>
      <w:bookmarkEnd w:id="3"/>
      <w:r w:rsidR="0065429C">
        <w:rPr>
          <w:rFonts w:hint="cs"/>
          <w:cs/>
        </w:rPr>
        <w:t>กิตติกรรมประกาศ</w:t>
      </w:r>
      <w:bookmarkEnd w:id="4"/>
    </w:p>
    <w:p w14:paraId="71BE28F2" w14:textId="4B41BC8A" w:rsidR="001D59A2" w:rsidRDefault="00336984" w:rsidP="003266A5">
      <w:pPr>
        <w:pStyle w:val="05-"/>
      </w:pPr>
      <w:r>
        <w:rPr>
          <w:rFonts w:hint="cs"/>
          <w:cs/>
        </w:rPr>
        <w:t xml:space="preserve">งานวิจัย เรื่อง </w:t>
      </w:r>
      <w:sdt>
        <w:sdtPr>
          <w:rPr>
            <w:rFonts w:hint="cs"/>
            <w:cs/>
          </w:rPr>
          <w:alias w:val="Title"/>
          <w:tag w:val=""/>
          <w:id w:val="-1163230419"/>
          <w:placeholder>
            <w:docPart w:val="FC523F1932E14C8FB2D7A28DF3F9F6B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>
            <w:rPr>
              <w:rFonts w:hint="cs"/>
              <w:cs/>
            </w:rPr>
            <w:t>ชื่องานวิจัย</w:t>
          </w:r>
        </w:sdtContent>
      </w:sdt>
      <w:r>
        <w:t xml:space="preserve"> </w:t>
      </w:r>
      <w:r>
        <w:rPr>
          <w:rFonts w:hint="cs"/>
          <w:cs/>
        </w:rPr>
        <w:t>ฉบับนี้</w:t>
      </w:r>
    </w:p>
    <w:p w14:paraId="520F51EC" w14:textId="77777777" w:rsidR="00336984" w:rsidRDefault="00336984" w:rsidP="003266A5">
      <w:pPr>
        <w:pStyle w:val="05-"/>
        <w:rPr>
          <w:cs/>
        </w:rPr>
      </w:pPr>
    </w:p>
    <w:sdt>
      <w:sdtPr>
        <w:rPr>
          <w:cs/>
        </w:rPr>
        <w:alias w:val="Author"/>
        <w:tag w:val=""/>
        <w:id w:val="1626276189"/>
        <w:placeholder>
          <w:docPart w:val="0BB1B03BCA094B29844B778F56B7B3A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p w14:paraId="2735B4D1" w14:textId="66052264" w:rsidR="001D59A2" w:rsidRDefault="003266A5" w:rsidP="00B6020C">
          <w:pPr>
            <w:ind w:left="4950"/>
            <w:jc w:val="center"/>
          </w:pPr>
          <w:r>
            <w:rPr>
              <w:cs/>
            </w:rPr>
            <w:t>ชื่อนักวิจัย</w:t>
          </w:r>
        </w:p>
      </w:sdtContent>
    </w:sdt>
    <w:bookmarkStart w:id="5" w:name="_Toc430524207"/>
    <w:p w14:paraId="3A569F2A" w14:textId="32BFA7FB" w:rsidR="00A61A91" w:rsidRDefault="00000000" w:rsidP="005E0358">
      <w:pPr>
        <w:ind w:left="4950"/>
        <w:jc w:val="center"/>
      </w:pPr>
      <w:sdt>
        <w:sdtPr>
          <w:alias w:val="Subject"/>
          <w:tag w:val=""/>
          <w:id w:val="1801729290"/>
          <w:placeholder>
            <w:docPart w:val="7EAC61DA58454F3EA410D89D3AC4FF9E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r w:rsidR="003266A5">
            <w:rPr>
              <w:cs/>
            </w:rPr>
            <w:t>ปี พ.ศ.</w:t>
          </w:r>
        </w:sdtContent>
      </w:sdt>
      <w:bookmarkStart w:id="6" w:name="_Toc430525115"/>
      <w:bookmarkStart w:id="7" w:name="_Toc509837077"/>
      <w:bookmarkEnd w:id="5"/>
      <w:r w:rsidR="00A61A91">
        <w:br w:type="page"/>
      </w:r>
    </w:p>
    <w:p w14:paraId="739470C2" w14:textId="77777777" w:rsidR="006B79ED" w:rsidRDefault="006B79ED" w:rsidP="006B79ED">
      <w:pPr>
        <w:pStyle w:val="02-"/>
      </w:pPr>
      <w:bookmarkStart w:id="8" w:name="_Toc216559534"/>
      <w:r>
        <w:rPr>
          <w:rFonts w:hint="cs"/>
          <w:cs/>
        </w:rPr>
        <w:lastRenderedPageBreak/>
        <w:t>บทคัดย่อ</w:t>
      </w:r>
      <w:bookmarkEnd w:id="8"/>
    </w:p>
    <w:p w14:paraId="4C5F6F15" w14:textId="24486AE9" w:rsidR="0065429C" w:rsidRDefault="003266A5" w:rsidP="0065429C">
      <w:pPr>
        <w:pStyle w:val="05-"/>
      </w:pPr>
      <w:r>
        <w:rPr>
          <w:rFonts w:hint="cs"/>
          <w:cs/>
        </w:rPr>
        <w:t>ข้อความ</w:t>
      </w:r>
    </w:p>
    <w:p w14:paraId="178184D5" w14:textId="77777777" w:rsidR="003266A5" w:rsidRDefault="003266A5" w:rsidP="0065429C">
      <w:pPr>
        <w:pStyle w:val="05-"/>
      </w:pPr>
    </w:p>
    <w:p w14:paraId="04354FED" w14:textId="6FAA28BC" w:rsidR="0065429C" w:rsidRDefault="0065429C" w:rsidP="0065429C">
      <w:pPr>
        <w:pStyle w:val="05-"/>
        <w:ind w:firstLine="0"/>
        <w:rPr>
          <w:cs/>
        </w:rPr>
      </w:pPr>
      <w:r w:rsidRPr="0065429C">
        <w:rPr>
          <w:b/>
          <w:bCs/>
          <w:cs/>
        </w:rPr>
        <w:t>คำสำคัญ:</w:t>
      </w:r>
      <w:r>
        <w:rPr>
          <w:cs/>
        </w:rPr>
        <w:t xml:space="preserve"> </w:t>
      </w:r>
      <w:r w:rsidR="003266A5">
        <w:rPr>
          <w:rFonts w:hint="cs"/>
          <w:cs/>
        </w:rPr>
        <w:t>คำสำคัญ คั่นแต่ละคำด้วย ,</w:t>
      </w:r>
    </w:p>
    <w:p w14:paraId="30F8AB6B" w14:textId="77777777" w:rsidR="0065429C" w:rsidRDefault="0065429C" w:rsidP="0065429C">
      <w:pPr>
        <w:pStyle w:val="05-"/>
        <w:rPr>
          <w:cs/>
        </w:rPr>
      </w:pPr>
      <w:r>
        <w:rPr>
          <w:cs/>
        </w:rPr>
        <w:br w:type="page"/>
      </w:r>
    </w:p>
    <w:p w14:paraId="619D3748" w14:textId="77777777" w:rsidR="0065429C" w:rsidRDefault="0065429C" w:rsidP="0065429C">
      <w:pPr>
        <w:pStyle w:val="02-"/>
      </w:pPr>
      <w:bookmarkStart w:id="9" w:name="_Toc216559535"/>
      <w:r>
        <w:lastRenderedPageBreak/>
        <w:t>Abstract</w:t>
      </w:r>
      <w:bookmarkEnd w:id="9"/>
    </w:p>
    <w:p w14:paraId="58AC38ED" w14:textId="4320CD47" w:rsidR="0065429C" w:rsidRDefault="003266A5" w:rsidP="0065429C">
      <w:pPr>
        <w:pStyle w:val="05-"/>
      </w:pPr>
      <w:r>
        <w:t>Message</w:t>
      </w:r>
    </w:p>
    <w:p w14:paraId="370F6315" w14:textId="77777777" w:rsidR="003266A5" w:rsidRDefault="003266A5" w:rsidP="0065429C">
      <w:pPr>
        <w:pStyle w:val="05-"/>
      </w:pPr>
    </w:p>
    <w:p w14:paraId="6901947B" w14:textId="5C6FEF70" w:rsidR="005E0358" w:rsidRDefault="0065429C" w:rsidP="0065429C">
      <w:pPr>
        <w:pStyle w:val="05-"/>
        <w:ind w:firstLine="0"/>
      </w:pPr>
      <w:r w:rsidRPr="0065429C">
        <w:rPr>
          <w:b/>
          <w:bCs/>
        </w:rPr>
        <w:t>Keywords:</w:t>
      </w:r>
      <w:r>
        <w:t xml:space="preserve"> </w:t>
      </w:r>
      <w:r w:rsidR="005E0358">
        <w:br w:type="page"/>
      </w:r>
    </w:p>
    <w:bookmarkStart w:id="10" w:name="_Toc216559536"/>
    <w:p w14:paraId="3BF7ED0F" w14:textId="178F216A" w:rsidR="001D59A2" w:rsidRPr="006E58ED" w:rsidRDefault="004239CA" w:rsidP="005E0358">
      <w:pPr>
        <w:pStyle w:val="02-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9BD55A9" wp14:editId="3FB9A3E3">
                <wp:simplePos x="0" y="0"/>
                <wp:positionH relativeFrom="page">
                  <wp:posOffset>38100</wp:posOffset>
                </wp:positionH>
                <wp:positionV relativeFrom="paragraph">
                  <wp:posOffset>-1295400</wp:posOffset>
                </wp:positionV>
                <wp:extent cx="7505700" cy="1217295"/>
                <wp:effectExtent l="0" t="0" r="19050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0" cy="12172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9BC1F9" id="Rectangle 3" o:spid="_x0000_s1026" style="position:absolute;margin-left:3pt;margin-top:-102pt;width:591pt;height:95.85pt;z-index:2516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" fillcolor="white [3212]" strokecolor="white [3212]" strokeweight="2pt">
                <w10:wrap anchorx="page"/>
              </v:rect>
            </w:pict>
          </mc:Fallback>
        </mc:AlternateContent>
      </w:r>
      <w:commentRangeStart w:id="11"/>
      <w:r w:rsidR="001D59A2" w:rsidRPr="00BC2464">
        <w:rPr>
          <w:rFonts w:hint="cs"/>
          <w:cs/>
        </w:rPr>
        <w:t>สารบัญ</w:t>
      </w:r>
      <w:bookmarkEnd w:id="6"/>
      <w:bookmarkEnd w:id="7"/>
      <w:commentRangeEnd w:id="11"/>
      <w:r w:rsidR="00B842EB">
        <w:rPr>
          <w:rStyle w:val="CommentReference"/>
          <w:rFonts w:eastAsia="Calibri" w:cs="Angsana New"/>
          <w:b w:val="0"/>
          <w:bCs w:val="0"/>
        </w:rPr>
        <w:commentReference w:id="11"/>
      </w:r>
      <w:bookmarkEnd w:id="10"/>
    </w:p>
    <w:p w14:paraId="314E2B19" w14:textId="16B22A11" w:rsidR="001D59A2" w:rsidRDefault="001D59A2" w:rsidP="001D59A2">
      <w:pPr>
        <w:tabs>
          <w:tab w:val="left" w:pos="7797"/>
        </w:tabs>
      </w:pPr>
      <w:r>
        <w:rPr>
          <w:rFonts w:hint="cs"/>
          <w:cs/>
        </w:rPr>
        <w:tab/>
      </w:r>
      <w:r>
        <w:rPr>
          <w:rFonts w:hint="cs"/>
          <w:cs/>
        </w:rPr>
        <w:tab/>
      </w:r>
      <w:bookmarkStart w:id="12" w:name="_Toc430524208"/>
      <w:r w:rsidRPr="00EC077F">
        <w:rPr>
          <w:rFonts w:hint="cs"/>
          <w:cs/>
        </w:rPr>
        <w:t>หน้า</w:t>
      </w:r>
      <w:bookmarkEnd w:id="12"/>
    </w:p>
    <w:p w14:paraId="0F39365B" w14:textId="77777777" w:rsidR="003B68E1" w:rsidRDefault="003B68E1" w:rsidP="003464A7">
      <w:pPr>
        <w:tabs>
          <w:tab w:val="right" w:pos="8273"/>
        </w:tabs>
        <w:rPr>
          <w:rFonts w:eastAsia="TH SarabunPSK"/>
        </w:rPr>
      </w:pPr>
      <w:bookmarkStart w:id="13" w:name="_Toc509837078"/>
    </w:p>
    <w:p w14:paraId="0E324168" w14:textId="4B3CD5E4" w:rsidR="00B40C7C" w:rsidRDefault="00ED7F1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r>
        <w:rPr>
          <w:color w:val="FF0000"/>
          <w:cs/>
        </w:rPr>
        <w:fldChar w:fldCharType="begin"/>
      </w:r>
      <w:r>
        <w:rPr>
          <w:color w:val="FF0000"/>
          <w:cs/>
        </w:rPr>
        <w:instrText xml:space="preserve"> </w:instrText>
      </w:r>
      <w:r>
        <w:rPr>
          <w:color w:val="FF0000"/>
        </w:rPr>
        <w:instrText>TOC \o "</w:instrText>
      </w:r>
      <w:r>
        <w:rPr>
          <w:color w:val="FF0000"/>
          <w:cs/>
        </w:rPr>
        <w:instrText xml:space="preserve">1-3" </w:instrText>
      </w:r>
      <w:r>
        <w:rPr>
          <w:color w:val="FF0000"/>
        </w:rPr>
        <w:instrText>\h \z \u</w:instrText>
      </w:r>
      <w:r>
        <w:rPr>
          <w:color w:val="FF0000"/>
          <w:cs/>
        </w:rPr>
        <w:instrText xml:space="preserve"> </w:instrText>
      </w:r>
      <w:r>
        <w:rPr>
          <w:color w:val="FF0000"/>
          <w:cs/>
        </w:rPr>
        <w:fldChar w:fldCharType="separate"/>
      </w:r>
      <w:hyperlink w:anchor="_Toc216559533" w:history="1">
        <w:r w:rsidR="00B40C7C" w:rsidRPr="006F1CD3">
          <w:rPr>
            <w:rStyle w:val="Hyperlink"/>
            <w:noProof/>
            <w:cs/>
          </w:rPr>
          <w:t>กิตติกรรมประกาศ</w:t>
        </w:r>
        <w:r w:rsidR="00B40C7C">
          <w:rPr>
            <w:noProof/>
            <w:webHidden/>
          </w:rPr>
          <w:tab/>
        </w:r>
        <w:r w:rsidR="00B40C7C">
          <w:rPr>
            <w:rStyle w:val="Hyperlink"/>
            <w:noProof/>
          </w:rPr>
          <w:fldChar w:fldCharType="begin"/>
        </w:r>
        <w:r w:rsidR="00B40C7C">
          <w:rPr>
            <w:noProof/>
            <w:webHidden/>
          </w:rPr>
          <w:instrText xml:space="preserve"> PAGEREF _Toc216559533 \h </w:instrText>
        </w:r>
        <w:r w:rsidR="00B40C7C">
          <w:rPr>
            <w:rStyle w:val="Hyperlink"/>
            <w:noProof/>
          </w:rPr>
        </w:r>
        <w:r w:rsidR="00B40C7C">
          <w:rPr>
            <w:rStyle w:val="Hyperlink"/>
            <w:noProof/>
          </w:rPr>
          <w:fldChar w:fldCharType="separate"/>
        </w:r>
        <w:r w:rsidR="00B40C7C">
          <w:rPr>
            <w:noProof/>
            <w:webHidden/>
            <w:cs/>
          </w:rPr>
          <w:t>ก</w:t>
        </w:r>
        <w:r w:rsidR="00B40C7C">
          <w:rPr>
            <w:rStyle w:val="Hyperlink"/>
            <w:noProof/>
          </w:rPr>
          <w:fldChar w:fldCharType="end"/>
        </w:r>
      </w:hyperlink>
    </w:p>
    <w:p w14:paraId="3903F1A6" w14:textId="5A7B7DF3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34" w:history="1">
        <w:r w:rsidRPr="006F1CD3">
          <w:rPr>
            <w:rStyle w:val="Hyperlink"/>
            <w:noProof/>
            <w:cs/>
          </w:rPr>
          <w:t>บทคัดย่อ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34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ข</w:t>
        </w:r>
        <w:r>
          <w:rPr>
            <w:rStyle w:val="Hyperlink"/>
            <w:noProof/>
          </w:rPr>
          <w:fldChar w:fldCharType="end"/>
        </w:r>
      </w:hyperlink>
    </w:p>
    <w:p w14:paraId="675A2FFD" w14:textId="4872055C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35" w:history="1">
        <w:r w:rsidRPr="006F1CD3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35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ค</w:t>
        </w:r>
        <w:r>
          <w:rPr>
            <w:rStyle w:val="Hyperlink"/>
            <w:noProof/>
          </w:rPr>
          <w:fldChar w:fldCharType="end"/>
        </w:r>
      </w:hyperlink>
    </w:p>
    <w:p w14:paraId="09EFF014" w14:textId="31A8C5F6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36" w:history="1">
        <w:r w:rsidRPr="006F1CD3">
          <w:rPr>
            <w:rStyle w:val="Hyperlink"/>
            <w:noProof/>
            <w:cs/>
          </w:rPr>
          <w:t>สารบัญ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36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ง</w:t>
        </w:r>
        <w:r>
          <w:rPr>
            <w:rStyle w:val="Hyperlink"/>
            <w:noProof/>
          </w:rPr>
          <w:fldChar w:fldCharType="end"/>
        </w:r>
      </w:hyperlink>
    </w:p>
    <w:p w14:paraId="54D9E9B5" w14:textId="6EDA6F94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37" w:history="1">
        <w:r w:rsidRPr="006F1CD3">
          <w:rPr>
            <w:rStyle w:val="Hyperlink"/>
            <w:noProof/>
            <w:cs/>
          </w:rPr>
          <w:t>สารบัญภาพ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37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ฉ</w:t>
        </w:r>
        <w:r>
          <w:rPr>
            <w:rStyle w:val="Hyperlink"/>
            <w:noProof/>
          </w:rPr>
          <w:fldChar w:fldCharType="end"/>
        </w:r>
      </w:hyperlink>
    </w:p>
    <w:p w14:paraId="46E7B8AB" w14:textId="4D46C569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38" w:history="1">
        <w:r w:rsidRPr="006F1CD3">
          <w:rPr>
            <w:rStyle w:val="Hyperlink"/>
            <w:noProof/>
            <w:cs/>
          </w:rPr>
          <w:t>สารบัญตาราง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38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ช</w:t>
        </w:r>
        <w:r>
          <w:rPr>
            <w:rStyle w:val="Hyperlink"/>
            <w:noProof/>
          </w:rPr>
          <w:fldChar w:fldCharType="end"/>
        </w:r>
      </w:hyperlink>
    </w:p>
    <w:p w14:paraId="42A451E3" w14:textId="1A63BB55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39" w:history="1">
        <w:r w:rsidRPr="006F1CD3">
          <w:rPr>
            <w:rStyle w:val="Hyperlink"/>
            <w:noProof/>
            <w:cs/>
          </w:rPr>
          <w:t xml:space="preserve">บทที่ </w:t>
        </w:r>
        <w:r w:rsidRPr="006F1CD3">
          <w:rPr>
            <w:rStyle w:val="Hyperlink"/>
            <w:noProof/>
          </w:rPr>
          <w:t>1</w:t>
        </w:r>
        <w:r w:rsidRPr="006F1CD3">
          <w:rPr>
            <w:rStyle w:val="Hyperlink"/>
            <w:noProof/>
            <w:cs/>
          </w:rPr>
          <w:t xml:space="preserve"> บทนำ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39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34E63C2B" w14:textId="1AD5FAE5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0" w:history="1">
        <w:r w:rsidRPr="006F1CD3">
          <w:rPr>
            <w:rStyle w:val="Hyperlink"/>
            <w:noProof/>
          </w:rPr>
          <w:t xml:space="preserve">1.1 </w:t>
        </w:r>
        <w:r w:rsidRPr="006F1CD3">
          <w:rPr>
            <w:rStyle w:val="Hyperlink"/>
            <w:noProof/>
            <w:cs/>
          </w:rPr>
          <w:t>ความเป็นมาและความสำคัญ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0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7F9F1B21" w14:textId="0799ED78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1" w:history="1">
        <w:r w:rsidRPr="006F1CD3">
          <w:rPr>
            <w:rStyle w:val="Hyperlink"/>
            <w:noProof/>
          </w:rPr>
          <w:t xml:space="preserve">1.2 </w:t>
        </w:r>
        <w:r w:rsidRPr="006F1CD3">
          <w:rPr>
            <w:rStyle w:val="Hyperlink"/>
            <w:noProof/>
            <w:cs/>
          </w:rPr>
          <w:t>คำถามงานวิจัย (ถ้ามี)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1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15E0B534" w14:textId="7253A896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2" w:history="1">
        <w:r w:rsidRPr="006F1CD3">
          <w:rPr>
            <w:rStyle w:val="Hyperlink"/>
            <w:noProof/>
            <w:cs/>
          </w:rPr>
          <w:t>1.3วัตถุประสงค์การ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2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68945B3D" w14:textId="19C0F9B5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3" w:history="1">
        <w:r w:rsidRPr="006F1CD3">
          <w:rPr>
            <w:rStyle w:val="Hyperlink"/>
            <w:noProof/>
          </w:rPr>
          <w:t>1.</w:t>
        </w:r>
        <w:r w:rsidRPr="006F1CD3">
          <w:rPr>
            <w:rStyle w:val="Hyperlink"/>
            <w:noProof/>
            <w:cs/>
          </w:rPr>
          <w:t>4</w:t>
        </w:r>
        <w:r w:rsidRPr="006F1CD3">
          <w:rPr>
            <w:rStyle w:val="Hyperlink"/>
            <w:noProof/>
          </w:rPr>
          <w:t xml:space="preserve"> </w:t>
        </w:r>
        <w:r w:rsidRPr="006F1CD3">
          <w:rPr>
            <w:rStyle w:val="Hyperlink"/>
            <w:noProof/>
            <w:cs/>
          </w:rPr>
          <w:t>ขอบเขตการ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3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1E7D1AB7" w14:textId="5A9F20F0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4" w:history="1">
        <w:r w:rsidRPr="006F1CD3">
          <w:rPr>
            <w:rStyle w:val="Hyperlink"/>
            <w:noProof/>
          </w:rPr>
          <w:t>1.</w:t>
        </w:r>
        <w:r w:rsidRPr="006F1CD3">
          <w:rPr>
            <w:rStyle w:val="Hyperlink"/>
            <w:noProof/>
            <w:cs/>
          </w:rPr>
          <w:t>4</w:t>
        </w:r>
        <w:r w:rsidRPr="006F1CD3">
          <w:rPr>
            <w:rStyle w:val="Hyperlink"/>
            <w:noProof/>
          </w:rPr>
          <w:t xml:space="preserve">.1 </w:t>
        </w:r>
        <w:r w:rsidRPr="006F1CD3">
          <w:rPr>
            <w:rStyle w:val="Hyperlink"/>
            <w:noProof/>
            <w:cs/>
          </w:rPr>
          <w:t>ขอบเขตเนื้อหา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4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40769301" w14:textId="3F98E619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5" w:history="1">
        <w:r w:rsidRPr="006F1CD3">
          <w:rPr>
            <w:rStyle w:val="Hyperlink"/>
            <w:noProof/>
          </w:rPr>
          <w:t>1.</w:t>
        </w:r>
        <w:r w:rsidRPr="006F1CD3">
          <w:rPr>
            <w:rStyle w:val="Hyperlink"/>
            <w:noProof/>
            <w:cs/>
          </w:rPr>
          <w:t>4</w:t>
        </w:r>
        <w:r w:rsidRPr="006F1CD3">
          <w:rPr>
            <w:rStyle w:val="Hyperlink"/>
            <w:noProof/>
          </w:rPr>
          <w:t xml:space="preserve">.2 </w:t>
        </w:r>
        <w:r w:rsidRPr="006F1CD3">
          <w:rPr>
            <w:rStyle w:val="Hyperlink"/>
            <w:noProof/>
            <w:cs/>
          </w:rPr>
          <w:t>ขอบเขตประชากร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5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1FF273DE" w14:textId="528AD2EE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6" w:history="1">
        <w:r w:rsidRPr="006F1CD3">
          <w:rPr>
            <w:rStyle w:val="Hyperlink"/>
            <w:noProof/>
            <w:cs/>
          </w:rPr>
          <w:t>1.5 ข้อจำกัดงานวิจัย (ถ้ามี)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6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3353D1B5" w14:textId="2AFFBEA3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7" w:history="1">
        <w:r w:rsidRPr="006F1CD3">
          <w:rPr>
            <w:rStyle w:val="Hyperlink"/>
            <w:noProof/>
            <w:cs/>
          </w:rPr>
          <w:t>1.6 ข้อตกลงงานวิจัย (ถ้ามี)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7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</w:t>
        </w:r>
        <w:r>
          <w:rPr>
            <w:rStyle w:val="Hyperlink"/>
            <w:noProof/>
          </w:rPr>
          <w:fldChar w:fldCharType="end"/>
        </w:r>
      </w:hyperlink>
    </w:p>
    <w:p w14:paraId="31A0E03A" w14:textId="4F9878E9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48" w:history="1">
        <w:r w:rsidRPr="006F1CD3">
          <w:rPr>
            <w:rStyle w:val="Hyperlink"/>
            <w:noProof/>
            <w:cs/>
          </w:rPr>
          <w:t>1.7 ประโยชน์ที่ได้รับ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8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2</w:t>
        </w:r>
        <w:r>
          <w:rPr>
            <w:rStyle w:val="Hyperlink"/>
            <w:noProof/>
          </w:rPr>
          <w:fldChar w:fldCharType="end"/>
        </w:r>
      </w:hyperlink>
    </w:p>
    <w:p w14:paraId="03C6D1E3" w14:textId="2AABE98A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49" w:history="1">
        <w:r w:rsidRPr="006F1CD3">
          <w:rPr>
            <w:rStyle w:val="Hyperlink"/>
            <w:noProof/>
            <w:cs/>
          </w:rPr>
          <w:t>บทที่ 2 วรรณกรรมที่เกี่ยวข้อง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49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7D6EA982" w14:textId="2FBD286B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0" w:history="1">
        <w:r w:rsidRPr="006F1CD3">
          <w:rPr>
            <w:rStyle w:val="Hyperlink"/>
            <w:noProof/>
            <w:cs/>
          </w:rPr>
          <w:t>2.1 แนวคิด ทฤษฎี และงานวิจัยที่เกี่ยวข้อง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0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1969DB56" w14:textId="38E83229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1" w:history="1">
        <w:r w:rsidRPr="006F1CD3">
          <w:rPr>
            <w:rStyle w:val="Hyperlink"/>
            <w:noProof/>
            <w:cs/>
          </w:rPr>
          <w:t>2.1.1 แนวคิดที่เกี่ยวข้องกับเรื่องที่ทำ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1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0D103681" w14:textId="29F9FD1F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2" w:history="1">
        <w:r w:rsidRPr="006F1CD3">
          <w:rPr>
            <w:rStyle w:val="Hyperlink"/>
            <w:noProof/>
            <w:cs/>
          </w:rPr>
          <w:t>2.1.2 ทฤษฏีที่เกี่ยวข้องกับเรื่องที่ทำ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2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4207B88C" w14:textId="4CD5D2FA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3" w:history="1">
        <w:r w:rsidRPr="006F1CD3">
          <w:rPr>
            <w:rStyle w:val="Hyperlink"/>
            <w:noProof/>
            <w:cs/>
          </w:rPr>
          <w:t>2.1.3 บริบทที่เกี่ยวข้องกับเรื่องที่ทำวิจัย (ถ้ามี)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3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3D3FA9DA" w14:textId="529AD2AB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4" w:history="1">
        <w:r w:rsidRPr="006F1CD3">
          <w:rPr>
            <w:rStyle w:val="Hyperlink"/>
            <w:noProof/>
            <w:cs/>
          </w:rPr>
          <w:t>2.1.4 งานวิจัยที่เกี่ยวข้อง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4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4E63E59D" w14:textId="06A8EFCC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5" w:history="1">
        <w:r w:rsidRPr="006F1CD3">
          <w:rPr>
            <w:rStyle w:val="Hyperlink"/>
            <w:noProof/>
            <w:cs/>
          </w:rPr>
          <w:t>2.2 กรอบแนวคิดในการ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5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696C9492" w14:textId="2D212248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6" w:history="1">
        <w:r w:rsidRPr="006F1CD3">
          <w:rPr>
            <w:rStyle w:val="Hyperlink"/>
            <w:noProof/>
            <w:cs/>
          </w:rPr>
          <w:t>2.3 สมมติฐานงานวิจัย (ถ้ามี)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6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058C8B65" w14:textId="3732FBA8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7" w:history="1">
        <w:r w:rsidRPr="006F1CD3">
          <w:rPr>
            <w:rStyle w:val="Hyperlink"/>
            <w:noProof/>
            <w:cs/>
          </w:rPr>
          <w:t>2.4 นิยามคำศัพท์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7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3</w:t>
        </w:r>
        <w:r>
          <w:rPr>
            <w:rStyle w:val="Hyperlink"/>
            <w:noProof/>
          </w:rPr>
          <w:fldChar w:fldCharType="end"/>
        </w:r>
      </w:hyperlink>
    </w:p>
    <w:p w14:paraId="7BCC59CF" w14:textId="59D71919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58" w:history="1">
        <w:r w:rsidRPr="006F1CD3">
          <w:rPr>
            <w:rStyle w:val="Hyperlink"/>
            <w:noProof/>
            <w:cs/>
          </w:rPr>
          <w:t>บทที่ 3</w:t>
        </w:r>
        <w:r w:rsidRPr="006F1CD3">
          <w:rPr>
            <w:rStyle w:val="Hyperlink"/>
            <w:noProof/>
          </w:rPr>
          <w:t xml:space="preserve"> </w:t>
        </w:r>
        <w:r w:rsidRPr="006F1CD3">
          <w:rPr>
            <w:rStyle w:val="Hyperlink"/>
            <w:noProof/>
            <w:cs/>
          </w:rPr>
          <w:t>วิธีดำเนินการ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8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4</w:t>
        </w:r>
        <w:r>
          <w:rPr>
            <w:rStyle w:val="Hyperlink"/>
            <w:noProof/>
          </w:rPr>
          <w:fldChar w:fldCharType="end"/>
        </w:r>
      </w:hyperlink>
    </w:p>
    <w:p w14:paraId="699E5C46" w14:textId="698015F8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59" w:history="1">
        <w:r w:rsidRPr="006F1CD3">
          <w:rPr>
            <w:rStyle w:val="Hyperlink"/>
            <w:noProof/>
            <w:cs/>
          </w:rPr>
          <w:t>3.1 วิธี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59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4</w:t>
        </w:r>
        <w:r>
          <w:rPr>
            <w:rStyle w:val="Hyperlink"/>
            <w:noProof/>
          </w:rPr>
          <w:fldChar w:fldCharType="end"/>
        </w:r>
      </w:hyperlink>
    </w:p>
    <w:p w14:paraId="7B46CFDA" w14:textId="79693049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0" w:history="1">
        <w:r w:rsidRPr="006F1CD3">
          <w:rPr>
            <w:rStyle w:val="Hyperlink"/>
            <w:noProof/>
            <w:cs/>
          </w:rPr>
          <w:t>3.2 ประชากรและกลุ่มตัวอย่าง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0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4</w:t>
        </w:r>
        <w:r>
          <w:rPr>
            <w:rStyle w:val="Hyperlink"/>
            <w:noProof/>
          </w:rPr>
          <w:fldChar w:fldCharType="end"/>
        </w:r>
      </w:hyperlink>
    </w:p>
    <w:p w14:paraId="66A0EA02" w14:textId="4B8FF5D1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1" w:history="1">
        <w:r w:rsidRPr="006F1CD3">
          <w:rPr>
            <w:rStyle w:val="Hyperlink"/>
            <w:noProof/>
            <w:cs/>
          </w:rPr>
          <w:t>3.3 การสร้างและตรวจสอบคุณภาพของเครื่องมือ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1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4</w:t>
        </w:r>
        <w:r>
          <w:rPr>
            <w:rStyle w:val="Hyperlink"/>
            <w:noProof/>
          </w:rPr>
          <w:fldChar w:fldCharType="end"/>
        </w:r>
      </w:hyperlink>
    </w:p>
    <w:p w14:paraId="463E4CD5" w14:textId="709CC012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2" w:history="1">
        <w:r w:rsidRPr="006F1CD3">
          <w:rPr>
            <w:rStyle w:val="Hyperlink"/>
            <w:noProof/>
            <w:cs/>
          </w:rPr>
          <w:t>3.4 การเก็บรวบรวมข้อมูล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2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4</w:t>
        </w:r>
        <w:r>
          <w:rPr>
            <w:rStyle w:val="Hyperlink"/>
            <w:noProof/>
          </w:rPr>
          <w:fldChar w:fldCharType="end"/>
        </w:r>
      </w:hyperlink>
    </w:p>
    <w:p w14:paraId="5F1655C1" w14:textId="25671F73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3" w:history="1">
        <w:r w:rsidRPr="006F1CD3">
          <w:rPr>
            <w:rStyle w:val="Hyperlink"/>
            <w:noProof/>
            <w:cs/>
          </w:rPr>
          <w:t>3.5การวิเคราะห์ข้อมูล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3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4</w:t>
        </w:r>
        <w:r>
          <w:rPr>
            <w:rStyle w:val="Hyperlink"/>
            <w:noProof/>
          </w:rPr>
          <w:fldChar w:fldCharType="end"/>
        </w:r>
      </w:hyperlink>
    </w:p>
    <w:p w14:paraId="76E4A6CD" w14:textId="0AD9F04B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64" w:history="1">
        <w:r w:rsidRPr="006F1CD3">
          <w:rPr>
            <w:rStyle w:val="Hyperlink"/>
            <w:noProof/>
            <w:cs/>
          </w:rPr>
          <w:t>บทที่ 4 ผลการวิเคราะห์ข้อมูล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4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5</w:t>
        </w:r>
        <w:r>
          <w:rPr>
            <w:rStyle w:val="Hyperlink"/>
            <w:noProof/>
          </w:rPr>
          <w:fldChar w:fldCharType="end"/>
        </w:r>
      </w:hyperlink>
    </w:p>
    <w:p w14:paraId="3CDFF092" w14:textId="7B695D85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5" w:history="1">
        <w:r w:rsidRPr="006F1CD3">
          <w:rPr>
            <w:rStyle w:val="Hyperlink"/>
            <w:noProof/>
            <w:cs/>
          </w:rPr>
          <w:t>4.1.....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5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5</w:t>
        </w:r>
        <w:r>
          <w:rPr>
            <w:rStyle w:val="Hyperlink"/>
            <w:noProof/>
          </w:rPr>
          <w:fldChar w:fldCharType="end"/>
        </w:r>
      </w:hyperlink>
    </w:p>
    <w:p w14:paraId="761CF2AB" w14:textId="6BDC9A57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6" w:history="1">
        <w:r w:rsidRPr="006F1CD3">
          <w:rPr>
            <w:rStyle w:val="Hyperlink"/>
            <w:noProof/>
            <w:cs/>
          </w:rPr>
          <w:t>4.2.....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6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5</w:t>
        </w:r>
        <w:r>
          <w:rPr>
            <w:rStyle w:val="Hyperlink"/>
            <w:noProof/>
          </w:rPr>
          <w:fldChar w:fldCharType="end"/>
        </w:r>
      </w:hyperlink>
    </w:p>
    <w:p w14:paraId="4F967DF6" w14:textId="41B64A5D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67" w:history="1">
        <w:r w:rsidRPr="006F1CD3">
          <w:rPr>
            <w:rStyle w:val="Hyperlink"/>
            <w:noProof/>
            <w:cs/>
          </w:rPr>
          <w:t>บทที่ 5 สรุปผล อภิปรายผล และข้อเสนอแนะ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7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6</w:t>
        </w:r>
        <w:r>
          <w:rPr>
            <w:rStyle w:val="Hyperlink"/>
            <w:noProof/>
          </w:rPr>
          <w:fldChar w:fldCharType="end"/>
        </w:r>
      </w:hyperlink>
    </w:p>
    <w:p w14:paraId="5B6B1950" w14:textId="4DCEA972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8" w:history="1">
        <w:r w:rsidRPr="006F1CD3">
          <w:rPr>
            <w:rStyle w:val="Hyperlink"/>
            <w:noProof/>
            <w:cs/>
          </w:rPr>
          <w:t>5.1 สรุปผลการ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8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6</w:t>
        </w:r>
        <w:r>
          <w:rPr>
            <w:rStyle w:val="Hyperlink"/>
            <w:noProof/>
          </w:rPr>
          <w:fldChar w:fldCharType="end"/>
        </w:r>
      </w:hyperlink>
    </w:p>
    <w:p w14:paraId="36B6EED3" w14:textId="2A0A55AC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69" w:history="1">
        <w:r w:rsidRPr="006F1CD3">
          <w:rPr>
            <w:rStyle w:val="Hyperlink"/>
            <w:noProof/>
            <w:cs/>
          </w:rPr>
          <w:t>5.2 อภิปรายผล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69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6</w:t>
        </w:r>
        <w:r>
          <w:rPr>
            <w:rStyle w:val="Hyperlink"/>
            <w:noProof/>
          </w:rPr>
          <w:fldChar w:fldCharType="end"/>
        </w:r>
      </w:hyperlink>
    </w:p>
    <w:p w14:paraId="22F4E98C" w14:textId="3E3B674E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0" w:history="1">
        <w:r w:rsidRPr="006F1CD3">
          <w:rPr>
            <w:rStyle w:val="Hyperlink"/>
            <w:noProof/>
            <w:cs/>
          </w:rPr>
          <w:t>5.3 ข้อเสนอแนะ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0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6</w:t>
        </w:r>
        <w:r>
          <w:rPr>
            <w:rStyle w:val="Hyperlink"/>
            <w:noProof/>
          </w:rPr>
          <w:fldChar w:fldCharType="end"/>
        </w:r>
      </w:hyperlink>
    </w:p>
    <w:p w14:paraId="28B071FC" w14:textId="25EC8AC2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1" w:history="1">
        <w:r w:rsidRPr="006F1CD3">
          <w:rPr>
            <w:rStyle w:val="Hyperlink"/>
            <w:noProof/>
            <w:cs/>
          </w:rPr>
          <w:t>5.3.1 ข้อเสนอแนะในการนำไปใช้ประโยชน์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1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6</w:t>
        </w:r>
        <w:r>
          <w:rPr>
            <w:rStyle w:val="Hyperlink"/>
            <w:noProof/>
          </w:rPr>
          <w:fldChar w:fldCharType="end"/>
        </w:r>
      </w:hyperlink>
    </w:p>
    <w:p w14:paraId="14118706" w14:textId="0D4FD522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2" w:history="1">
        <w:r w:rsidRPr="006F1CD3">
          <w:rPr>
            <w:rStyle w:val="Hyperlink"/>
            <w:noProof/>
            <w:cs/>
          </w:rPr>
          <w:t>5.3.2 ข้อเสนอแนะในการทำวิจัยครั้งต่อไป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2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6</w:t>
        </w:r>
        <w:r>
          <w:rPr>
            <w:rStyle w:val="Hyperlink"/>
            <w:noProof/>
          </w:rPr>
          <w:fldChar w:fldCharType="end"/>
        </w:r>
      </w:hyperlink>
    </w:p>
    <w:p w14:paraId="7F75A6AD" w14:textId="6324D927" w:rsidR="00B40C7C" w:rsidRDefault="00B40C7C">
      <w:pPr>
        <w:pStyle w:val="TOC3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3" w:history="1">
        <w:r w:rsidRPr="006F1CD3">
          <w:rPr>
            <w:rStyle w:val="Hyperlink"/>
            <w:noProof/>
            <w:cs/>
          </w:rPr>
          <w:t>ข้อความ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3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6</w:t>
        </w:r>
        <w:r>
          <w:rPr>
            <w:rStyle w:val="Hyperlink"/>
            <w:noProof/>
          </w:rPr>
          <w:fldChar w:fldCharType="end"/>
        </w:r>
      </w:hyperlink>
    </w:p>
    <w:p w14:paraId="5F882F36" w14:textId="2C78119B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74" w:history="1">
        <w:r w:rsidRPr="006F1CD3">
          <w:rPr>
            <w:rStyle w:val="Hyperlink"/>
            <w:noProof/>
            <w:cs/>
          </w:rPr>
          <w:t>เอกสารอ้างอิง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4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7</w:t>
        </w:r>
        <w:r>
          <w:rPr>
            <w:rStyle w:val="Hyperlink"/>
            <w:noProof/>
          </w:rPr>
          <w:fldChar w:fldCharType="end"/>
        </w:r>
      </w:hyperlink>
    </w:p>
    <w:p w14:paraId="068807E8" w14:textId="0B8013F4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75" w:history="1">
        <w:r w:rsidRPr="006F1CD3">
          <w:rPr>
            <w:rStyle w:val="Hyperlink"/>
            <w:noProof/>
            <w:cs/>
          </w:rPr>
          <w:t>ภาคผนวก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5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8</w:t>
        </w:r>
        <w:r>
          <w:rPr>
            <w:rStyle w:val="Hyperlink"/>
            <w:noProof/>
          </w:rPr>
          <w:fldChar w:fldCharType="end"/>
        </w:r>
      </w:hyperlink>
    </w:p>
    <w:p w14:paraId="2BA4083A" w14:textId="0D2980A5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6" w:history="1">
        <w:r w:rsidRPr="006F1CD3">
          <w:rPr>
            <w:rStyle w:val="Hyperlink"/>
            <w:noProof/>
            <w:cs/>
          </w:rPr>
          <w:t>ภาคผนวก ก เครื่องมือที่ใช้ในการ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6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9</w:t>
        </w:r>
        <w:r>
          <w:rPr>
            <w:rStyle w:val="Hyperlink"/>
            <w:noProof/>
          </w:rPr>
          <w:fldChar w:fldCharType="end"/>
        </w:r>
      </w:hyperlink>
    </w:p>
    <w:p w14:paraId="4EDC74B5" w14:textId="7FF0286B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7" w:history="1">
        <w:r w:rsidRPr="006F1CD3">
          <w:rPr>
            <w:rStyle w:val="Hyperlink"/>
            <w:noProof/>
            <w:cs/>
          </w:rPr>
          <w:t>ภาคผนวก ข รายชื่อผู้เชี่ยวชาญตรวจคุณภาพของเครื่องมือ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7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0</w:t>
        </w:r>
        <w:r>
          <w:rPr>
            <w:rStyle w:val="Hyperlink"/>
            <w:noProof/>
          </w:rPr>
          <w:fldChar w:fldCharType="end"/>
        </w:r>
      </w:hyperlink>
    </w:p>
    <w:p w14:paraId="7A762336" w14:textId="5B996834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8" w:history="1">
        <w:r w:rsidRPr="006F1CD3">
          <w:rPr>
            <w:rStyle w:val="Hyperlink"/>
            <w:noProof/>
            <w:cs/>
          </w:rPr>
          <w:t>ภาคผนวก ค ผลการตรวจสอบคุณภาพของเครื่องมือ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8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1</w:t>
        </w:r>
        <w:r>
          <w:rPr>
            <w:rStyle w:val="Hyperlink"/>
            <w:noProof/>
          </w:rPr>
          <w:fldChar w:fldCharType="end"/>
        </w:r>
      </w:hyperlink>
    </w:p>
    <w:p w14:paraId="2131B832" w14:textId="46C538E8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79" w:history="1">
        <w:r w:rsidRPr="006F1CD3">
          <w:rPr>
            <w:rStyle w:val="Hyperlink"/>
            <w:noProof/>
            <w:cs/>
          </w:rPr>
          <w:t>ภาคผนวก ง หนังสือราชการ หรือหนังสือขออนุญาตต่าง ๆ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79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2</w:t>
        </w:r>
        <w:r>
          <w:rPr>
            <w:rStyle w:val="Hyperlink"/>
            <w:noProof/>
          </w:rPr>
          <w:fldChar w:fldCharType="end"/>
        </w:r>
      </w:hyperlink>
    </w:p>
    <w:p w14:paraId="0B740719" w14:textId="02449AF1" w:rsidR="00B40C7C" w:rsidRDefault="00B40C7C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30"/>
          <w14:ligatures w14:val="standardContextual"/>
        </w:rPr>
      </w:pPr>
      <w:hyperlink w:anchor="_Toc216559580" w:history="1">
        <w:r w:rsidRPr="006F1CD3">
          <w:rPr>
            <w:rStyle w:val="Hyperlink"/>
            <w:noProof/>
            <w:cs/>
          </w:rPr>
          <w:t>ภาคผนวก จ เรื่องอื่น ๆ (ถ้ามี)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80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3</w:t>
        </w:r>
        <w:r>
          <w:rPr>
            <w:rStyle w:val="Hyperlink"/>
            <w:noProof/>
          </w:rPr>
          <w:fldChar w:fldCharType="end"/>
        </w:r>
      </w:hyperlink>
    </w:p>
    <w:p w14:paraId="7D40EEA5" w14:textId="10A63AF8" w:rsidR="00B40C7C" w:rsidRDefault="00B40C7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30"/>
          <w14:ligatures w14:val="standardContextual"/>
        </w:rPr>
      </w:pPr>
      <w:hyperlink w:anchor="_Toc216559581" w:history="1">
        <w:r w:rsidRPr="006F1CD3">
          <w:rPr>
            <w:rStyle w:val="Hyperlink"/>
            <w:noProof/>
            <w:cs/>
          </w:rPr>
          <w:t>ประวัติผู้วิจัย</w:t>
        </w:r>
        <w:r>
          <w:rPr>
            <w:noProof/>
            <w:webHidden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</w:rPr>
          <w:instrText xml:space="preserve"> PAGEREF _Toc216559581 \h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>
          <w:rPr>
            <w:noProof/>
            <w:webHidden/>
            <w:cs/>
          </w:rPr>
          <w:t>14</w:t>
        </w:r>
        <w:r>
          <w:rPr>
            <w:rStyle w:val="Hyperlink"/>
            <w:noProof/>
          </w:rPr>
          <w:fldChar w:fldCharType="end"/>
        </w:r>
      </w:hyperlink>
    </w:p>
    <w:p w14:paraId="124BF325" w14:textId="3F10225B" w:rsidR="005E0358" w:rsidRDefault="00ED7F1B" w:rsidP="005E0358">
      <w:pPr>
        <w:pStyle w:val="TOC1"/>
        <w:rPr>
          <w:color w:val="FF0000"/>
          <w:cs/>
        </w:rPr>
      </w:pPr>
      <w:r>
        <w:rPr>
          <w:color w:val="FF0000"/>
          <w:cs/>
        </w:rPr>
        <w:fldChar w:fldCharType="end"/>
      </w:r>
      <w:r w:rsidR="005E0358">
        <w:rPr>
          <w:color w:val="FF0000"/>
          <w:cs/>
        </w:rPr>
        <w:br w:type="page"/>
      </w:r>
    </w:p>
    <w:bookmarkStart w:id="14" w:name="_Toc216559537"/>
    <w:p w14:paraId="767734FC" w14:textId="010E07C0" w:rsidR="007C56B4" w:rsidRDefault="006B7609" w:rsidP="005E0358">
      <w:pPr>
        <w:pStyle w:val="02-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DE5049F" wp14:editId="4FD1142E">
                <wp:simplePos x="0" y="0"/>
                <wp:positionH relativeFrom="page">
                  <wp:posOffset>19050</wp:posOffset>
                </wp:positionH>
                <wp:positionV relativeFrom="paragraph">
                  <wp:posOffset>-1301750</wp:posOffset>
                </wp:positionV>
                <wp:extent cx="7505700" cy="1217295"/>
                <wp:effectExtent l="0" t="0" r="19050" b="209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0" cy="12172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E8532" id="Rectangle 4" o:spid="_x0000_s1026" style="position:absolute;margin-left:1.5pt;margin-top:-102.5pt;width:591pt;height:95.85pt;z-index: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" fillcolor="white [3212]" strokecolor="white [3212]" strokeweight="2pt">
                <w10:wrap anchorx="page"/>
              </v:rect>
            </w:pict>
          </mc:Fallback>
        </mc:AlternateContent>
      </w:r>
      <w:r w:rsidR="007C56B4">
        <w:rPr>
          <w:rFonts w:hint="cs"/>
          <w:cs/>
        </w:rPr>
        <w:t>สารบัญ</w:t>
      </w:r>
      <w:commentRangeStart w:id="15"/>
      <w:r w:rsidR="007C56B4">
        <w:rPr>
          <w:rFonts w:hint="cs"/>
          <w:cs/>
        </w:rPr>
        <w:t>ภาพ</w:t>
      </w:r>
      <w:bookmarkEnd w:id="13"/>
      <w:commentRangeEnd w:id="15"/>
      <w:r w:rsidR="00B842EB">
        <w:rPr>
          <w:rStyle w:val="CommentReference"/>
          <w:rFonts w:eastAsia="Calibri" w:cs="Angsana New"/>
          <w:b w:val="0"/>
          <w:bCs w:val="0"/>
        </w:rPr>
        <w:commentReference w:id="15"/>
      </w:r>
      <w:bookmarkEnd w:id="14"/>
    </w:p>
    <w:p w14:paraId="56389BFC" w14:textId="77777777" w:rsidR="007C56B4" w:rsidRDefault="007C56B4" w:rsidP="007C56B4">
      <w:pPr>
        <w:tabs>
          <w:tab w:val="left" w:pos="7920"/>
        </w:tabs>
        <w:ind w:right="-244"/>
      </w:pPr>
      <w:r>
        <w:rPr>
          <w:rFonts w:hint="cs"/>
          <w:cs/>
        </w:rPr>
        <w:tab/>
        <w:t>หน้า</w:t>
      </w:r>
    </w:p>
    <w:p w14:paraId="54C4F6E0" w14:textId="42B150EE" w:rsidR="007C56B4" w:rsidRPr="00FC3E63" w:rsidRDefault="00FC3E63" w:rsidP="007C56B4">
      <w:pPr>
        <w:tabs>
          <w:tab w:val="left" w:pos="7920"/>
        </w:tabs>
        <w:ind w:right="-244"/>
      </w:pPr>
      <w:fldSimple w:instr=" TOC \h \z \c &quot;ภาพที่&quot; ">
        <w:r w:rsidRPr="00FC3E63">
          <w:rPr>
            <w:noProof/>
          </w:rPr>
          <w:t>No table of figures entries found.</w:t>
        </w:r>
      </w:fldSimple>
    </w:p>
    <w:p w14:paraId="21C5637A" w14:textId="77777777" w:rsidR="005E0358" w:rsidRDefault="005E0358" w:rsidP="005E0358">
      <w:pPr>
        <w:pStyle w:val="01-"/>
        <w:rPr>
          <w:cs/>
        </w:rPr>
      </w:pPr>
      <w:bookmarkStart w:id="16" w:name="_Toc509837079"/>
      <w:r>
        <w:rPr>
          <w:cs/>
        </w:rPr>
        <w:br w:type="page"/>
      </w:r>
    </w:p>
    <w:bookmarkStart w:id="17" w:name="_Toc216559538"/>
    <w:p w14:paraId="6256264C" w14:textId="2F6A72DD" w:rsidR="00BC2464" w:rsidRPr="003464A7" w:rsidRDefault="006B7609" w:rsidP="003464A7">
      <w:pPr>
        <w:pStyle w:val="02-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033F647" wp14:editId="230004F3">
                <wp:simplePos x="0" y="0"/>
                <wp:positionH relativeFrom="page">
                  <wp:posOffset>38100</wp:posOffset>
                </wp:positionH>
                <wp:positionV relativeFrom="paragraph">
                  <wp:posOffset>-1295400</wp:posOffset>
                </wp:positionV>
                <wp:extent cx="7505700" cy="1217295"/>
                <wp:effectExtent l="0" t="0" r="19050" b="209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0" cy="12172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10AE74" id="Rectangle 5" o:spid="_x0000_s1026" style="position:absolute;margin-left:3pt;margin-top:-102pt;width:591pt;height:95.85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" fillcolor="white [3212]" strokecolor="white [3212]" strokeweight="2pt">
                <w10:wrap anchorx="page"/>
              </v:rect>
            </w:pict>
          </mc:Fallback>
        </mc:AlternateContent>
      </w:r>
      <w:commentRangeStart w:id="18"/>
      <w:r w:rsidR="00BC2464">
        <w:rPr>
          <w:rFonts w:hint="cs"/>
          <w:cs/>
        </w:rPr>
        <w:t>สารบัญตาราง</w:t>
      </w:r>
      <w:bookmarkEnd w:id="16"/>
      <w:commentRangeEnd w:id="18"/>
      <w:r w:rsidR="00B842EB">
        <w:rPr>
          <w:rStyle w:val="CommentReference"/>
          <w:rFonts w:eastAsia="Calibri" w:cs="Angsana New"/>
          <w:b w:val="0"/>
          <w:bCs w:val="0"/>
        </w:rPr>
        <w:commentReference w:id="18"/>
      </w:r>
      <w:bookmarkEnd w:id="17"/>
    </w:p>
    <w:p w14:paraId="1E080DEC" w14:textId="77777777" w:rsidR="00BC2464" w:rsidRDefault="00BC2464" w:rsidP="00BC2464">
      <w:pPr>
        <w:tabs>
          <w:tab w:val="left" w:pos="7920"/>
        </w:tabs>
        <w:ind w:right="-244"/>
      </w:pPr>
      <w:r>
        <w:rPr>
          <w:rFonts w:hint="cs"/>
          <w:cs/>
        </w:rPr>
        <w:tab/>
        <w:t>หน้า</w:t>
      </w:r>
    </w:p>
    <w:p w14:paraId="360AE82F" w14:textId="77777777" w:rsidR="00CD6451" w:rsidRDefault="00CD6451" w:rsidP="00BC2464"/>
    <w:bookmarkStart w:id="19" w:name="_Toc441400628"/>
    <w:bookmarkStart w:id="20" w:name="_Toc509837080"/>
    <w:bookmarkStart w:id="21" w:name="_Toc430525116"/>
    <w:p w14:paraId="5B7A178F" w14:textId="2BED51CD" w:rsidR="003D04BE" w:rsidRPr="00FC3E63" w:rsidRDefault="00FC3E63" w:rsidP="003D04BE">
      <w:r w:rsidRPr="00FC3E63">
        <w:rPr>
          <w:cs/>
        </w:rPr>
        <w:fldChar w:fldCharType="begin"/>
      </w:r>
      <w:r w:rsidRPr="00FC3E63">
        <w:rPr>
          <w:cs/>
        </w:rPr>
        <w:instrText xml:space="preserve"> </w:instrText>
      </w:r>
      <w:r w:rsidRPr="00FC3E63">
        <w:instrText>TOC \h \z \c "</w:instrText>
      </w:r>
      <w:r w:rsidRPr="00FC3E63">
        <w:rPr>
          <w:cs/>
        </w:rPr>
        <w:instrText xml:space="preserve">ตารางที่" </w:instrText>
      </w:r>
      <w:r w:rsidRPr="00FC3E63">
        <w:rPr>
          <w:cs/>
        </w:rPr>
        <w:fldChar w:fldCharType="separate"/>
      </w:r>
      <w:r w:rsidRPr="00FC3E63">
        <w:rPr>
          <w:noProof/>
        </w:rPr>
        <w:t>No table of figures entries found.</w:t>
      </w:r>
      <w:r w:rsidRPr="00FC3E63">
        <w:rPr>
          <w:cs/>
        </w:rPr>
        <w:fldChar w:fldCharType="end"/>
      </w:r>
    </w:p>
    <w:p w14:paraId="75E6A389" w14:textId="77777777" w:rsidR="004A7C6F" w:rsidRDefault="004A7C6F" w:rsidP="003D04BE">
      <w:pPr>
        <w:rPr>
          <w:cs/>
        </w:rPr>
        <w:sectPr w:rsidR="004A7C6F" w:rsidSect="00E143FC">
          <w:type w:val="oddPage"/>
          <w:pgSz w:w="11906" w:h="16834" w:orient="landscape"/>
          <w:pgMar w:top="2304" w:right="1440" w:bottom="2304" w:left="2160" w:header="720" w:footer="720" w:gutter="0"/>
          <w:pgNumType w:fmt="thaiLetters" w:start="1"/>
          <w:cols w:space="720"/>
          <w:titlePg/>
          <w:docGrid w:linePitch="435"/>
        </w:sectPr>
      </w:pPr>
    </w:p>
    <w:p w14:paraId="17401B89" w14:textId="58C83064" w:rsidR="00747384" w:rsidRPr="00C15F68" w:rsidRDefault="000132EE" w:rsidP="00C15F68">
      <w:pPr>
        <w:pStyle w:val="02-"/>
      </w:pPr>
      <w:bookmarkStart w:id="22" w:name="_Toc509837081"/>
      <w:bookmarkStart w:id="23" w:name="_Toc216559539"/>
      <w:bookmarkEnd w:id="19"/>
      <w:bookmarkEnd w:id="20"/>
      <w:r>
        <w:rPr>
          <w:cs/>
        </w:rPr>
        <w:lastRenderedPageBreak/>
        <w:t>บทที่</w:t>
      </w:r>
      <w:r w:rsidR="00747384" w:rsidRPr="00C15F68">
        <w:rPr>
          <w:cs/>
        </w:rPr>
        <w:t xml:space="preserve"> </w:t>
      </w:r>
      <w:r w:rsidR="00747384" w:rsidRPr="00C15F68">
        <w:t>1</w:t>
      </w:r>
      <w:bookmarkEnd w:id="22"/>
      <w:r w:rsidR="00BE4286">
        <w:rPr>
          <w:cs/>
        </w:rPr>
        <w:br/>
      </w:r>
      <w:r w:rsidR="00BE4286" w:rsidRPr="00BE4286">
        <w:rPr>
          <w:cs/>
        </w:rPr>
        <w:t>บทนำ</w:t>
      </w:r>
      <w:bookmarkEnd w:id="23"/>
    </w:p>
    <w:bookmarkEnd w:id="21"/>
    <w:p w14:paraId="70F64D41" w14:textId="4BFC0DAD" w:rsidR="003464A7" w:rsidRDefault="003266A5" w:rsidP="00C9138A">
      <w:pPr>
        <w:pStyle w:val="05-"/>
      </w:pPr>
      <w:r>
        <w:rPr>
          <w:rFonts w:hint="cs"/>
          <w:cs/>
        </w:rPr>
        <w:t>ข้อความ</w:t>
      </w:r>
    </w:p>
    <w:p w14:paraId="2ED3A19D" w14:textId="60211015" w:rsidR="002817EF" w:rsidRDefault="00B04FE2" w:rsidP="003266A5">
      <w:pPr>
        <w:pStyle w:val="03-1"/>
      </w:pPr>
      <w:bookmarkStart w:id="24" w:name="_Toc216559540"/>
      <w:r>
        <w:t xml:space="preserve">1.1 </w:t>
      </w:r>
      <w:r w:rsidR="002817EF">
        <w:rPr>
          <w:rFonts w:hint="cs"/>
          <w:cs/>
        </w:rPr>
        <w:t>ความเป็นมาและความสำคัญ</w:t>
      </w:r>
      <w:bookmarkEnd w:id="24"/>
    </w:p>
    <w:p w14:paraId="7BFF8AD3" w14:textId="5336B989" w:rsidR="002817EF" w:rsidRPr="002817EF" w:rsidRDefault="002817EF" w:rsidP="002817EF">
      <w:pPr>
        <w:pStyle w:val="05-"/>
      </w:pPr>
      <w:r>
        <w:rPr>
          <w:rFonts w:hint="cs"/>
          <w:cs/>
        </w:rPr>
        <w:t>ข้อความ</w:t>
      </w:r>
    </w:p>
    <w:p w14:paraId="3D345CB9" w14:textId="0B15C7CF" w:rsidR="007924D2" w:rsidRDefault="00B04FE2" w:rsidP="003266A5">
      <w:pPr>
        <w:pStyle w:val="03-1"/>
      </w:pPr>
      <w:bookmarkStart w:id="25" w:name="_Toc216559541"/>
      <w:r>
        <w:t>1.2</w:t>
      </w:r>
      <w:r w:rsidR="007924D2">
        <w:t xml:space="preserve"> </w:t>
      </w:r>
      <w:r w:rsidR="008156FB">
        <w:rPr>
          <w:rFonts w:hint="cs"/>
          <w:cs/>
        </w:rPr>
        <w:t>คำถามงานวิจัย (ถ้ามี)</w:t>
      </w:r>
      <w:bookmarkEnd w:id="25"/>
      <w:r>
        <w:t xml:space="preserve"> </w:t>
      </w:r>
    </w:p>
    <w:p w14:paraId="3ADDD8AE" w14:textId="3A2BB83C" w:rsidR="008156FB" w:rsidRPr="008156FB" w:rsidRDefault="000B41CF" w:rsidP="008156FB">
      <w:pPr>
        <w:pStyle w:val="05-"/>
        <w:rPr>
          <w:cs/>
        </w:rPr>
      </w:pPr>
      <w:r>
        <w:rPr>
          <w:rFonts w:hint="cs"/>
          <w:cs/>
        </w:rPr>
        <w:t>ข้อความ</w:t>
      </w:r>
    </w:p>
    <w:p w14:paraId="2A3A5EF5" w14:textId="27404371" w:rsidR="003266A5" w:rsidRDefault="00D00B54" w:rsidP="003266A5">
      <w:pPr>
        <w:pStyle w:val="03-1"/>
      </w:pPr>
      <w:bookmarkStart w:id="26" w:name="_Toc216559542"/>
      <w:r>
        <w:rPr>
          <w:rFonts w:hint="cs"/>
          <w:cs/>
        </w:rPr>
        <w:t>1.3</w:t>
      </w:r>
      <w:r w:rsidR="003266A5">
        <w:rPr>
          <w:rFonts w:hint="cs"/>
          <w:cs/>
        </w:rPr>
        <w:t>วัตถุประสงค์</w:t>
      </w:r>
      <w:r w:rsidR="00D505C6">
        <w:rPr>
          <w:rFonts w:hint="cs"/>
          <w:cs/>
        </w:rPr>
        <w:t>การวิจัย</w:t>
      </w:r>
      <w:bookmarkEnd w:id="26"/>
    </w:p>
    <w:p w14:paraId="3C27ABAB" w14:textId="7A5F799B" w:rsidR="003266A5" w:rsidRDefault="003266A5" w:rsidP="003266A5">
      <w:pPr>
        <w:pStyle w:val="05-"/>
      </w:pPr>
      <w:r>
        <w:rPr>
          <w:rFonts w:hint="cs"/>
          <w:cs/>
        </w:rPr>
        <w:t>ข้อความ</w:t>
      </w:r>
    </w:p>
    <w:p w14:paraId="2CA14F69" w14:textId="1C077444" w:rsidR="003266A5" w:rsidRDefault="008A703E" w:rsidP="003266A5">
      <w:pPr>
        <w:pStyle w:val="03-1"/>
      </w:pPr>
      <w:bookmarkStart w:id="27" w:name="_Toc216559543"/>
      <w:r>
        <w:t>1.</w:t>
      </w:r>
      <w:r w:rsidR="00D00B54">
        <w:rPr>
          <w:rFonts w:hint="cs"/>
          <w:cs/>
        </w:rPr>
        <w:t>4</w:t>
      </w:r>
      <w:r>
        <w:t xml:space="preserve"> </w:t>
      </w:r>
      <w:r w:rsidR="00D505C6">
        <w:rPr>
          <w:rFonts w:hint="cs"/>
          <w:cs/>
        </w:rPr>
        <w:t>ขอบเขตการวิจัย</w:t>
      </w:r>
      <w:bookmarkEnd w:id="27"/>
    </w:p>
    <w:p w14:paraId="206D92F6" w14:textId="3AC05EA2" w:rsidR="003266A5" w:rsidRDefault="003266A5" w:rsidP="003266A5">
      <w:pPr>
        <w:pStyle w:val="05-"/>
      </w:pPr>
      <w:r>
        <w:rPr>
          <w:rFonts w:hint="cs"/>
          <w:cs/>
        </w:rPr>
        <w:t>ข้อความ</w:t>
      </w:r>
    </w:p>
    <w:p w14:paraId="57D6660A" w14:textId="117EB52C" w:rsidR="008A703E" w:rsidRDefault="008A703E" w:rsidP="0000764D">
      <w:pPr>
        <w:pStyle w:val="04-2"/>
      </w:pPr>
      <w:bookmarkStart w:id="28" w:name="_Toc216559544"/>
      <w:r>
        <w:t>1.</w:t>
      </w:r>
      <w:r w:rsidR="00304C4B">
        <w:rPr>
          <w:rFonts w:hint="cs"/>
          <w:cs/>
        </w:rPr>
        <w:t>4</w:t>
      </w:r>
      <w:r>
        <w:t xml:space="preserve">.1 </w:t>
      </w:r>
      <w:r w:rsidR="0000764D">
        <w:rPr>
          <w:rFonts w:hint="cs"/>
          <w:cs/>
        </w:rPr>
        <w:t>ขอบเขตเนื้อหา</w:t>
      </w:r>
      <w:bookmarkEnd w:id="28"/>
    </w:p>
    <w:p w14:paraId="537A8176" w14:textId="63BFCE8F" w:rsidR="0000764D" w:rsidRDefault="00882F23" w:rsidP="0000764D">
      <w:pPr>
        <w:pStyle w:val="05-"/>
      </w:pPr>
      <w:r>
        <w:rPr>
          <w:rFonts w:hint="cs"/>
          <w:cs/>
        </w:rPr>
        <w:t>ข้อความ</w:t>
      </w:r>
    </w:p>
    <w:p w14:paraId="30414D3B" w14:textId="2226339E" w:rsidR="00882F23" w:rsidRDefault="00882F23" w:rsidP="00882F23">
      <w:pPr>
        <w:pStyle w:val="04-2"/>
      </w:pPr>
      <w:bookmarkStart w:id="29" w:name="_Toc216559545"/>
      <w:r>
        <w:t>1.</w:t>
      </w:r>
      <w:r w:rsidR="00304C4B">
        <w:rPr>
          <w:rFonts w:hint="cs"/>
          <w:cs/>
        </w:rPr>
        <w:t>4</w:t>
      </w:r>
      <w:r>
        <w:t xml:space="preserve">.2 </w:t>
      </w:r>
      <w:r>
        <w:rPr>
          <w:rFonts w:hint="cs"/>
          <w:cs/>
        </w:rPr>
        <w:t>ขอบเขตประชากร</w:t>
      </w:r>
      <w:bookmarkEnd w:id="29"/>
    </w:p>
    <w:p w14:paraId="26C506AE" w14:textId="2E804AA7" w:rsidR="00882F23" w:rsidRPr="00882F23" w:rsidRDefault="00882F23" w:rsidP="002254BE">
      <w:pPr>
        <w:pStyle w:val="05-"/>
      </w:pPr>
      <w:r>
        <w:rPr>
          <w:rFonts w:hint="cs"/>
          <w:cs/>
        </w:rPr>
        <w:t>ข้อความ</w:t>
      </w:r>
    </w:p>
    <w:p w14:paraId="11EE15E4" w14:textId="7B6E3661" w:rsidR="0000764D" w:rsidRDefault="00E76A0E" w:rsidP="003E1DFE">
      <w:pPr>
        <w:pStyle w:val="03-1"/>
      </w:pPr>
      <w:bookmarkStart w:id="30" w:name="_Toc216559546"/>
      <w:r>
        <w:rPr>
          <w:rFonts w:hint="cs"/>
          <w:cs/>
        </w:rPr>
        <w:t>1.5 ข้อจำกัดงานวิจัย (ถ้ามี)</w:t>
      </w:r>
      <w:bookmarkEnd w:id="30"/>
    </w:p>
    <w:p w14:paraId="18DE4E33" w14:textId="2F05D131" w:rsidR="00E76A0E" w:rsidRDefault="00E76A0E" w:rsidP="00E76A0E">
      <w:pPr>
        <w:pStyle w:val="05-"/>
      </w:pPr>
      <w:r>
        <w:rPr>
          <w:rFonts w:hint="cs"/>
          <w:cs/>
        </w:rPr>
        <w:t>ข้อความ</w:t>
      </w:r>
    </w:p>
    <w:p w14:paraId="168E0C07" w14:textId="49A130A2" w:rsidR="00E76A0E" w:rsidRDefault="000C142C" w:rsidP="00E76A0E">
      <w:pPr>
        <w:pStyle w:val="03-1"/>
      </w:pPr>
      <w:bookmarkStart w:id="31" w:name="_Toc216559547"/>
      <w:r>
        <w:rPr>
          <w:rFonts w:hint="cs"/>
          <w:cs/>
        </w:rPr>
        <w:lastRenderedPageBreak/>
        <w:t>1.6 ข้อตกลงงานวิจัย (ถ้ามี)</w:t>
      </w:r>
      <w:bookmarkEnd w:id="31"/>
    </w:p>
    <w:p w14:paraId="1D0349B6" w14:textId="1DA1286F" w:rsidR="000C142C" w:rsidRDefault="000C142C" w:rsidP="000C142C">
      <w:pPr>
        <w:pStyle w:val="05-"/>
      </w:pPr>
      <w:r>
        <w:rPr>
          <w:rFonts w:hint="cs"/>
          <w:cs/>
        </w:rPr>
        <w:t>ข้อความ</w:t>
      </w:r>
    </w:p>
    <w:p w14:paraId="73C6C447" w14:textId="105B7335" w:rsidR="0053159B" w:rsidRDefault="000C142C" w:rsidP="005210B8">
      <w:pPr>
        <w:pStyle w:val="03-1"/>
      </w:pPr>
      <w:bookmarkStart w:id="32" w:name="_Toc216559548"/>
      <w:r>
        <w:rPr>
          <w:rFonts w:hint="cs"/>
          <w:cs/>
        </w:rPr>
        <w:t xml:space="preserve">1.7 </w:t>
      </w:r>
      <w:r w:rsidR="005623A0">
        <w:rPr>
          <w:rFonts w:hint="cs"/>
          <w:cs/>
        </w:rPr>
        <w:t>ประโยชน์ที่ได้รับ</w:t>
      </w:r>
      <w:bookmarkEnd w:id="32"/>
    </w:p>
    <w:p w14:paraId="2B139257" w14:textId="38A11F1E" w:rsidR="005210B8" w:rsidRPr="005210B8" w:rsidRDefault="00B101B3" w:rsidP="005210B8">
      <w:pPr>
        <w:pStyle w:val="05-"/>
      </w:pPr>
      <w:r>
        <w:rPr>
          <w:rFonts w:hint="cs"/>
          <w:cs/>
        </w:rPr>
        <w:t>ข้อความ</w:t>
      </w:r>
    </w:p>
    <w:p w14:paraId="1F1AD69C" w14:textId="2172E3AC" w:rsidR="00547573" w:rsidRDefault="00547573" w:rsidP="00547573">
      <w:pPr>
        <w:pStyle w:val="05-"/>
        <w:rPr>
          <w:cs/>
        </w:rPr>
      </w:pPr>
      <w:r>
        <w:rPr>
          <w:cs/>
        </w:rPr>
        <w:br w:type="page"/>
      </w:r>
    </w:p>
    <w:p w14:paraId="69CC7FBE" w14:textId="77777777" w:rsidR="00547573" w:rsidRDefault="00547573" w:rsidP="00547573">
      <w:pPr>
        <w:pStyle w:val="05-"/>
        <w:rPr>
          <w:cs/>
        </w:rPr>
        <w:sectPr w:rsidR="00547573" w:rsidSect="008F6594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type w:val="oddPage"/>
          <w:pgSz w:w="11906" w:h="16834" w:orient="landscape"/>
          <w:pgMar w:top="2304" w:right="1440" w:bottom="2304" w:left="2160" w:header="720" w:footer="720" w:gutter="0"/>
          <w:pgNumType w:start="1"/>
          <w:cols w:space="720"/>
          <w:docGrid w:linePitch="435"/>
        </w:sectPr>
      </w:pPr>
    </w:p>
    <w:p w14:paraId="7EBD07FE" w14:textId="476EB23A" w:rsidR="001A3CC8" w:rsidRDefault="000132EE" w:rsidP="006B6657">
      <w:pPr>
        <w:pStyle w:val="02-"/>
      </w:pPr>
      <w:bookmarkStart w:id="33" w:name="_Toc216559549"/>
      <w:r>
        <w:rPr>
          <w:cs/>
        </w:rPr>
        <w:lastRenderedPageBreak/>
        <w:t>บทที่</w:t>
      </w:r>
      <w:r w:rsidR="001A3CC8" w:rsidRPr="00955019">
        <w:rPr>
          <w:cs/>
        </w:rPr>
        <w:t xml:space="preserve"> </w:t>
      </w:r>
      <w:r w:rsidR="001A3CC8">
        <w:rPr>
          <w:rFonts w:hint="cs"/>
          <w:cs/>
        </w:rPr>
        <w:t>2</w:t>
      </w:r>
      <w:r w:rsidR="003266A5">
        <w:rPr>
          <w:cs/>
        </w:rPr>
        <w:br/>
      </w:r>
      <w:r w:rsidR="003266A5">
        <w:rPr>
          <w:rFonts w:hint="cs"/>
          <w:cs/>
        </w:rPr>
        <w:t>วรรณกรร</w:t>
      </w:r>
      <w:r w:rsidR="00ED2464">
        <w:rPr>
          <w:rFonts w:hint="cs"/>
          <w:cs/>
        </w:rPr>
        <w:t>ม</w:t>
      </w:r>
      <w:r w:rsidR="003266A5">
        <w:rPr>
          <w:rFonts w:hint="cs"/>
          <w:cs/>
        </w:rPr>
        <w:t>ที่เกี่ยวข้อง</w:t>
      </w:r>
      <w:bookmarkEnd w:id="33"/>
    </w:p>
    <w:p w14:paraId="402EF333" w14:textId="2D80094B" w:rsidR="00ED2464" w:rsidRDefault="00ED2464" w:rsidP="00ED2464">
      <w:pPr>
        <w:pStyle w:val="03-1"/>
      </w:pPr>
      <w:bookmarkStart w:id="34" w:name="_Toc216559550"/>
      <w:r>
        <w:rPr>
          <w:rFonts w:hint="cs"/>
          <w:cs/>
        </w:rPr>
        <w:t>2.1 แนวคิด ทฤษฎี และงานวิจัยที่เก</w:t>
      </w:r>
      <w:r w:rsidR="00D50783">
        <w:rPr>
          <w:rFonts w:hint="cs"/>
          <w:cs/>
        </w:rPr>
        <w:t>ี่ยวข้อง</w:t>
      </w:r>
      <w:bookmarkEnd w:id="34"/>
    </w:p>
    <w:p w14:paraId="21F35EA1" w14:textId="2B41AB77" w:rsidR="00AA1798" w:rsidRPr="00AA1798" w:rsidRDefault="00AA1798" w:rsidP="00AA1798">
      <w:pPr>
        <w:pStyle w:val="05-"/>
        <w:rPr>
          <w:cs/>
        </w:rPr>
      </w:pPr>
      <w:r>
        <w:rPr>
          <w:rFonts w:hint="cs"/>
          <w:cs/>
        </w:rPr>
        <w:t>ข้อความ</w:t>
      </w:r>
    </w:p>
    <w:p w14:paraId="7C66B52C" w14:textId="37885CBF" w:rsidR="00D50783" w:rsidRDefault="00D50783" w:rsidP="00D50783">
      <w:pPr>
        <w:pStyle w:val="04-2"/>
      </w:pPr>
      <w:bookmarkStart w:id="35" w:name="_Toc216559551"/>
      <w:r>
        <w:rPr>
          <w:rFonts w:hint="cs"/>
          <w:cs/>
        </w:rPr>
        <w:t>2.1</w:t>
      </w:r>
      <w:r w:rsidR="00D26863">
        <w:rPr>
          <w:rFonts w:hint="cs"/>
          <w:cs/>
        </w:rPr>
        <w:t>.1</w:t>
      </w:r>
      <w:r>
        <w:rPr>
          <w:rFonts w:hint="cs"/>
          <w:cs/>
        </w:rPr>
        <w:t xml:space="preserve"> แนวคิดที่เกี่ยว</w:t>
      </w:r>
      <w:r w:rsidR="00D26863">
        <w:rPr>
          <w:rFonts w:hint="cs"/>
          <w:cs/>
        </w:rPr>
        <w:t>ข้องกับเรื่องที่ทำวิจัย</w:t>
      </w:r>
      <w:bookmarkEnd w:id="35"/>
    </w:p>
    <w:p w14:paraId="091A446E" w14:textId="1C3DA3B8" w:rsidR="00AA1798" w:rsidRPr="00AA1798" w:rsidRDefault="00AA1798" w:rsidP="00AA1798">
      <w:pPr>
        <w:pStyle w:val="05-"/>
      </w:pPr>
      <w:r>
        <w:rPr>
          <w:rFonts w:hint="cs"/>
          <w:cs/>
        </w:rPr>
        <w:t>ข้อความ</w:t>
      </w:r>
    </w:p>
    <w:p w14:paraId="072AA103" w14:textId="3528C65A" w:rsidR="00D26863" w:rsidRPr="00D26863" w:rsidRDefault="00D26863" w:rsidP="00D26863">
      <w:pPr>
        <w:pStyle w:val="04-2"/>
      </w:pPr>
      <w:bookmarkStart w:id="36" w:name="_Toc216559552"/>
      <w:r>
        <w:rPr>
          <w:rFonts w:hint="cs"/>
          <w:cs/>
        </w:rPr>
        <w:t>2.1</w:t>
      </w:r>
      <w:r w:rsidR="002356A7">
        <w:rPr>
          <w:rFonts w:hint="cs"/>
          <w:cs/>
        </w:rPr>
        <w:t>.2 ทฤษฏีที่เกี่ยวข้อง</w:t>
      </w:r>
      <w:r w:rsidR="00083DC8">
        <w:rPr>
          <w:rFonts w:hint="cs"/>
          <w:cs/>
        </w:rPr>
        <w:t>กับเรื่องที่ทำวิจัย</w:t>
      </w:r>
      <w:bookmarkEnd w:id="36"/>
    </w:p>
    <w:p w14:paraId="3FBD6EBC" w14:textId="77777777" w:rsidR="00AA1798" w:rsidRDefault="003266A5" w:rsidP="003266A5">
      <w:pPr>
        <w:pStyle w:val="05-"/>
      </w:pPr>
      <w:bookmarkStart w:id="37" w:name="_Toc509837186"/>
      <w:r w:rsidRPr="003266A5">
        <w:rPr>
          <w:cs/>
        </w:rPr>
        <w:t>ข้อความ</w:t>
      </w:r>
    </w:p>
    <w:p w14:paraId="3C5C2A8C" w14:textId="77777777" w:rsidR="002D0497" w:rsidRDefault="00AA1798" w:rsidP="00AA1798">
      <w:pPr>
        <w:pStyle w:val="04-2"/>
      </w:pPr>
      <w:bookmarkStart w:id="38" w:name="_Toc216559553"/>
      <w:r>
        <w:rPr>
          <w:rFonts w:hint="cs"/>
          <w:cs/>
        </w:rPr>
        <w:t xml:space="preserve">2.1.3 </w:t>
      </w:r>
      <w:r w:rsidR="003D4C36">
        <w:rPr>
          <w:rFonts w:hint="cs"/>
          <w:cs/>
        </w:rPr>
        <w:t>บริบทที่เกี่ยวข้อง</w:t>
      </w:r>
      <w:r w:rsidR="00754433">
        <w:rPr>
          <w:rFonts w:hint="cs"/>
          <w:cs/>
        </w:rPr>
        <w:t>กับเรื่องที่ทำวิจัย (ถ้ามี)</w:t>
      </w:r>
      <w:bookmarkEnd w:id="38"/>
    </w:p>
    <w:p w14:paraId="6388968D" w14:textId="62585C3E" w:rsidR="00526B19" w:rsidRDefault="00B86539" w:rsidP="00526B19">
      <w:pPr>
        <w:pStyle w:val="05-"/>
      </w:pPr>
      <w:r>
        <w:rPr>
          <w:rFonts w:hint="cs"/>
          <w:cs/>
        </w:rPr>
        <w:t>ข้อความ</w:t>
      </w:r>
    </w:p>
    <w:p w14:paraId="2663A1C6" w14:textId="77777777" w:rsidR="00526B19" w:rsidRDefault="00526B19" w:rsidP="00526B19">
      <w:pPr>
        <w:pStyle w:val="04-2"/>
      </w:pPr>
      <w:bookmarkStart w:id="39" w:name="_Toc216559554"/>
      <w:r>
        <w:rPr>
          <w:rFonts w:hint="cs"/>
          <w:cs/>
        </w:rPr>
        <w:t>2.1.4 งานวิจัยที่เกี่ยวข้อง</w:t>
      </w:r>
      <w:bookmarkEnd w:id="39"/>
    </w:p>
    <w:p w14:paraId="533A2C6A" w14:textId="77777777" w:rsidR="00B86539" w:rsidRDefault="00B86539" w:rsidP="00526B19">
      <w:pPr>
        <w:pStyle w:val="05-"/>
      </w:pPr>
      <w:r>
        <w:rPr>
          <w:rFonts w:hint="cs"/>
          <w:cs/>
        </w:rPr>
        <w:t>ข้อความ</w:t>
      </w:r>
    </w:p>
    <w:p w14:paraId="1A56D16E" w14:textId="77777777" w:rsidR="004E3284" w:rsidRDefault="00B86539" w:rsidP="00B86539">
      <w:pPr>
        <w:pStyle w:val="03-1"/>
      </w:pPr>
      <w:bookmarkStart w:id="40" w:name="_Toc216559555"/>
      <w:r>
        <w:rPr>
          <w:rFonts w:hint="cs"/>
          <w:cs/>
        </w:rPr>
        <w:t>2.2 กรอบแนวคิดใน</w:t>
      </w:r>
      <w:r w:rsidR="004E3284">
        <w:rPr>
          <w:rFonts w:hint="cs"/>
          <w:cs/>
        </w:rPr>
        <w:t>การวิจัย</w:t>
      </w:r>
      <w:bookmarkEnd w:id="40"/>
    </w:p>
    <w:p w14:paraId="1BF26A8B" w14:textId="77777777" w:rsidR="004E3284" w:rsidRDefault="004E3284" w:rsidP="004E3284">
      <w:pPr>
        <w:pStyle w:val="05-"/>
      </w:pPr>
      <w:r>
        <w:rPr>
          <w:rFonts w:hint="cs"/>
          <w:cs/>
        </w:rPr>
        <w:t>ข้อความ</w:t>
      </w:r>
    </w:p>
    <w:p w14:paraId="2134D864" w14:textId="77777777" w:rsidR="00122C59" w:rsidRDefault="004E3284" w:rsidP="004E3284">
      <w:pPr>
        <w:pStyle w:val="03-1"/>
      </w:pPr>
      <w:bookmarkStart w:id="41" w:name="_Toc216559556"/>
      <w:r>
        <w:rPr>
          <w:rFonts w:hint="cs"/>
          <w:cs/>
        </w:rPr>
        <w:t>2.3 สมมติฐานงานวิจัย</w:t>
      </w:r>
      <w:r w:rsidR="00122C59">
        <w:rPr>
          <w:rFonts w:hint="cs"/>
          <w:cs/>
        </w:rPr>
        <w:t xml:space="preserve"> (ถ้ามี)</w:t>
      </w:r>
      <w:bookmarkEnd w:id="41"/>
    </w:p>
    <w:p w14:paraId="2878AD2C" w14:textId="77777777" w:rsidR="00122C59" w:rsidRDefault="00122C59" w:rsidP="00122C59">
      <w:pPr>
        <w:pStyle w:val="05-"/>
      </w:pPr>
      <w:r>
        <w:rPr>
          <w:rFonts w:hint="cs"/>
          <w:cs/>
        </w:rPr>
        <w:t>ข้อความ</w:t>
      </w:r>
    </w:p>
    <w:p w14:paraId="64F2EE60" w14:textId="77777777" w:rsidR="00122C59" w:rsidRDefault="00122C59" w:rsidP="00122C59">
      <w:pPr>
        <w:pStyle w:val="03-1"/>
      </w:pPr>
      <w:bookmarkStart w:id="42" w:name="_Toc216559557"/>
      <w:r>
        <w:rPr>
          <w:rFonts w:hint="cs"/>
          <w:cs/>
        </w:rPr>
        <w:lastRenderedPageBreak/>
        <w:t>2.4 นิยามคำศัพท์</w:t>
      </w:r>
      <w:bookmarkEnd w:id="42"/>
    </w:p>
    <w:p w14:paraId="4D60D0B5" w14:textId="26AB4BA0" w:rsidR="005E0358" w:rsidRDefault="00122C59" w:rsidP="00122C59">
      <w:pPr>
        <w:pStyle w:val="05-"/>
        <w:rPr>
          <w:cs/>
        </w:rPr>
      </w:pPr>
      <w:r>
        <w:rPr>
          <w:rFonts w:hint="cs"/>
          <w:cs/>
        </w:rPr>
        <w:t>ข้อความ</w:t>
      </w:r>
      <w:r w:rsidR="005E0358">
        <w:rPr>
          <w:cs/>
        </w:rPr>
        <w:br w:type="page"/>
      </w:r>
    </w:p>
    <w:p w14:paraId="529C093A" w14:textId="29EB5868" w:rsidR="001A3CC8" w:rsidRPr="00955019" w:rsidRDefault="000132EE" w:rsidP="001A3CC8">
      <w:pPr>
        <w:pStyle w:val="02-"/>
      </w:pPr>
      <w:bookmarkStart w:id="43" w:name="_Toc216559558"/>
      <w:r>
        <w:rPr>
          <w:cs/>
        </w:rPr>
        <w:lastRenderedPageBreak/>
        <w:t>บทที่</w:t>
      </w:r>
      <w:r w:rsidR="001A3CC8" w:rsidRPr="00955019">
        <w:rPr>
          <w:cs/>
        </w:rPr>
        <w:t xml:space="preserve"> </w:t>
      </w:r>
      <w:r w:rsidR="001A3CC8">
        <w:rPr>
          <w:rFonts w:hint="cs"/>
          <w:cs/>
        </w:rPr>
        <w:t>3</w:t>
      </w:r>
      <w:r w:rsidR="00173418">
        <w:br/>
      </w:r>
      <w:r w:rsidR="00173418" w:rsidRPr="00173418">
        <w:rPr>
          <w:cs/>
        </w:rPr>
        <w:t>วิธีดำเนินการวิจัย</w:t>
      </w:r>
      <w:bookmarkEnd w:id="43"/>
    </w:p>
    <w:p w14:paraId="27A7E770" w14:textId="2859EB7F" w:rsidR="00D2456E" w:rsidRPr="00D2456E" w:rsidRDefault="003266A5" w:rsidP="00D2456E">
      <w:pPr>
        <w:pStyle w:val="05-"/>
      </w:pPr>
      <w:r w:rsidRPr="003266A5">
        <w:rPr>
          <w:cs/>
        </w:rPr>
        <w:t>ข้อความ</w:t>
      </w:r>
      <w:r w:rsidR="00D2456E" w:rsidRPr="00D2456E">
        <w:rPr>
          <w:cs/>
        </w:rPr>
        <w:t xml:space="preserve"> </w:t>
      </w:r>
    </w:p>
    <w:p w14:paraId="6F6680C9" w14:textId="0B6C669C" w:rsidR="00D2456E" w:rsidRPr="00D2456E" w:rsidRDefault="00122C59" w:rsidP="00D2456E">
      <w:pPr>
        <w:pStyle w:val="03-1"/>
      </w:pPr>
      <w:bookmarkStart w:id="44" w:name="_Toc216559559"/>
      <w:r>
        <w:rPr>
          <w:rFonts w:hint="cs"/>
          <w:cs/>
        </w:rPr>
        <w:t xml:space="preserve">3.1 </w:t>
      </w:r>
      <w:r w:rsidR="00411C26">
        <w:rPr>
          <w:rFonts w:hint="cs"/>
          <w:cs/>
        </w:rPr>
        <w:t>วิธีวิจัย</w:t>
      </w:r>
      <w:bookmarkEnd w:id="44"/>
    </w:p>
    <w:p w14:paraId="350B1E33" w14:textId="7B653151" w:rsidR="00503F1F" w:rsidRDefault="003266A5" w:rsidP="00503F1F">
      <w:pPr>
        <w:pStyle w:val="05-"/>
      </w:pPr>
      <w:r w:rsidRPr="003266A5">
        <w:rPr>
          <w:cs/>
        </w:rPr>
        <w:t>ข้อความ</w:t>
      </w:r>
    </w:p>
    <w:p w14:paraId="10F8B88F" w14:textId="1E73281C" w:rsidR="00411C26" w:rsidRDefault="00411C26" w:rsidP="00411C26">
      <w:pPr>
        <w:pStyle w:val="03-1"/>
      </w:pPr>
      <w:bookmarkStart w:id="45" w:name="_Toc216559560"/>
      <w:r>
        <w:rPr>
          <w:rFonts w:hint="cs"/>
          <w:cs/>
        </w:rPr>
        <w:t xml:space="preserve">3.2 </w:t>
      </w:r>
      <w:r w:rsidR="00D2456E" w:rsidRPr="00D2456E">
        <w:rPr>
          <w:cs/>
        </w:rPr>
        <w:t>ประชากรและกลุ่มตัวอย่าง</w:t>
      </w:r>
      <w:bookmarkEnd w:id="45"/>
    </w:p>
    <w:p w14:paraId="53EBF9EF" w14:textId="10470E35" w:rsidR="00411C26" w:rsidRDefault="00411C26" w:rsidP="00411C26">
      <w:pPr>
        <w:pStyle w:val="05-"/>
      </w:pPr>
      <w:r w:rsidRPr="003266A5">
        <w:rPr>
          <w:cs/>
        </w:rPr>
        <w:t>ข้อความ</w:t>
      </w:r>
    </w:p>
    <w:p w14:paraId="38D6BB21" w14:textId="58C554A9" w:rsidR="00D2456E" w:rsidRPr="00D2456E" w:rsidRDefault="00D371BC" w:rsidP="00E1191F">
      <w:pPr>
        <w:pStyle w:val="03-1"/>
      </w:pPr>
      <w:bookmarkStart w:id="46" w:name="_Toc216559561"/>
      <w:r>
        <w:rPr>
          <w:rFonts w:hint="cs"/>
          <w:sz w:val="32"/>
          <w:szCs w:val="32"/>
          <w:cs/>
        </w:rPr>
        <w:t>3.3 การสร้างและตรวจสอบคุณภาพของ</w:t>
      </w:r>
      <w:r w:rsidR="00D2456E" w:rsidRPr="00D2456E">
        <w:rPr>
          <w:cs/>
        </w:rPr>
        <w:t>เครื่องมือ</w:t>
      </w:r>
      <w:r>
        <w:rPr>
          <w:rFonts w:hint="cs"/>
          <w:cs/>
        </w:rPr>
        <w:t>วิจัย</w:t>
      </w:r>
      <w:bookmarkEnd w:id="46"/>
    </w:p>
    <w:p w14:paraId="335D087E" w14:textId="77777777" w:rsidR="003266A5" w:rsidRDefault="003266A5" w:rsidP="003266A5">
      <w:pPr>
        <w:pStyle w:val="05-"/>
      </w:pPr>
      <w:r w:rsidRPr="003266A5">
        <w:rPr>
          <w:cs/>
        </w:rPr>
        <w:t>ข้อความ</w:t>
      </w:r>
    </w:p>
    <w:p w14:paraId="009CBBFC" w14:textId="1094B2FB" w:rsidR="00D371BC" w:rsidRDefault="00D371BC" w:rsidP="00F3768B">
      <w:pPr>
        <w:pStyle w:val="03-1"/>
      </w:pPr>
      <w:bookmarkStart w:id="47" w:name="_Toc216559562"/>
      <w:r>
        <w:rPr>
          <w:rFonts w:hint="cs"/>
          <w:cs/>
        </w:rPr>
        <w:t xml:space="preserve">3.4 </w:t>
      </w:r>
      <w:r w:rsidR="00F3768B">
        <w:rPr>
          <w:rFonts w:hint="cs"/>
          <w:cs/>
        </w:rPr>
        <w:t>การเก็บรวบรวมข้อมูล</w:t>
      </w:r>
      <w:bookmarkEnd w:id="47"/>
    </w:p>
    <w:p w14:paraId="5534D630" w14:textId="4FBF466E" w:rsidR="00F3768B" w:rsidRPr="00F3768B" w:rsidRDefault="00F3768B" w:rsidP="00F3768B">
      <w:pPr>
        <w:pStyle w:val="05-"/>
      </w:pPr>
      <w:r>
        <w:rPr>
          <w:rFonts w:hint="cs"/>
          <w:cs/>
        </w:rPr>
        <w:t>ข้อความ</w:t>
      </w:r>
    </w:p>
    <w:p w14:paraId="23F4B096" w14:textId="22021A87" w:rsidR="00D2456E" w:rsidRPr="00D2456E" w:rsidRDefault="00D371BC" w:rsidP="00CA5291">
      <w:pPr>
        <w:pStyle w:val="03-1"/>
      </w:pPr>
      <w:bookmarkStart w:id="48" w:name="_Toc216559563"/>
      <w:r>
        <w:rPr>
          <w:rFonts w:hint="cs"/>
          <w:cs/>
        </w:rPr>
        <w:t>3.5</w:t>
      </w:r>
      <w:r w:rsidR="00D2456E" w:rsidRPr="00D2456E">
        <w:rPr>
          <w:cs/>
        </w:rPr>
        <w:t>การวิเคราะห์ข้อมูล</w:t>
      </w:r>
      <w:bookmarkEnd w:id="48"/>
      <w:r w:rsidR="00D2456E" w:rsidRPr="00D2456E">
        <w:rPr>
          <w:cs/>
        </w:rPr>
        <w:t xml:space="preserve"> </w:t>
      </w:r>
    </w:p>
    <w:p w14:paraId="344908FF" w14:textId="77777777" w:rsidR="003266A5" w:rsidRDefault="003266A5" w:rsidP="003266A5">
      <w:pPr>
        <w:pStyle w:val="05-"/>
        <w:rPr>
          <w:b/>
          <w:bCs/>
        </w:rPr>
      </w:pPr>
      <w:r w:rsidRPr="003266A5">
        <w:rPr>
          <w:cs/>
        </w:rPr>
        <w:t>ข้อความ</w:t>
      </w:r>
    </w:p>
    <w:p w14:paraId="666CE18C" w14:textId="146CB03F" w:rsidR="00CA5291" w:rsidRDefault="00CA5291" w:rsidP="00CA5291">
      <w:pPr>
        <w:pStyle w:val="05-"/>
        <w:rPr>
          <w:cs/>
        </w:rPr>
      </w:pPr>
      <w:r>
        <w:rPr>
          <w:cs/>
        </w:rPr>
        <w:br w:type="page"/>
      </w:r>
    </w:p>
    <w:p w14:paraId="1624DD1C" w14:textId="3AE45C04" w:rsidR="00F8061F" w:rsidRDefault="000132EE" w:rsidP="00AB0950">
      <w:pPr>
        <w:pStyle w:val="02-"/>
      </w:pPr>
      <w:bookmarkStart w:id="49" w:name="_Toc216559564"/>
      <w:r>
        <w:rPr>
          <w:cs/>
        </w:rPr>
        <w:lastRenderedPageBreak/>
        <w:t>บทที่</w:t>
      </w:r>
      <w:r w:rsidR="001A3CC8" w:rsidRPr="00955019">
        <w:rPr>
          <w:cs/>
        </w:rPr>
        <w:t xml:space="preserve"> </w:t>
      </w:r>
      <w:r w:rsidR="001A3CC8">
        <w:rPr>
          <w:rFonts w:hint="cs"/>
          <w:cs/>
        </w:rPr>
        <w:t>4</w:t>
      </w:r>
      <w:r w:rsidR="005250DC">
        <w:rPr>
          <w:cs/>
        </w:rPr>
        <w:br/>
      </w:r>
      <w:r w:rsidR="005250DC" w:rsidRPr="005250DC">
        <w:rPr>
          <w:cs/>
        </w:rPr>
        <w:t>ผลการ</w:t>
      </w:r>
      <w:r w:rsidR="002D1C4F">
        <w:rPr>
          <w:rFonts w:hint="cs"/>
          <w:cs/>
        </w:rPr>
        <w:t>วิเคราะห์ข้อมูล</w:t>
      </w:r>
      <w:bookmarkEnd w:id="49"/>
    </w:p>
    <w:p w14:paraId="2C840C25" w14:textId="54603F1D" w:rsidR="00935078" w:rsidRDefault="003266A5" w:rsidP="003266A5">
      <w:pPr>
        <w:pStyle w:val="05-"/>
      </w:pPr>
      <w:r w:rsidRPr="003266A5">
        <w:rPr>
          <w:cs/>
        </w:rPr>
        <w:t>ข้อความ</w:t>
      </w:r>
    </w:p>
    <w:p w14:paraId="60D118AA" w14:textId="59B2716E" w:rsidR="00F3768B" w:rsidRDefault="00F3768B" w:rsidP="00F3768B">
      <w:pPr>
        <w:pStyle w:val="03-1"/>
      </w:pPr>
      <w:bookmarkStart w:id="50" w:name="_Toc216559565"/>
      <w:r>
        <w:rPr>
          <w:rFonts w:hint="cs"/>
          <w:cs/>
        </w:rPr>
        <w:t>4.1.....</w:t>
      </w:r>
      <w:bookmarkEnd w:id="50"/>
    </w:p>
    <w:p w14:paraId="50D46015" w14:textId="74A499B8" w:rsidR="00F3768B" w:rsidRDefault="00F3768B" w:rsidP="003266A5">
      <w:pPr>
        <w:pStyle w:val="05-"/>
      </w:pPr>
      <w:r>
        <w:rPr>
          <w:rFonts w:hint="cs"/>
          <w:cs/>
        </w:rPr>
        <w:t>ข้อความ</w:t>
      </w:r>
    </w:p>
    <w:p w14:paraId="495DBF9E" w14:textId="2F723F6A" w:rsidR="00F3768B" w:rsidRPr="003266A5" w:rsidRDefault="00F3768B" w:rsidP="00F3768B">
      <w:pPr>
        <w:pStyle w:val="03-1"/>
        <w:rPr>
          <w:cs/>
        </w:rPr>
      </w:pPr>
      <w:bookmarkStart w:id="51" w:name="_Toc216559566"/>
      <w:r>
        <w:rPr>
          <w:rFonts w:hint="cs"/>
          <w:cs/>
        </w:rPr>
        <w:t>4.2.....</w:t>
      </w:r>
      <w:bookmarkEnd w:id="51"/>
    </w:p>
    <w:p w14:paraId="0F56F29F" w14:textId="1EDCCD53" w:rsidR="00935078" w:rsidRDefault="00F3768B" w:rsidP="003266A5">
      <w:pPr>
        <w:pStyle w:val="05-"/>
        <w:rPr>
          <w:cs/>
        </w:rPr>
      </w:pPr>
      <w:r>
        <w:rPr>
          <w:rFonts w:hint="cs"/>
          <w:cs/>
        </w:rPr>
        <w:t>ข้อควม</w:t>
      </w:r>
      <w:r w:rsidR="00935078">
        <w:rPr>
          <w:cs/>
        </w:rPr>
        <w:br w:type="page"/>
      </w:r>
    </w:p>
    <w:p w14:paraId="7239647F" w14:textId="7F23D671" w:rsidR="001A3CC8" w:rsidRPr="00955019" w:rsidRDefault="000132EE" w:rsidP="001A3CC8">
      <w:pPr>
        <w:pStyle w:val="02-"/>
      </w:pPr>
      <w:bookmarkStart w:id="52" w:name="_Toc216559567"/>
      <w:r>
        <w:rPr>
          <w:cs/>
        </w:rPr>
        <w:lastRenderedPageBreak/>
        <w:t>บทที่</w:t>
      </w:r>
      <w:r w:rsidR="001A3CC8" w:rsidRPr="00955019">
        <w:rPr>
          <w:cs/>
        </w:rPr>
        <w:t xml:space="preserve"> </w:t>
      </w:r>
      <w:r w:rsidR="001A3CC8">
        <w:rPr>
          <w:rFonts w:hint="cs"/>
          <w:cs/>
        </w:rPr>
        <w:t>5</w:t>
      </w:r>
      <w:r w:rsidR="00123F86">
        <w:rPr>
          <w:cs/>
        </w:rPr>
        <w:br/>
      </w:r>
      <w:r w:rsidR="00123F86">
        <w:rPr>
          <w:rFonts w:hint="cs"/>
          <w:cs/>
        </w:rPr>
        <w:t>สรุป</w:t>
      </w:r>
      <w:r w:rsidR="00795BDB">
        <w:rPr>
          <w:rFonts w:hint="cs"/>
          <w:cs/>
        </w:rPr>
        <w:t xml:space="preserve">ผล </w:t>
      </w:r>
      <w:r w:rsidR="00123F86">
        <w:rPr>
          <w:rFonts w:hint="cs"/>
          <w:cs/>
        </w:rPr>
        <w:t>อภิปรายผล</w:t>
      </w:r>
      <w:r w:rsidR="00795BDB">
        <w:rPr>
          <w:rFonts w:hint="cs"/>
          <w:cs/>
        </w:rPr>
        <w:t xml:space="preserve"> และข้อเสนอแนะ</w:t>
      </w:r>
      <w:bookmarkEnd w:id="52"/>
    </w:p>
    <w:p w14:paraId="61B11931" w14:textId="77777777" w:rsidR="003266A5" w:rsidRDefault="003266A5" w:rsidP="003266A5">
      <w:pPr>
        <w:pStyle w:val="05-"/>
        <w:rPr>
          <w:b/>
          <w:bCs/>
        </w:rPr>
      </w:pPr>
      <w:r w:rsidRPr="003266A5">
        <w:rPr>
          <w:cs/>
        </w:rPr>
        <w:t>ข้อความ</w:t>
      </w:r>
    </w:p>
    <w:p w14:paraId="7801D865" w14:textId="36421C92" w:rsidR="00123F86" w:rsidRDefault="00F3768B" w:rsidP="00123F86">
      <w:pPr>
        <w:pStyle w:val="03-1"/>
      </w:pPr>
      <w:bookmarkStart w:id="53" w:name="_Toc216559568"/>
      <w:r>
        <w:rPr>
          <w:rFonts w:hint="cs"/>
          <w:cs/>
        </w:rPr>
        <w:t xml:space="preserve">5.1 </w:t>
      </w:r>
      <w:r w:rsidR="00123F86">
        <w:rPr>
          <w:rFonts w:hint="cs"/>
          <w:cs/>
        </w:rPr>
        <w:t>สรุปผลการวิจัย</w:t>
      </w:r>
      <w:bookmarkEnd w:id="53"/>
    </w:p>
    <w:p w14:paraId="4DB36CA1" w14:textId="7A22CF98" w:rsidR="00123F86" w:rsidRDefault="009F2A14" w:rsidP="00123F86">
      <w:pPr>
        <w:pStyle w:val="05-"/>
      </w:pPr>
      <w:r>
        <w:rPr>
          <w:rFonts w:hint="cs"/>
          <w:cs/>
        </w:rPr>
        <w:t>ข้อความ</w:t>
      </w:r>
    </w:p>
    <w:p w14:paraId="4C38F33D" w14:textId="5C17DB15" w:rsidR="009F2A14" w:rsidRDefault="00F3768B" w:rsidP="009F2A14">
      <w:pPr>
        <w:pStyle w:val="03-1"/>
      </w:pPr>
      <w:bookmarkStart w:id="54" w:name="_Toc216559569"/>
      <w:r>
        <w:rPr>
          <w:rFonts w:hint="cs"/>
          <w:cs/>
        </w:rPr>
        <w:t xml:space="preserve">5.2 </w:t>
      </w:r>
      <w:r w:rsidR="00295DD3" w:rsidRPr="00295DD3">
        <w:rPr>
          <w:cs/>
        </w:rPr>
        <w:t>อภิปรายผล</w:t>
      </w:r>
      <w:bookmarkEnd w:id="54"/>
    </w:p>
    <w:p w14:paraId="09BA51CB" w14:textId="494D30FE" w:rsidR="00152E4D" w:rsidRDefault="003266A5" w:rsidP="00152E4D">
      <w:pPr>
        <w:pStyle w:val="05-"/>
      </w:pPr>
      <w:r w:rsidRPr="003266A5">
        <w:rPr>
          <w:cs/>
        </w:rPr>
        <w:t>ข้อความ</w:t>
      </w:r>
    </w:p>
    <w:p w14:paraId="4BE085B4" w14:textId="408BEBB4" w:rsidR="00152E4D" w:rsidRDefault="00CD4280" w:rsidP="00152E4D">
      <w:pPr>
        <w:pStyle w:val="03-1"/>
      </w:pPr>
      <w:bookmarkStart w:id="55" w:name="_Toc216559570"/>
      <w:r>
        <w:rPr>
          <w:rFonts w:hint="cs"/>
          <w:cs/>
        </w:rPr>
        <w:t xml:space="preserve">5.3 </w:t>
      </w:r>
      <w:r w:rsidR="00152E4D">
        <w:rPr>
          <w:cs/>
        </w:rPr>
        <w:t>ข้อเสนอแนะ</w:t>
      </w:r>
      <w:bookmarkEnd w:id="55"/>
    </w:p>
    <w:p w14:paraId="7F7623A0" w14:textId="0ACACF1B" w:rsidR="00152E4D" w:rsidRDefault="00CD4280" w:rsidP="00152E4D">
      <w:pPr>
        <w:pStyle w:val="04-2"/>
      </w:pPr>
      <w:bookmarkStart w:id="56" w:name="_Toc216559571"/>
      <w:r>
        <w:rPr>
          <w:rFonts w:hint="cs"/>
          <w:cs/>
        </w:rPr>
        <w:t xml:space="preserve">5.3.1 </w:t>
      </w:r>
      <w:r w:rsidR="00152E4D">
        <w:rPr>
          <w:cs/>
        </w:rPr>
        <w:t>ข้อเสนอแนะในการ</w:t>
      </w:r>
      <w:r>
        <w:rPr>
          <w:rFonts w:hint="cs"/>
          <w:cs/>
        </w:rPr>
        <w:t>นำไปใช้ประโยชน์</w:t>
      </w:r>
      <w:bookmarkEnd w:id="56"/>
    </w:p>
    <w:p w14:paraId="5F283F39" w14:textId="779C1454" w:rsidR="00152E4D" w:rsidRPr="003266A5" w:rsidRDefault="003266A5" w:rsidP="003266A5">
      <w:pPr>
        <w:pStyle w:val="05-"/>
      </w:pPr>
      <w:r w:rsidRPr="003266A5">
        <w:rPr>
          <w:cs/>
        </w:rPr>
        <w:t>ข้อความ</w:t>
      </w:r>
    </w:p>
    <w:p w14:paraId="675D1351" w14:textId="77777777" w:rsidR="00B2448B" w:rsidRDefault="00C01936" w:rsidP="00152E4D">
      <w:pPr>
        <w:pStyle w:val="04-2"/>
      </w:pPr>
      <w:bookmarkStart w:id="57" w:name="_Toc216559572"/>
      <w:r>
        <w:rPr>
          <w:rFonts w:hint="cs"/>
          <w:cs/>
        </w:rPr>
        <w:t xml:space="preserve">5.3.2 </w:t>
      </w:r>
      <w:r w:rsidR="00152E4D">
        <w:rPr>
          <w:cs/>
        </w:rPr>
        <w:t>ข้อเสนอแนะในการทำวิจัย</w:t>
      </w:r>
      <w:r>
        <w:rPr>
          <w:rFonts w:hint="cs"/>
          <w:cs/>
        </w:rPr>
        <w:t>ครั้งต</w:t>
      </w:r>
      <w:r w:rsidR="00341FA5">
        <w:rPr>
          <w:rFonts w:hint="cs"/>
          <w:cs/>
        </w:rPr>
        <w:t>่อไป</w:t>
      </w:r>
      <w:bookmarkEnd w:id="57"/>
    </w:p>
    <w:p w14:paraId="6283A5CA" w14:textId="67F5B96E" w:rsidR="007D36D0" w:rsidRDefault="003266A5" w:rsidP="00B2448B">
      <w:pPr>
        <w:pStyle w:val="04-2"/>
        <w:rPr>
          <w:cs/>
        </w:rPr>
      </w:pPr>
      <w:bookmarkStart w:id="58" w:name="_Toc216559573"/>
      <w:r w:rsidRPr="003266A5">
        <w:rPr>
          <w:cs/>
        </w:rPr>
        <w:t>ข้อความ</w:t>
      </w:r>
      <w:bookmarkEnd w:id="58"/>
      <w:r w:rsidR="007D36D0">
        <w:rPr>
          <w:cs/>
        </w:rPr>
        <w:br w:type="page"/>
      </w:r>
    </w:p>
    <w:p w14:paraId="56253A28" w14:textId="53E68A65" w:rsidR="00FD5A93" w:rsidRDefault="00C01936" w:rsidP="007D36D0">
      <w:pPr>
        <w:pStyle w:val="02-"/>
      </w:pPr>
      <w:bookmarkStart w:id="59" w:name="_Toc216559574"/>
      <w:bookmarkEnd w:id="37"/>
      <w:r>
        <w:rPr>
          <w:rFonts w:hint="cs"/>
          <w:cs/>
        </w:rPr>
        <w:lastRenderedPageBreak/>
        <w:t>เอกสารอ้างอิง</w:t>
      </w:r>
      <w:commentRangeStart w:id="60"/>
      <w:commentRangeEnd w:id="60"/>
      <w:r w:rsidR="00B842EB">
        <w:rPr>
          <w:rStyle w:val="CommentReference"/>
          <w:rFonts w:eastAsia="Calibri" w:cs="Angsana New"/>
          <w:b w:val="0"/>
          <w:bCs w:val="0"/>
        </w:rPr>
        <w:commentReference w:id="60"/>
      </w:r>
      <w:bookmarkEnd w:id="59"/>
    </w:p>
    <w:p w14:paraId="2288CAC1" w14:textId="474D131D" w:rsidR="00CA071C" w:rsidRDefault="00CA071C" w:rsidP="001B491F">
      <w:pPr>
        <w:pStyle w:val="10-"/>
      </w:pPr>
      <w:r>
        <w:rPr>
          <w:cs/>
        </w:rP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 xml:space="preserve">BIBLIOGRAPHY  \l </w:instrText>
      </w:r>
      <w:r>
        <w:rPr>
          <w:rFonts w:hint="cs"/>
          <w:cs/>
        </w:rPr>
        <w:instrText>1054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7A07A2">
        <w:rPr>
          <w:b/>
          <w:bCs/>
          <w:noProof/>
        </w:rPr>
        <w:t>There are no sources in the current document.</w:t>
      </w:r>
      <w:r>
        <w:rPr>
          <w:cs/>
        </w:rPr>
        <w:fldChar w:fldCharType="end"/>
      </w:r>
    </w:p>
    <w:p w14:paraId="6365B478" w14:textId="7584EACE" w:rsidR="00B2448B" w:rsidRDefault="00B2448B" w:rsidP="001B491F">
      <w:pPr>
        <w:pStyle w:val="10-"/>
      </w:pPr>
      <w:r>
        <w:br w:type="page"/>
      </w:r>
    </w:p>
    <w:p w14:paraId="0730CD90" w14:textId="7B78D2E3" w:rsidR="00B2448B" w:rsidRDefault="00EA3D9E" w:rsidP="00A70623">
      <w:pPr>
        <w:pStyle w:val="02-"/>
      </w:pPr>
      <w:bookmarkStart w:id="61" w:name="_Toc216559575"/>
      <w:r>
        <w:rPr>
          <w:rFonts w:hint="cs"/>
          <w:cs/>
        </w:rPr>
        <w:lastRenderedPageBreak/>
        <w:t>ภาคผนวก</w:t>
      </w:r>
      <w:bookmarkEnd w:id="61"/>
    </w:p>
    <w:p w14:paraId="29E1D2F4" w14:textId="77777777" w:rsidR="00D206AA" w:rsidRDefault="00D206AA" w:rsidP="00434145">
      <w:pPr>
        <w:pStyle w:val="05-"/>
        <w:ind w:firstLine="0"/>
        <w:rPr>
          <w:cs/>
        </w:rPr>
      </w:pPr>
      <w:r>
        <w:rPr>
          <w:cs/>
        </w:rPr>
        <w:br w:type="page"/>
      </w:r>
    </w:p>
    <w:p w14:paraId="2220F543" w14:textId="4066268D" w:rsidR="00EA3D9E" w:rsidRDefault="006A181A" w:rsidP="00D206AA">
      <w:pPr>
        <w:pStyle w:val="03-1"/>
        <w:jc w:val="center"/>
      </w:pPr>
      <w:bookmarkStart w:id="62" w:name="_Toc216559576"/>
      <w:r>
        <w:rPr>
          <w:rFonts w:hint="cs"/>
          <w:cs/>
        </w:rPr>
        <w:lastRenderedPageBreak/>
        <w:t>ภาคผนวก ก เครื่องมือที่ใช้ในการวิจัย</w:t>
      </w:r>
      <w:bookmarkEnd w:id="62"/>
    </w:p>
    <w:p w14:paraId="5D07247C" w14:textId="77777777" w:rsidR="00D206AA" w:rsidRDefault="00D206AA" w:rsidP="00434145">
      <w:pPr>
        <w:pStyle w:val="05-"/>
        <w:ind w:firstLine="0"/>
        <w:rPr>
          <w:cs/>
        </w:rPr>
      </w:pPr>
      <w:r>
        <w:rPr>
          <w:cs/>
        </w:rPr>
        <w:br w:type="page"/>
      </w:r>
    </w:p>
    <w:p w14:paraId="49143B26" w14:textId="08DB382F" w:rsidR="006A181A" w:rsidRDefault="006A181A" w:rsidP="00D206AA">
      <w:pPr>
        <w:pStyle w:val="03-1"/>
        <w:jc w:val="center"/>
      </w:pPr>
      <w:bookmarkStart w:id="63" w:name="_Toc216559577"/>
      <w:r>
        <w:rPr>
          <w:rFonts w:hint="cs"/>
          <w:cs/>
        </w:rPr>
        <w:lastRenderedPageBreak/>
        <w:t>ภาคผนวก</w:t>
      </w:r>
      <w:r w:rsidR="005510D2">
        <w:rPr>
          <w:rFonts w:hint="cs"/>
          <w:cs/>
        </w:rPr>
        <w:t xml:space="preserve"> ข รายชื่อผู้เชี่ยวชาญ</w:t>
      </w:r>
      <w:r w:rsidR="000C0B4B">
        <w:rPr>
          <w:rFonts w:hint="cs"/>
          <w:cs/>
        </w:rPr>
        <w:t>ตรวจคุณภาพ</w:t>
      </w:r>
      <w:r w:rsidR="0055415C">
        <w:rPr>
          <w:rFonts w:hint="cs"/>
          <w:cs/>
        </w:rPr>
        <w:t>ของเครื่องมือ</w:t>
      </w:r>
      <w:bookmarkEnd w:id="63"/>
    </w:p>
    <w:p w14:paraId="4502BAED" w14:textId="77777777" w:rsidR="00B40C7C" w:rsidRDefault="00B40C7C" w:rsidP="00434145">
      <w:pPr>
        <w:pStyle w:val="05-"/>
        <w:ind w:firstLine="0"/>
        <w:rPr>
          <w:cs/>
        </w:rPr>
      </w:pPr>
      <w:r>
        <w:rPr>
          <w:cs/>
        </w:rPr>
        <w:br w:type="page"/>
      </w:r>
    </w:p>
    <w:p w14:paraId="2C5AF716" w14:textId="740A2A39" w:rsidR="0055415C" w:rsidRDefault="0055415C" w:rsidP="00B40C7C">
      <w:pPr>
        <w:pStyle w:val="03-1"/>
        <w:jc w:val="center"/>
      </w:pPr>
      <w:bookmarkStart w:id="64" w:name="_Toc216559578"/>
      <w:r>
        <w:rPr>
          <w:rFonts w:hint="cs"/>
          <w:cs/>
        </w:rPr>
        <w:lastRenderedPageBreak/>
        <w:t>ภาคผนวก ค ผลการตรวจสอบคุณภาพของเครื่องมือ</w:t>
      </w:r>
      <w:bookmarkEnd w:id="64"/>
    </w:p>
    <w:p w14:paraId="3F639BD3" w14:textId="77777777" w:rsidR="00B40C7C" w:rsidRDefault="00B40C7C" w:rsidP="00434145">
      <w:pPr>
        <w:pStyle w:val="05-"/>
        <w:ind w:firstLine="0"/>
        <w:rPr>
          <w:cs/>
        </w:rPr>
      </w:pPr>
      <w:r>
        <w:rPr>
          <w:cs/>
        </w:rPr>
        <w:br w:type="page"/>
      </w:r>
    </w:p>
    <w:p w14:paraId="26D55D89" w14:textId="6B5DC6F7" w:rsidR="0055415C" w:rsidRDefault="0055415C" w:rsidP="00B40C7C">
      <w:pPr>
        <w:pStyle w:val="03-1"/>
        <w:jc w:val="center"/>
      </w:pPr>
      <w:bookmarkStart w:id="65" w:name="_Toc216559579"/>
      <w:r>
        <w:rPr>
          <w:rFonts w:hint="cs"/>
          <w:cs/>
        </w:rPr>
        <w:lastRenderedPageBreak/>
        <w:t xml:space="preserve">ภาคผนวก ง </w:t>
      </w:r>
      <w:r w:rsidR="004A3891">
        <w:rPr>
          <w:rFonts w:hint="cs"/>
          <w:cs/>
        </w:rPr>
        <w:t>หนังสือราชการ หรือหนังสือขออนุญาตต่าง ๆ</w:t>
      </w:r>
      <w:bookmarkEnd w:id="65"/>
    </w:p>
    <w:p w14:paraId="6A10D80A" w14:textId="77777777" w:rsidR="00B40C7C" w:rsidRDefault="00B40C7C" w:rsidP="00434145">
      <w:pPr>
        <w:pStyle w:val="05-"/>
        <w:ind w:firstLine="0"/>
        <w:rPr>
          <w:cs/>
        </w:rPr>
      </w:pPr>
      <w:r>
        <w:rPr>
          <w:cs/>
        </w:rPr>
        <w:br w:type="page"/>
      </w:r>
    </w:p>
    <w:p w14:paraId="085949D9" w14:textId="6319A662" w:rsidR="004A3891" w:rsidRDefault="004A3891" w:rsidP="00B40C7C">
      <w:pPr>
        <w:pStyle w:val="03-1"/>
        <w:jc w:val="center"/>
      </w:pPr>
      <w:bookmarkStart w:id="66" w:name="_Toc216559580"/>
      <w:r>
        <w:rPr>
          <w:rFonts w:hint="cs"/>
          <w:cs/>
        </w:rPr>
        <w:lastRenderedPageBreak/>
        <w:t>ภาคผนวก จ เรื่องอื่น ๆ (ถ้ามี)</w:t>
      </w:r>
      <w:bookmarkEnd w:id="66"/>
    </w:p>
    <w:p w14:paraId="1DE84913" w14:textId="77777777" w:rsidR="006135C7" w:rsidRDefault="006135C7" w:rsidP="00EA3D9E">
      <w:pPr>
        <w:pStyle w:val="05-"/>
      </w:pPr>
    </w:p>
    <w:p w14:paraId="71DA9E70" w14:textId="77777777" w:rsidR="006135C7" w:rsidRDefault="006135C7" w:rsidP="006135C7">
      <w:pPr>
        <w:pStyle w:val="03-1"/>
        <w:rPr>
          <w:cs/>
        </w:rPr>
      </w:pPr>
      <w:r>
        <w:rPr>
          <w:cs/>
        </w:rPr>
        <w:br w:type="page"/>
      </w:r>
    </w:p>
    <w:p w14:paraId="32D7797C" w14:textId="74B228F8" w:rsidR="006135C7" w:rsidRPr="00EA3D9E" w:rsidRDefault="006135C7" w:rsidP="00A70623">
      <w:pPr>
        <w:pStyle w:val="02-"/>
        <w:rPr>
          <w:cs/>
        </w:rPr>
      </w:pPr>
      <w:bookmarkStart w:id="67" w:name="_Toc216559581"/>
      <w:r>
        <w:rPr>
          <w:rFonts w:hint="cs"/>
          <w:cs/>
        </w:rPr>
        <w:lastRenderedPageBreak/>
        <w:t>ประวัติผู้วิจัย</w:t>
      </w:r>
      <w:bookmarkEnd w:id="67"/>
    </w:p>
    <w:sectPr w:rsidR="006135C7" w:rsidRPr="00EA3D9E" w:rsidSect="006B6657">
      <w:pgSz w:w="11906" w:h="16834" w:orient="landscape"/>
      <w:pgMar w:top="2304" w:right="1440" w:bottom="2304" w:left="2160" w:header="720" w:footer="720" w:gutter="0"/>
      <w:cols w:space="720"/>
      <w:docGrid w:linePitch="435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Bunpod Pijitkamnerd" w:date="2021-06-25T07:01:00Z" w:initials="BP">
    <w:p w14:paraId="00E5FC9D" w14:textId="77777777" w:rsidR="006A0E95" w:rsidRPr="006A0E95" w:rsidRDefault="006A0E95" w:rsidP="006A0E95">
      <w:pPr>
        <w:pStyle w:val="CommentText"/>
      </w:pPr>
      <w:r>
        <w:rPr>
          <w:rStyle w:val="CommentReference"/>
        </w:rPr>
        <w:annotationRef/>
      </w:r>
      <w:r w:rsidRPr="006A0E95">
        <w:rPr>
          <w:cs/>
        </w:rPr>
        <w:t>ระบุ</w:t>
      </w:r>
      <w:r>
        <w:rPr>
          <w:rFonts w:hint="cs"/>
          <w:cs/>
        </w:rPr>
        <w:t>เลข พ.ศ.</w:t>
      </w:r>
      <w:r w:rsidRPr="006A0E95">
        <w:rPr>
          <w:cs/>
        </w:rPr>
        <w:t xml:space="preserve"> โดยไม่ลบกล่อง </w:t>
      </w:r>
      <w:r>
        <w:t>Subject</w:t>
      </w:r>
    </w:p>
    <w:p w14:paraId="1218CC82" w14:textId="77777777" w:rsidR="006A0E95" w:rsidRPr="006A0E95" w:rsidRDefault="006A0E95">
      <w:pPr>
        <w:pStyle w:val="CommentText"/>
      </w:pPr>
    </w:p>
  </w:comment>
  <w:comment w:id="11" w:author="Bunpod Pijitkamnerd" w:date="2021-06-23T08:15:00Z" w:initials="BP">
    <w:p w14:paraId="5C6A56EA" w14:textId="77777777" w:rsidR="00B842EB" w:rsidRPr="00C15F68" w:rsidRDefault="00B842EB" w:rsidP="00B842EB">
      <w:pPr>
        <w:pStyle w:val="05-"/>
      </w:pPr>
      <w:r w:rsidRPr="00C15F68">
        <w:rPr>
          <w:rStyle w:val="CommentReference"/>
          <w:sz w:val="32"/>
          <w:szCs w:val="32"/>
        </w:rPr>
        <w:annotationRef/>
      </w:r>
      <w:r w:rsidRPr="00C15F68">
        <w:rPr>
          <w:b/>
          <w:bCs/>
          <w:color w:val="FF0000"/>
          <w:cs/>
        </w:rPr>
        <w:t>สารบัญ</w:t>
      </w:r>
      <w:r w:rsidR="006A0E95" w:rsidRPr="00C15F68">
        <w:rPr>
          <w:rFonts w:hint="cs"/>
          <w:b/>
          <w:bCs/>
          <w:color w:val="FF0000"/>
          <w:cs/>
        </w:rPr>
        <w:t>อัตโนมัติ</w:t>
      </w:r>
      <w:r w:rsidRPr="00C15F68">
        <w:rPr>
          <w:cs/>
        </w:rPr>
        <w:t xml:space="preserve"> </w:t>
      </w:r>
      <w:r w:rsidR="006A0E95" w:rsidRPr="00C15F68">
        <w:rPr>
          <w:cs/>
        </w:rPr>
        <w:br/>
      </w:r>
      <w:r w:rsidR="006A0E95" w:rsidRPr="00C15F68">
        <w:rPr>
          <w:rFonts w:hint="cs"/>
          <w:cs/>
        </w:rPr>
        <w:t>เพียง</w:t>
      </w:r>
      <w:r w:rsidRPr="00C15F68">
        <w:rPr>
          <w:rFonts w:hint="cs"/>
          <w:cs/>
        </w:rPr>
        <w:t>วางเมาท์ในเนื้อหาสารบัญ แล้ว</w:t>
      </w:r>
      <w:r w:rsidRPr="00C15F68">
        <w:rPr>
          <w:cs/>
        </w:rPr>
        <w:t xml:space="preserve">คลิกขวา เลือก </w:t>
      </w:r>
      <w:r w:rsidRPr="00C15F68">
        <w:t>Update Field</w:t>
      </w:r>
      <w:r w:rsidR="006A0E95" w:rsidRPr="00C15F68">
        <w:rPr>
          <w:rFonts w:hint="cs"/>
          <w:cs/>
        </w:rPr>
        <w:t xml:space="preserve"> เลือก </w:t>
      </w:r>
      <w:r w:rsidR="006A0E95" w:rsidRPr="00C15F68">
        <w:t>Update entire table</w:t>
      </w:r>
    </w:p>
  </w:comment>
  <w:comment w:id="15" w:author="Bunpod Pijitkamnerd" w:date="2021-06-23T08:17:00Z" w:initials="BP">
    <w:p w14:paraId="20FE1129" w14:textId="77777777" w:rsidR="00B842EB" w:rsidRPr="00B842EB" w:rsidRDefault="00B842EB">
      <w:pPr>
        <w:pStyle w:val="CommentText"/>
      </w:pPr>
      <w:r w:rsidRPr="00B842EB">
        <w:rPr>
          <w:rStyle w:val="CommentReference"/>
          <w:sz w:val="32"/>
          <w:szCs w:val="32"/>
        </w:rPr>
        <w:annotationRef/>
      </w:r>
      <w:r w:rsidRPr="00B842EB">
        <w:rPr>
          <w:cs/>
        </w:rPr>
        <w:t>สารบัญ</w:t>
      </w:r>
      <w:r>
        <w:rPr>
          <w:rFonts w:hint="cs"/>
          <w:cs/>
        </w:rPr>
        <w:t>ภาพ</w:t>
      </w:r>
      <w:r w:rsidRPr="00B842EB">
        <w:rPr>
          <w:cs/>
        </w:rPr>
        <w:t xml:space="preserve"> วางเมาท์ในเนื้อหาสารบัญ แล้วคลิกขวา เลือก </w:t>
      </w:r>
      <w:r w:rsidRPr="00B842EB">
        <w:t>Update Field</w:t>
      </w:r>
    </w:p>
  </w:comment>
  <w:comment w:id="18" w:author="Bunpod Pijitkamnerd" w:date="2021-06-23T08:18:00Z" w:initials="BP">
    <w:p w14:paraId="4DE5109C" w14:textId="77777777" w:rsidR="00B842EB" w:rsidRPr="00B842EB" w:rsidRDefault="00B842EB">
      <w:pPr>
        <w:pStyle w:val="CommentText"/>
      </w:pPr>
      <w:r w:rsidRPr="00B842EB">
        <w:rPr>
          <w:rStyle w:val="CommentReference"/>
          <w:sz w:val="32"/>
          <w:szCs w:val="32"/>
        </w:rPr>
        <w:annotationRef/>
      </w:r>
      <w:r w:rsidRPr="00B842EB">
        <w:rPr>
          <w:cs/>
        </w:rPr>
        <w:t xml:space="preserve">สารบัญ วางเมาท์ในเนื้อหาสารบัญ แล้วคลิกขวา เลือก </w:t>
      </w:r>
      <w:r w:rsidRPr="00B842EB">
        <w:t>Update Field</w:t>
      </w:r>
    </w:p>
  </w:comment>
  <w:comment w:id="60" w:author="Bunpod Pijitkamnerd" w:date="2021-06-23T08:18:00Z" w:initials="BP">
    <w:p w14:paraId="71313F5B" w14:textId="77777777" w:rsidR="00B842EB" w:rsidRPr="00B842EB" w:rsidRDefault="00B842EB">
      <w:pPr>
        <w:pStyle w:val="CommentText"/>
      </w:pPr>
      <w:r w:rsidRPr="00B842EB">
        <w:rPr>
          <w:rStyle w:val="CommentReference"/>
          <w:sz w:val="32"/>
          <w:szCs w:val="32"/>
        </w:rPr>
        <w:annotationRef/>
      </w:r>
      <w:r w:rsidRPr="00B842EB">
        <w:rPr>
          <w:cs/>
        </w:rPr>
        <w:t xml:space="preserve">บรรณานุกรม วางเมาท์ในเนื้อหาสารบัญ แล้วคลิกขวา เลือก </w:t>
      </w:r>
      <w:r w:rsidRPr="00B842EB">
        <w:t>Update Fiel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218CC82" w15:done="0"/>
  <w15:commentEx w15:paraId="5C6A56EA" w15:done="0"/>
  <w15:commentEx w15:paraId="20FE1129" w15:done="0"/>
  <w15:commentEx w15:paraId="4DE5109C" w15:done="0"/>
  <w15:commentEx w15:paraId="71313F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47FFDD3" w16cex:dateUtc="2021-06-25T00:01:00Z"/>
  <w16cex:commentExtensible w16cex:durableId="247D6C0A" w16cex:dateUtc="2021-06-23T01:15:00Z"/>
  <w16cex:commentExtensible w16cex:durableId="247D6CA8" w16cex:dateUtc="2021-06-23T01:17:00Z"/>
  <w16cex:commentExtensible w16cex:durableId="247D6CCA" w16cex:dateUtc="2021-06-23T01:18:00Z"/>
  <w16cex:commentExtensible w16cex:durableId="247D6CEF" w16cex:dateUtc="2021-06-23T0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218CC82" w16cid:durableId="247FFDD3"/>
  <w16cid:commentId w16cid:paraId="5C6A56EA" w16cid:durableId="247D6C0A"/>
  <w16cid:commentId w16cid:paraId="20FE1129" w16cid:durableId="247D6CA8"/>
  <w16cid:commentId w16cid:paraId="4DE5109C" w16cid:durableId="247D6CCA"/>
  <w16cid:commentId w16cid:paraId="71313F5B" w16cid:durableId="247D6CE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C7B850" w14:textId="77777777" w:rsidR="009A7FD7" w:rsidRDefault="009A7FD7" w:rsidP="00727586">
      <w:r>
        <w:separator/>
      </w:r>
    </w:p>
  </w:endnote>
  <w:endnote w:type="continuationSeparator" w:id="0">
    <w:p w14:paraId="37FF2A4E" w14:textId="77777777" w:rsidR="009A7FD7" w:rsidRDefault="009A7FD7" w:rsidP="00727586">
      <w:r>
        <w:continuationSeparator/>
      </w:r>
    </w:p>
  </w:endnote>
  <w:endnote w:type="continuationNotice" w:id="1">
    <w:p w14:paraId="42F118C4" w14:textId="77777777" w:rsidR="009A7FD7" w:rsidRDefault="009A7F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  <w:embedRegular r:id="rId1" w:fontKey="{BEC3B0A1-274D-4F5D-88F8-E27698043B7A}"/>
    <w:embedBold r:id="rId2" w:fontKey="{39CFE276-74A7-4EBE-9A68-E8B42965613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3" w:fontKey="{752CF2CA-7B90-4A8A-BE15-2B2B07EDA834}"/>
    <w:embedBold r:id="rId4" w:fontKey="{475D6FBD-0218-4AC1-8CA8-7E0B5FA0C941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C730B" w14:textId="1C5D07D6" w:rsidR="00120775" w:rsidRPr="008F6594" w:rsidRDefault="00120775" w:rsidP="008F65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8B5CD" w14:textId="77E32A6E" w:rsidR="00120775" w:rsidRPr="008F6594" w:rsidRDefault="00120775" w:rsidP="008F65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C3AEC" w14:textId="77777777" w:rsidR="00120775" w:rsidRDefault="00120775">
    <w:pPr>
      <w:pStyle w:val="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39BF0A" w14:textId="77777777" w:rsidR="009A7FD7" w:rsidRDefault="009A7FD7" w:rsidP="00727586">
      <w:r>
        <w:separator/>
      </w:r>
    </w:p>
  </w:footnote>
  <w:footnote w:type="continuationSeparator" w:id="0">
    <w:p w14:paraId="7AF783E9" w14:textId="77777777" w:rsidR="009A7FD7" w:rsidRDefault="009A7FD7" w:rsidP="00727586">
      <w:r>
        <w:continuationSeparator/>
      </w:r>
    </w:p>
  </w:footnote>
  <w:footnote w:type="continuationNotice" w:id="1">
    <w:p w14:paraId="1BAF06FB" w14:textId="77777777" w:rsidR="009A7FD7" w:rsidRDefault="009A7F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108059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22667EF" w14:textId="14090431" w:rsidR="008F6594" w:rsidRDefault="008F659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82B455" w14:textId="77777777" w:rsidR="00BC0F1C" w:rsidRDefault="00BC0F1C">
    <w:pPr>
      <w:pStyle w:val="03-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 w:val="0"/>
        <w:bCs w:val="0"/>
        <w:color w:val="7F7F7F" w:themeColor="background1" w:themeShade="7F"/>
        <w:sz w:val="32"/>
        <w:szCs w:val="32"/>
      </w:rPr>
      <w:id w:val="1959835498"/>
      <w:docPartObj>
        <w:docPartGallery w:val="Page Numbers (Top of Page)"/>
        <w:docPartUnique/>
      </w:docPartObj>
    </w:sdtPr>
    <w:sdtEndPr>
      <w:rPr>
        <w:noProof/>
        <w:color w:val="auto"/>
      </w:rPr>
    </w:sdtEndPr>
    <w:sdtContent>
      <w:p w14:paraId="43698B77" w14:textId="37C12384" w:rsidR="00BC0F1C" w:rsidRPr="00F8061F" w:rsidRDefault="00A70623" w:rsidP="008F6594">
        <w:pPr>
          <w:pStyle w:val="03-1"/>
          <w:jc w:val="right"/>
          <w:rPr>
            <w:b w:val="0"/>
            <w:bCs w:val="0"/>
            <w:sz w:val="32"/>
            <w:szCs w:val="32"/>
          </w:rPr>
        </w:pPr>
        <w:r>
          <w:rPr>
            <w:b w:val="0"/>
            <w:bCs w:val="0"/>
            <w:noProof/>
            <w:sz w:val="32"/>
            <w:szCs w:val="32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7C45D7" wp14:editId="55294801">
                  <wp:simplePos x="0" y="0"/>
                  <wp:positionH relativeFrom="column">
                    <wp:posOffset>4791075</wp:posOffset>
                  </wp:positionH>
                  <wp:positionV relativeFrom="paragraph">
                    <wp:posOffset>-28575</wp:posOffset>
                  </wp:positionV>
                  <wp:extent cx="1123950" cy="695325"/>
                  <wp:effectExtent l="0" t="0" r="19050" b="28575"/>
                  <wp:wrapNone/>
                  <wp:docPr id="686314310" name="Rectangle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123950" cy="6953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49EE3EA7" id="Rectangle 6" o:spid="_x0000_s1026" style="position:absolute;margin-left:377.25pt;margin-top:-2.25pt;width:88.5pt;height:5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" fillcolor="white [3212]" strokecolor="white [3212]" strokeweight="2pt"/>
              </w:pict>
            </mc:Fallback>
          </mc:AlternateContent>
        </w:r>
        <w:r w:rsidR="00BC0F1C" w:rsidRPr="00F8061F">
          <w:rPr>
            <w:b w:val="0"/>
            <w:bCs w:val="0"/>
            <w:sz w:val="32"/>
            <w:szCs w:val="32"/>
          </w:rPr>
          <w:t xml:space="preserve"> </w:t>
        </w:r>
        <w:r w:rsidR="00BC0F1C" w:rsidRPr="00F8061F">
          <w:rPr>
            <w:b w:val="0"/>
            <w:bCs w:val="0"/>
            <w:sz w:val="32"/>
            <w:szCs w:val="32"/>
          </w:rPr>
          <w:fldChar w:fldCharType="begin"/>
        </w:r>
        <w:r w:rsidR="00BC0F1C" w:rsidRPr="00F8061F">
          <w:rPr>
            <w:b w:val="0"/>
            <w:bCs w:val="0"/>
            <w:sz w:val="32"/>
            <w:szCs w:val="32"/>
          </w:rPr>
          <w:instrText xml:space="preserve"> PAGE   \* MERGEFORMAT </w:instrText>
        </w:r>
        <w:r w:rsidR="00BC0F1C" w:rsidRPr="00F8061F">
          <w:rPr>
            <w:b w:val="0"/>
            <w:bCs w:val="0"/>
            <w:sz w:val="32"/>
            <w:szCs w:val="32"/>
          </w:rPr>
          <w:fldChar w:fldCharType="separate"/>
        </w:r>
        <w:r w:rsidR="00101EA1" w:rsidRPr="00F8061F">
          <w:rPr>
            <w:b w:val="0"/>
            <w:bCs w:val="0"/>
            <w:noProof/>
            <w:sz w:val="32"/>
            <w:szCs w:val="32"/>
          </w:rPr>
          <w:t>33</w:t>
        </w:r>
        <w:r w:rsidR="00BC0F1C" w:rsidRPr="00F8061F">
          <w:rPr>
            <w:b w:val="0"/>
            <w:bCs w:val="0"/>
            <w:noProof/>
            <w:sz w:val="32"/>
            <w:szCs w:val="32"/>
          </w:rPr>
          <w:fldChar w:fldCharType="end"/>
        </w:r>
      </w:p>
    </w:sdtContent>
  </w:sdt>
  <w:p w14:paraId="43183D0E" w14:textId="77777777" w:rsidR="00BC0F1C" w:rsidRDefault="00BC0F1C">
    <w:pPr>
      <w:pStyle w:val="03-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background1" w:themeShade="7F"/>
        <w:szCs w:val="32"/>
      </w:rPr>
      <w:id w:val="-1061092967"/>
      <w:docPartObj>
        <w:docPartGallery w:val="Page Numbers (Top of Page)"/>
        <w:docPartUnique/>
      </w:docPartObj>
    </w:sdtPr>
    <w:sdtEndPr>
      <w:rPr>
        <w:b w:val="0"/>
        <w:bCs w:val="0"/>
        <w:noProof/>
        <w:color w:val="auto"/>
      </w:rPr>
    </w:sdtEndPr>
    <w:sdtContent>
      <w:p w14:paraId="3E44BD24" w14:textId="43264698" w:rsidR="00BC0F1C" w:rsidRPr="002A2B50" w:rsidRDefault="00BC0F1C">
        <w:pPr>
          <w:pStyle w:val="03-1"/>
          <w:pBdr>
            <w:bottom w:val="single" w:sz="4" w:space="1" w:color="D9D9D9" w:themeColor="background1" w:themeShade="D9"/>
          </w:pBdr>
          <w:jc w:val="right"/>
          <w:rPr>
            <w:b w:val="0"/>
            <w:bCs w:val="0"/>
            <w:szCs w:val="32"/>
          </w:rPr>
        </w:pPr>
        <w:r w:rsidRPr="002A2B50">
          <w:rPr>
            <w:szCs w:val="32"/>
          </w:rPr>
          <w:t xml:space="preserve"> | </w:t>
        </w:r>
        <w:r w:rsidRPr="002A2B50">
          <w:rPr>
            <w:b w:val="0"/>
            <w:bCs w:val="0"/>
            <w:szCs w:val="32"/>
          </w:rPr>
          <w:fldChar w:fldCharType="begin"/>
        </w:r>
        <w:r w:rsidRPr="002A2B50">
          <w:rPr>
            <w:szCs w:val="32"/>
          </w:rPr>
          <w:instrText xml:space="preserve"> PAGE   \* MERGEFORMAT </w:instrText>
        </w:r>
        <w:r w:rsidRPr="002A2B50">
          <w:rPr>
            <w:b w:val="0"/>
            <w:bCs w:val="0"/>
            <w:szCs w:val="32"/>
          </w:rPr>
          <w:fldChar w:fldCharType="separate"/>
        </w:r>
        <w:r w:rsidR="00101EA1" w:rsidRPr="00101EA1">
          <w:rPr>
            <w:noProof/>
            <w:szCs w:val="32"/>
            <w:cs/>
          </w:rPr>
          <w:t>ล</w:t>
        </w:r>
        <w:r w:rsidRPr="002A2B50">
          <w:rPr>
            <w:b w:val="0"/>
            <w:bCs w:val="0"/>
            <w:noProof/>
            <w:szCs w:val="32"/>
          </w:rPr>
          <w:fldChar w:fldCharType="end"/>
        </w:r>
      </w:p>
    </w:sdtContent>
  </w:sdt>
  <w:p w14:paraId="6E18DA81" w14:textId="77777777" w:rsidR="00BC0F1C" w:rsidRDefault="00BC0F1C">
    <w:pPr>
      <w:pStyle w:val="03-1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10898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B46835" w14:textId="5B64562E" w:rsidR="008F6594" w:rsidRDefault="008F659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914737" w14:textId="77777777" w:rsidR="00120775" w:rsidRDefault="00120775">
    <w:pPr>
      <w:pStyle w:val="03-1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705332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4D3028" w14:textId="3F957172" w:rsidR="008F6594" w:rsidRDefault="008F659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5C05C7" w14:textId="77777777" w:rsidR="00120775" w:rsidRDefault="00120775">
    <w:pPr>
      <w:pStyle w:val="03-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B542E" w14:textId="77777777" w:rsidR="00120775" w:rsidRDefault="00120775">
    <w:pPr>
      <w:pStyle w:val="03-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726AB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2547A30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" w15:restartNumberingAfterBreak="0">
    <w:nsid w:val="0BEC00A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" w15:restartNumberingAfterBreak="0">
    <w:nsid w:val="11BB5C37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1A1C6C69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" w15:restartNumberingAfterBreak="0">
    <w:nsid w:val="1BFD6C7C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28A62A4B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" w15:restartNumberingAfterBreak="0">
    <w:nsid w:val="2A1E03E9"/>
    <w:multiLevelType w:val="hybridMultilevel"/>
    <w:tmpl w:val="372ACB5A"/>
    <w:lvl w:ilvl="0" w:tplc="F92E07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4E2BD1"/>
    <w:multiLevelType w:val="hybridMultilevel"/>
    <w:tmpl w:val="33A21B14"/>
    <w:lvl w:ilvl="0" w:tplc="F9CE16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6F47759"/>
    <w:multiLevelType w:val="multilevel"/>
    <w:tmpl w:val="68481CA2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10" w15:restartNumberingAfterBreak="0">
    <w:nsid w:val="380679A3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3D50590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3F252808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4178476B"/>
    <w:multiLevelType w:val="multilevel"/>
    <w:tmpl w:val="C89EF64E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14" w15:restartNumberingAfterBreak="0">
    <w:nsid w:val="478926F0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 w15:restartNumberingAfterBreak="0">
    <w:nsid w:val="523E5D0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6" w15:restartNumberingAfterBreak="0">
    <w:nsid w:val="55596E0C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 w15:restartNumberingAfterBreak="0">
    <w:nsid w:val="5A2201AD"/>
    <w:multiLevelType w:val="hybridMultilevel"/>
    <w:tmpl w:val="9D1EF2AE"/>
    <w:lvl w:ilvl="0" w:tplc="1A8489A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H SarabunPSK" w:eastAsia="Calibri" w:hAnsi="TH SarabunPSK" w:cs="TH SarabunPSK" w:hint="default"/>
        <w:b/>
        <w:bCs/>
      </w:rPr>
    </w:lvl>
    <w:lvl w:ilvl="1" w:tplc="2E0A9BFC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Angsana New"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4A1FD4"/>
    <w:multiLevelType w:val="multilevel"/>
    <w:tmpl w:val="428A1B82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0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5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9" w15:restartNumberingAfterBreak="0">
    <w:nsid w:val="5E872DDE"/>
    <w:multiLevelType w:val="hybridMultilevel"/>
    <w:tmpl w:val="F6ACE9A0"/>
    <w:lvl w:ilvl="0" w:tplc="1A8489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H SarabunPSK" w:eastAsia="Calibri" w:hAnsi="TH SarabunPSK" w:cs="TH SarabunPSK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6F30A7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1" w15:restartNumberingAfterBreak="0">
    <w:nsid w:val="741D5F59"/>
    <w:multiLevelType w:val="multilevel"/>
    <w:tmpl w:val="2FC4BBF0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22" w15:restartNumberingAfterBreak="0">
    <w:nsid w:val="770A0018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3" w15:restartNumberingAfterBreak="0">
    <w:nsid w:val="78424D61"/>
    <w:multiLevelType w:val="multilevel"/>
    <w:tmpl w:val="3D22AB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14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7A7935C3"/>
    <w:multiLevelType w:val="hybridMultilevel"/>
    <w:tmpl w:val="3E70ACA6"/>
    <w:lvl w:ilvl="0" w:tplc="E710FBCA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num w:numId="1" w16cid:durableId="222567733">
    <w:abstractNumId w:val="23"/>
  </w:num>
  <w:num w:numId="2" w16cid:durableId="1800495189">
    <w:abstractNumId w:val="24"/>
  </w:num>
  <w:num w:numId="3" w16cid:durableId="1934164482">
    <w:abstractNumId w:val="8"/>
  </w:num>
  <w:num w:numId="4" w16cid:durableId="683560595">
    <w:abstractNumId w:val="18"/>
  </w:num>
  <w:num w:numId="5" w16cid:durableId="1311906839">
    <w:abstractNumId w:val="15"/>
  </w:num>
  <w:num w:numId="6" w16cid:durableId="1384792392">
    <w:abstractNumId w:val="2"/>
  </w:num>
  <w:num w:numId="7" w16cid:durableId="1175724124">
    <w:abstractNumId w:val="4"/>
  </w:num>
  <w:num w:numId="8" w16cid:durableId="271863716">
    <w:abstractNumId w:val="14"/>
  </w:num>
  <w:num w:numId="9" w16cid:durableId="2146963802">
    <w:abstractNumId w:val="0"/>
  </w:num>
  <w:num w:numId="10" w16cid:durableId="614869035">
    <w:abstractNumId w:val="6"/>
  </w:num>
  <w:num w:numId="11" w16cid:durableId="738134924">
    <w:abstractNumId w:val="12"/>
  </w:num>
  <w:num w:numId="12" w16cid:durableId="1994137002">
    <w:abstractNumId w:val="22"/>
  </w:num>
  <w:num w:numId="13" w16cid:durableId="290064577">
    <w:abstractNumId w:val="16"/>
  </w:num>
  <w:num w:numId="14" w16cid:durableId="1717781004">
    <w:abstractNumId w:val="1"/>
  </w:num>
  <w:num w:numId="15" w16cid:durableId="1353605525">
    <w:abstractNumId w:val="20"/>
  </w:num>
  <w:num w:numId="16" w16cid:durableId="127164446">
    <w:abstractNumId w:val="10"/>
  </w:num>
  <w:num w:numId="17" w16cid:durableId="1407804363">
    <w:abstractNumId w:val="11"/>
  </w:num>
  <w:num w:numId="18" w16cid:durableId="2033261064">
    <w:abstractNumId w:val="5"/>
  </w:num>
  <w:num w:numId="19" w16cid:durableId="1298607082">
    <w:abstractNumId w:val="3"/>
  </w:num>
  <w:num w:numId="20" w16cid:durableId="888687336">
    <w:abstractNumId w:val="17"/>
  </w:num>
  <w:num w:numId="21" w16cid:durableId="1312251679">
    <w:abstractNumId w:val="19"/>
  </w:num>
  <w:num w:numId="22" w16cid:durableId="496306721">
    <w:abstractNumId w:val="21"/>
  </w:num>
  <w:num w:numId="23" w16cid:durableId="2123720477">
    <w:abstractNumId w:val="9"/>
  </w:num>
  <w:num w:numId="24" w16cid:durableId="1228956197">
    <w:abstractNumId w:val="13"/>
  </w:num>
  <w:num w:numId="25" w16cid:durableId="182192005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unpod Pijitkamnerd">
    <w15:presenceInfo w15:providerId="None" w15:userId="Bunpod Pijitkamner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proofState w:spelling="clean" w:grammar="clean"/>
  <w:defaultTabStop w:val="720"/>
  <w:clickAndTypeStyle w:val="05-"/>
  <w:evenAndOddHeaders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TQ1MbM0M7Q0tzBQ0lEKTi0uzszPAykwrwUAgcBORywAAAA="/>
  </w:docVars>
  <w:rsids>
    <w:rsidRoot w:val="006A7CCF"/>
    <w:rsid w:val="00005438"/>
    <w:rsid w:val="0000764D"/>
    <w:rsid w:val="000132EE"/>
    <w:rsid w:val="00020806"/>
    <w:rsid w:val="00033780"/>
    <w:rsid w:val="00042254"/>
    <w:rsid w:val="00042486"/>
    <w:rsid w:val="00043BB2"/>
    <w:rsid w:val="000469AD"/>
    <w:rsid w:val="000540FA"/>
    <w:rsid w:val="00060BCE"/>
    <w:rsid w:val="000653A0"/>
    <w:rsid w:val="00072FFD"/>
    <w:rsid w:val="000732CD"/>
    <w:rsid w:val="00083DC8"/>
    <w:rsid w:val="000919C5"/>
    <w:rsid w:val="000A2201"/>
    <w:rsid w:val="000A36FC"/>
    <w:rsid w:val="000A484F"/>
    <w:rsid w:val="000A73A9"/>
    <w:rsid w:val="000B41CF"/>
    <w:rsid w:val="000B4D59"/>
    <w:rsid w:val="000C0B4B"/>
    <w:rsid w:val="000C142C"/>
    <w:rsid w:val="000C3D0F"/>
    <w:rsid w:val="000C5542"/>
    <w:rsid w:val="000E6F3E"/>
    <w:rsid w:val="00101EA1"/>
    <w:rsid w:val="00102941"/>
    <w:rsid w:val="00104CCC"/>
    <w:rsid w:val="0011661E"/>
    <w:rsid w:val="00120775"/>
    <w:rsid w:val="00122C59"/>
    <w:rsid w:val="00123683"/>
    <w:rsid w:val="00123F86"/>
    <w:rsid w:val="00125456"/>
    <w:rsid w:val="001279FF"/>
    <w:rsid w:val="00144BB4"/>
    <w:rsid w:val="00152DFD"/>
    <w:rsid w:val="00152E4D"/>
    <w:rsid w:val="00161260"/>
    <w:rsid w:val="00164E69"/>
    <w:rsid w:val="00173418"/>
    <w:rsid w:val="00180090"/>
    <w:rsid w:val="00180FEC"/>
    <w:rsid w:val="001918AA"/>
    <w:rsid w:val="001A3CC8"/>
    <w:rsid w:val="001A7EFC"/>
    <w:rsid w:val="001B491F"/>
    <w:rsid w:val="001C1B2E"/>
    <w:rsid w:val="001D14BA"/>
    <w:rsid w:val="001D59A2"/>
    <w:rsid w:val="001D5EF4"/>
    <w:rsid w:val="001D7AED"/>
    <w:rsid w:val="001E2162"/>
    <w:rsid w:val="001E5941"/>
    <w:rsid w:val="001F18BE"/>
    <w:rsid w:val="00200A61"/>
    <w:rsid w:val="00212AA6"/>
    <w:rsid w:val="002207FE"/>
    <w:rsid w:val="002254BE"/>
    <w:rsid w:val="00225DE9"/>
    <w:rsid w:val="002356A7"/>
    <w:rsid w:val="00235D61"/>
    <w:rsid w:val="00237D9C"/>
    <w:rsid w:val="00240F37"/>
    <w:rsid w:val="0024102A"/>
    <w:rsid w:val="0024464D"/>
    <w:rsid w:val="00245B11"/>
    <w:rsid w:val="0025360D"/>
    <w:rsid w:val="00260969"/>
    <w:rsid w:val="00263D49"/>
    <w:rsid w:val="002700D8"/>
    <w:rsid w:val="00274D07"/>
    <w:rsid w:val="002817EF"/>
    <w:rsid w:val="00287893"/>
    <w:rsid w:val="00287BEF"/>
    <w:rsid w:val="00293021"/>
    <w:rsid w:val="00295DD3"/>
    <w:rsid w:val="002A2B50"/>
    <w:rsid w:val="002B1E22"/>
    <w:rsid w:val="002B7176"/>
    <w:rsid w:val="002D0497"/>
    <w:rsid w:val="002D1C4F"/>
    <w:rsid w:val="003006E0"/>
    <w:rsid w:val="00300E14"/>
    <w:rsid w:val="00304C4B"/>
    <w:rsid w:val="003144DB"/>
    <w:rsid w:val="00316882"/>
    <w:rsid w:val="0032011F"/>
    <w:rsid w:val="0032154D"/>
    <w:rsid w:val="00323145"/>
    <w:rsid w:val="003266A5"/>
    <w:rsid w:val="003330E3"/>
    <w:rsid w:val="0033660B"/>
    <w:rsid w:val="00336984"/>
    <w:rsid w:val="0033778F"/>
    <w:rsid w:val="003404CE"/>
    <w:rsid w:val="00341FA5"/>
    <w:rsid w:val="003464A7"/>
    <w:rsid w:val="0034792D"/>
    <w:rsid w:val="00355867"/>
    <w:rsid w:val="00357FDF"/>
    <w:rsid w:val="00373D18"/>
    <w:rsid w:val="0038329D"/>
    <w:rsid w:val="0038330E"/>
    <w:rsid w:val="0039419A"/>
    <w:rsid w:val="0039770E"/>
    <w:rsid w:val="003A2C86"/>
    <w:rsid w:val="003B0243"/>
    <w:rsid w:val="003B68E1"/>
    <w:rsid w:val="003D04BE"/>
    <w:rsid w:val="003D4C36"/>
    <w:rsid w:val="003D6588"/>
    <w:rsid w:val="003E1DFE"/>
    <w:rsid w:val="003E2EEC"/>
    <w:rsid w:val="003E490B"/>
    <w:rsid w:val="003E6804"/>
    <w:rsid w:val="003F2F3B"/>
    <w:rsid w:val="003F5D34"/>
    <w:rsid w:val="003F6F04"/>
    <w:rsid w:val="004030A0"/>
    <w:rsid w:val="00411C26"/>
    <w:rsid w:val="004239CA"/>
    <w:rsid w:val="00427E3B"/>
    <w:rsid w:val="0043156F"/>
    <w:rsid w:val="00434145"/>
    <w:rsid w:val="0043715C"/>
    <w:rsid w:val="00441B36"/>
    <w:rsid w:val="00451188"/>
    <w:rsid w:val="00453399"/>
    <w:rsid w:val="00456924"/>
    <w:rsid w:val="00463012"/>
    <w:rsid w:val="004722CC"/>
    <w:rsid w:val="0047531A"/>
    <w:rsid w:val="004765AC"/>
    <w:rsid w:val="00477045"/>
    <w:rsid w:val="004829CA"/>
    <w:rsid w:val="004830C2"/>
    <w:rsid w:val="00486E7F"/>
    <w:rsid w:val="0049369E"/>
    <w:rsid w:val="004976F9"/>
    <w:rsid w:val="004A0865"/>
    <w:rsid w:val="004A137B"/>
    <w:rsid w:val="004A3891"/>
    <w:rsid w:val="004A42D1"/>
    <w:rsid w:val="004A61A4"/>
    <w:rsid w:val="004A7C6F"/>
    <w:rsid w:val="004B1254"/>
    <w:rsid w:val="004B469A"/>
    <w:rsid w:val="004C3E2E"/>
    <w:rsid w:val="004C5C34"/>
    <w:rsid w:val="004C7AED"/>
    <w:rsid w:val="004C7B7A"/>
    <w:rsid w:val="004D4347"/>
    <w:rsid w:val="004E3284"/>
    <w:rsid w:val="004F3ECE"/>
    <w:rsid w:val="005009D1"/>
    <w:rsid w:val="00503F1F"/>
    <w:rsid w:val="00506D9F"/>
    <w:rsid w:val="005210B8"/>
    <w:rsid w:val="005250DC"/>
    <w:rsid w:val="00526B19"/>
    <w:rsid w:val="0053159B"/>
    <w:rsid w:val="00542837"/>
    <w:rsid w:val="00547573"/>
    <w:rsid w:val="005510D2"/>
    <w:rsid w:val="0055415C"/>
    <w:rsid w:val="005623A0"/>
    <w:rsid w:val="005762DD"/>
    <w:rsid w:val="00577911"/>
    <w:rsid w:val="00582B44"/>
    <w:rsid w:val="00582C1B"/>
    <w:rsid w:val="0059151A"/>
    <w:rsid w:val="005A4773"/>
    <w:rsid w:val="005A6475"/>
    <w:rsid w:val="005B07FE"/>
    <w:rsid w:val="005B394E"/>
    <w:rsid w:val="005E0358"/>
    <w:rsid w:val="005F742E"/>
    <w:rsid w:val="006135C7"/>
    <w:rsid w:val="00626CC5"/>
    <w:rsid w:val="00627353"/>
    <w:rsid w:val="006309B4"/>
    <w:rsid w:val="00652A58"/>
    <w:rsid w:val="00652FC3"/>
    <w:rsid w:val="00653225"/>
    <w:rsid w:val="0065429C"/>
    <w:rsid w:val="00663191"/>
    <w:rsid w:val="006656C9"/>
    <w:rsid w:val="00665C45"/>
    <w:rsid w:val="00670BE5"/>
    <w:rsid w:val="006817CD"/>
    <w:rsid w:val="00681DC2"/>
    <w:rsid w:val="006823D9"/>
    <w:rsid w:val="00682BCB"/>
    <w:rsid w:val="00685B40"/>
    <w:rsid w:val="00686607"/>
    <w:rsid w:val="006872BE"/>
    <w:rsid w:val="006918DF"/>
    <w:rsid w:val="0069363E"/>
    <w:rsid w:val="006A0E95"/>
    <w:rsid w:val="006A0FE2"/>
    <w:rsid w:val="006A181A"/>
    <w:rsid w:val="006A2C31"/>
    <w:rsid w:val="006A5BAD"/>
    <w:rsid w:val="006A71D1"/>
    <w:rsid w:val="006A7CCF"/>
    <w:rsid w:val="006B2609"/>
    <w:rsid w:val="006B6657"/>
    <w:rsid w:val="006B7609"/>
    <w:rsid w:val="006B79ED"/>
    <w:rsid w:val="006C1B11"/>
    <w:rsid w:val="006E3139"/>
    <w:rsid w:val="006E58ED"/>
    <w:rsid w:val="006F0F0E"/>
    <w:rsid w:val="006F4B2D"/>
    <w:rsid w:val="006F5A8C"/>
    <w:rsid w:val="00703F08"/>
    <w:rsid w:val="00705C2C"/>
    <w:rsid w:val="00713302"/>
    <w:rsid w:val="007138C6"/>
    <w:rsid w:val="00717C69"/>
    <w:rsid w:val="0072564A"/>
    <w:rsid w:val="00727586"/>
    <w:rsid w:val="0073148D"/>
    <w:rsid w:val="007334A3"/>
    <w:rsid w:val="0074091A"/>
    <w:rsid w:val="00746FE4"/>
    <w:rsid w:val="00747384"/>
    <w:rsid w:val="0075039B"/>
    <w:rsid w:val="00754433"/>
    <w:rsid w:val="007562F9"/>
    <w:rsid w:val="007658CE"/>
    <w:rsid w:val="00767ADA"/>
    <w:rsid w:val="0077018A"/>
    <w:rsid w:val="007924D2"/>
    <w:rsid w:val="00792B57"/>
    <w:rsid w:val="00793AF3"/>
    <w:rsid w:val="007958C8"/>
    <w:rsid w:val="00795BDB"/>
    <w:rsid w:val="00796E78"/>
    <w:rsid w:val="007A07A2"/>
    <w:rsid w:val="007C2500"/>
    <w:rsid w:val="007C56B4"/>
    <w:rsid w:val="007D36D0"/>
    <w:rsid w:val="007E2974"/>
    <w:rsid w:val="007F0753"/>
    <w:rsid w:val="00801691"/>
    <w:rsid w:val="00802E10"/>
    <w:rsid w:val="008156FB"/>
    <w:rsid w:val="008223D3"/>
    <w:rsid w:val="00822406"/>
    <w:rsid w:val="008267B4"/>
    <w:rsid w:val="00831881"/>
    <w:rsid w:val="00831BDC"/>
    <w:rsid w:val="00832E5A"/>
    <w:rsid w:val="00834C02"/>
    <w:rsid w:val="00842A4D"/>
    <w:rsid w:val="0084474E"/>
    <w:rsid w:val="00874351"/>
    <w:rsid w:val="00882F23"/>
    <w:rsid w:val="00883514"/>
    <w:rsid w:val="00885166"/>
    <w:rsid w:val="00891E59"/>
    <w:rsid w:val="00895C9B"/>
    <w:rsid w:val="008A0656"/>
    <w:rsid w:val="008A0E3E"/>
    <w:rsid w:val="008A1520"/>
    <w:rsid w:val="008A156A"/>
    <w:rsid w:val="008A703E"/>
    <w:rsid w:val="008C004A"/>
    <w:rsid w:val="008C0E9B"/>
    <w:rsid w:val="008C1C41"/>
    <w:rsid w:val="008C456D"/>
    <w:rsid w:val="008E18FD"/>
    <w:rsid w:val="008E214F"/>
    <w:rsid w:val="008E2B25"/>
    <w:rsid w:val="008F6594"/>
    <w:rsid w:val="009108B9"/>
    <w:rsid w:val="00926F9D"/>
    <w:rsid w:val="00935078"/>
    <w:rsid w:val="00955019"/>
    <w:rsid w:val="00956FD4"/>
    <w:rsid w:val="00972D3F"/>
    <w:rsid w:val="00972D57"/>
    <w:rsid w:val="00973928"/>
    <w:rsid w:val="00973F1E"/>
    <w:rsid w:val="0098164E"/>
    <w:rsid w:val="00981C7F"/>
    <w:rsid w:val="00982F94"/>
    <w:rsid w:val="00985FDA"/>
    <w:rsid w:val="00990BFD"/>
    <w:rsid w:val="0099614A"/>
    <w:rsid w:val="00997953"/>
    <w:rsid w:val="009A6003"/>
    <w:rsid w:val="009A7FD7"/>
    <w:rsid w:val="009B3489"/>
    <w:rsid w:val="009C1E8C"/>
    <w:rsid w:val="009E1859"/>
    <w:rsid w:val="009E6D2A"/>
    <w:rsid w:val="009F2A14"/>
    <w:rsid w:val="009F51BD"/>
    <w:rsid w:val="00A000D7"/>
    <w:rsid w:val="00A03AC0"/>
    <w:rsid w:val="00A04845"/>
    <w:rsid w:val="00A2533F"/>
    <w:rsid w:val="00A25CAB"/>
    <w:rsid w:val="00A32F03"/>
    <w:rsid w:val="00A36050"/>
    <w:rsid w:val="00A40A01"/>
    <w:rsid w:val="00A42357"/>
    <w:rsid w:val="00A61A91"/>
    <w:rsid w:val="00A66CBE"/>
    <w:rsid w:val="00A70623"/>
    <w:rsid w:val="00AA1798"/>
    <w:rsid w:val="00AA35D4"/>
    <w:rsid w:val="00AA46F7"/>
    <w:rsid w:val="00AB0950"/>
    <w:rsid w:val="00AB359B"/>
    <w:rsid w:val="00AB3B8D"/>
    <w:rsid w:val="00AB48B4"/>
    <w:rsid w:val="00AD6892"/>
    <w:rsid w:val="00AD7B43"/>
    <w:rsid w:val="00AE1DD7"/>
    <w:rsid w:val="00AE55F4"/>
    <w:rsid w:val="00AF23A8"/>
    <w:rsid w:val="00AF42F2"/>
    <w:rsid w:val="00B00CE5"/>
    <w:rsid w:val="00B0115F"/>
    <w:rsid w:val="00B0123A"/>
    <w:rsid w:val="00B02F6C"/>
    <w:rsid w:val="00B04FE2"/>
    <w:rsid w:val="00B101B3"/>
    <w:rsid w:val="00B23576"/>
    <w:rsid w:val="00B2448B"/>
    <w:rsid w:val="00B3544E"/>
    <w:rsid w:val="00B40C7C"/>
    <w:rsid w:val="00B4231E"/>
    <w:rsid w:val="00B50446"/>
    <w:rsid w:val="00B6020C"/>
    <w:rsid w:val="00B60362"/>
    <w:rsid w:val="00B6149F"/>
    <w:rsid w:val="00B641E6"/>
    <w:rsid w:val="00B7394C"/>
    <w:rsid w:val="00B83DF8"/>
    <w:rsid w:val="00B842EB"/>
    <w:rsid w:val="00B86539"/>
    <w:rsid w:val="00B92B7D"/>
    <w:rsid w:val="00BA09AC"/>
    <w:rsid w:val="00BC0F1C"/>
    <w:rsid w:val="00BC2464"/>
    <w:rsid w:val="00BC4184"/>
    <w:rsid w:val="00BC4F5E"/>
    <w:rsid w:val="00BD6D57"/>
    <w:rsid w:val="00BE0166"/>
    <w:rsid w:val="00BE4286"/>
    <w:rsid w:val="00BF4E3F"/>
    <w:rsid w:val="00BF6BAF"/>
    <w:rsid w:val="00C01936"/>
    <w:rsid w:val="00C05AF7"/>
    <w:rsid w:val="00C07277"/>
    <w:rsid w:val="00C11B4E"/>
    <w:rsid w:val="00C14ECE"/>
    <w:rsid w:val="00C15F68"/>
    <w:rsid w:val="00C17B18"/>
    <w:rsid w:val="00C21712"/>
    <w:rsid w:val="00C25FDC"/>
    <w:rsid w:val="00C26E1A"/>
    <w:rsid w:val="00C300F5"/>
    <w:rsid w:val="00C50CCD"/>
    <w:rsid w:val="00C53893"/>
    <w:rsid w:val="00C55C25"/>
    <w:rsid w:val="00C60656"/>
    <w:rsid w:val="00C7071B"/>
    <w:rsid w:val="00C77BD4"/>
    <w:rsid w:val="00C81A72"/>
    <w:rsid w:val="00C85C9E"/>
    <w:rsid w:val="00C87B5C"/>
    <w:rsid w:val="00C9138A"/>
    <w:rsid w:val="00C948A7"/>
    <w:rsid w:val="00CA071C"/>
    <w:rsid w:val="00CA2CE6"/>
    <w:rsid w:val="00CA3241"/>
    <w:rsid w:val="00CA5291"/>
    <w:rsid w:val="00CD3F57"/>
    <w:rsid w:val="00CD4280"/>
    <w:rsid w:val="00CD6451"/>
    <w:rsid w:val="00CD66DC"/>
    <w:rsid w:val="00CE0E45"/>
    <w:rsid w:val="00CE1F7E"/>
    <w:rsid w:val="00CF3E26"/>
    <w:rsid w:val="00D00B54"/>
    <w:rsid w:val="00D0700A"/>
    <w:rsid w:val="00D11416"/>
    <w:rsid w:val="00D206AA"/>
    <w:rsid w:val="00D217A6"/>
    <w:rsid w:val="00D2456E"/>
    <w:rsid w:val="00D26863"/>
    <w:rsid w:val="00D30453"/>
    <w:rsid w:val="00D371BC"/>
    <w:rsid w:val="00D409DB"/>
    <w:rsid w:val="00D505C6"/>
    <w:rsid w:val="00D50783"/>
    <w:rsid w:val="00D51730"/>
    <w:rsid w:val="00D6061B"/>
    <w:rsid w:val="00D64337"/>
    <w:rsid w:val="00D701B0"/>
    <w:rsid w:val="00D77045"/>
    <w:rsid w:val="00D8204F"/>
    <w:rsid w:val="00D848EE"/>
    <w:rsid w:val="00D860A2"/>
    <w:rsid w:val="00DA373C"/>
    <w:rsid w:val="00DC573A"/>
    <w:rsid w:val="00DC5B0C"/>
    <w:rsid w:val="00DD5D28"/>
    <w:rsid w:val="00DE4EC2"/>
    <w:rsid w:val="00DE5073"/>
    <w:rsid w:val="00DE7A23"/>
    <w:rsid w:val="00DF41C3"/>
    <w:rsid w:val="00E05DF2"/>
    <w:rsid w:val="00E1191F"/>
    <w:rsid w:val="00E143FC"/>
    <w:rsid w:val="00E228D7"/>
    <w:rsid w:val="00E41144"/>
    <w:rsid w:val="00E72228"/>
    <w:rsid w:val="00E751D6"/>
    <w:rsid w:val="00E76A0E"/>
    <w:rsid w:val="00E96FE3"/>
    <w:rsid w:val="00EA3D9E"/>
    <w:rsid w:val="00EA4149"/>
    <w:rsid w:val="00EA7404"/>
    <w:rsid w:val="00EC077F"/>
    <w:rsid w:val="00EC2D3B"/>
    <w:rsid w:val="00EC5569"/>
    <w:rsid w:val="00ED0B33"/>
    <w:rsid w:val="00ED2371"/>
    <w:rsid w:val="00ED2464"/>
    <w:rsid w:val="00ED5147"/>
    <w:rsid w:val="00ED7F1B"/>
    <w:rsid w:val="00EE1F06"/>
    <w:rsid w:val="00F25802"/>
    <w:rsid w:val="00F26B9B"/>
    <w:rsid w:val="00F31D7C"/>
    <w:rsid w:val="00F3291E"/>
    <w:rsid w:val="00F3768B"/>
    <w:rsid w:val="00F4055C"/>
    <w:rsid w:val="00F45D96"/>
    <w:rsid w:val="00F62297"/>
    <w:rsid w:val="00F8061F"/>
    <w:rsid w:val="00F87006"/>
    <w:rsid w:val="00F92B2E"/>
    <w:rsid w:val="00F93525"/>
    <w:rsid w:val="00F94641"/>
    <w:rsid w:val="00F95339"/>
    <w:rsid w:val="00FC2051"/>
    <w:rsid w:val="00FC3E63"/>
    <w:rsid w:val="00FC5673"/>
    <w:rsid w:val="00FC7548"/>
    <w:rsid w:val="00FD55CB"/>
    <w:rsid w:val="00FD5A93"/>
    <w:rsid w:val="00FE4A29"/>
    <w:rsid w:val="00FF3BAC"/>
    <w:rsid w:val="00FF7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40733"/>
  <w15:docId w15:val="{7E53FBA2-66FB-4A4A-9818-FA2FE82ED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PSK" w:eastAsia="Calibri" w:hAnsi="TH SarabunPSK" w:cs="TH SarabunPSK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HD เพชรบุรี"/>
    <w:rsid w:val="006E58ED"/>
    <w:pPr>
      <w:jc w:val="thaiDistribute"/>
    </w:pPr>
  </w:style>
  <w:style w:type="paragraph" w:styleId="Heading1">
    <w:name w:val="heading 1"/>
    <w:basedOn w:val="Normal"/>
    <w:next w:val="Normal"/>
    <w:link w:val="Heading1Char"/>
    <w:uiPriority w:val="9"/>
    <w:rsid w:val="0069363E"/>
    <w:pPr>
      <w:keepNext/>
      <w:spacing w:before="240" w:after="60"/>
      <w:outlineLvl w:val="0"/>
    </w:pPr>
    <w:rPr>
      <w:rFonts w:ascii="Cambria" w:eastAsia="Times New Roman" w:hAnsi="Cambria" w:cs="Angsana New"/>
      <w:b/>
      <w:bCs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69363E"/>
    <w:pPr>
      <w:keepNext/>
      <w:spacing w:before="240" w:after="60"/>
      <w:outlineLvl w:val="1"/>
    </w:pPr>
    <w:rPr>
      <w:rFonts w:ascii="Cambria" w:eastAsia="Times New Roman" w:hAnsi="Cambria" w:cs="Angsana New"/>
      <w:b/>
      <w:bCs/>
      <w:i/>
      <w:iCs/>
      <w:sz w:val="28"/>
      <w:szCs w:val="3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70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9363E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customStyle="1" w:styleId="Heading2Char">
    <w:name w:val="Heading 2 Char"/>
    <w:link w:val="Heading2"/>
    <w:uiPriority w:val="9"/>
    <w:semiHidden/>
    <w:rsid w:val="0069363E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7006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customStyle="1" w:styleId="05-">
    <w:name w:val="05-เนื้อหา"/>
    <w:basedOn w:val="Normal"/>
    <w:link w:val="05-Char"/>
    <w:qFormat/>
    <w:rsid w:val="00B3544E"/>
    <w:pPr>
      <w:tabs>
        <w:tab w:val="left" w:pos="720"/>
        <w:tab w:val="left" w:pos="1134"/>
        <w:tab w:val="left" w:pos="1486"/>
        <w:tab w:val="left" w:pos="1843"/>
        <w:tab w:val="left" w:pos="2296"/>
        <w:tab w:val="left" w:pos="2880"/>
        <w:tab w:val="left" w:pos="3686"/>
        <w:tab w:val="left" w:pos="4666"/>
      </w:tabs>
      <w:ind w:firstLine="720"/>
    </w:pPr>
    <w:rPr>
      <w:rFonts w:eastAsia="TH SarabunPSK"/>
    </w:rPr>
  </w:style>
  <w:style w:type="character" w:customStyle="1" w:styleId="05-Char">
    <w:name w:val="05-เนื้อหา Char"/>
    <w:link w:val="05-"/>
    <w:rsid w:val="00B3544E"/>
    <w:rPr>
      <w:rFonts w:eastAsia="TH SarabunPSK"/>
    </w:rPr>
  </w:style>
  <w:style w:type="paragraph" w:customStyle="1" w:styleId="SDUH1">
    <w:name w:val="SDU_H1"/>
    <w:basedOn w:val="Normal"/>
    <w:link w:val="SDUH10"/>
    <w:rsid w:val="00C15F68"/>
    <w:pPr>
      <w:tabs>
        <w:tab w:val="left" w:pos="1134"/>
        <w:tab w:val="left" w:pos="1486"/>
        <w:tab w:val="left" w:pos="1843"/>
        <w:tab w:val="left" w:pos="2296"/>
        <w:tab w:val="left" w:pos="2756"/>
      </w:tabs>
      <w:jc w:val="center"/>
    </w:pPr>
    <w:rPr>
      <w:rFonts w:ascii="Browallia New" w:hAnsi="Browallia New" w:cs="Browallia New"/>
      <w:b/>
      <w:bCs/>
      <w:sz w:val="40"/>
      <w:szCs w:val="40"/>
    </w:rPr>
  </w:style>
  <w:style w:type="character" w:customStyle="1" w:styleId="SDUH10">
    <w:name w:val="SDU_H1 อักขระ"/>
    <w:link w:val="SDUH1"/>
    <w:rsid w:val="005B07FE"/>
    <w:rPr>
      <w:rFonts w:ascii="Browallia New" w:hAnsi="Browallia New" w:cs="Browallia New"/>
      <w:b/>
      <w:bCs/>
      <w:sz w:val="40"/>
      <w:szCs w:val="40"/>
    </w:rPr>
  </w:style>
  <w:style w:type="paragraph" w:customStyle="1" w:styleId="02-">
    <w:name w:val="02-ชื่อบท"/>
    <w:basedOn w:val="Heading1"/>
    <w:next w:val="05-"/>
    <w:link w:val="02-Char"/>
    <w:qFormat/>
    <w:rsid w:val="00B3544E"/>
    <w:pPr>
      <w:spacing w:before="360" w:after="360"/>
      <w:jc w:val="center"/>
    </w:pPr>
    <w:rPr>
      <w:rFonts w:ascii="TH SarabunPSK" w:eastAsia="TH SarabunPSK" w:hAnsi="TH SarabunPSK" w:cs="TH SarabunPSK"/>
      <w:sz w:val="40"/>
    </w:rPr>
  </w:style>
  <w:style w:type="character" w:customStyle="1" w:styleId="02-Char">
    <w:name w:val="02-ชื่อบท Char"/>
    <w:link w:val="02-"/>
    <w:rsid w:val="00B3544E"/>
    <w:rPr>
      <w:rFonts w:eastAsia="TH SarabunPSK"/>
      <w:b/>
      <w:bCs/>
      <w:sz w:val="40"/>
      <w:szCs w:val="40"/>
    </w:rPr>
  </w:style>
  <w:style w:type="paragraph" w:customStyle="1" w:styleId="03-1">
    <w:name w:val="03-หัวข้อ ระดับ1"/>
    <w:basedOn w:val="Heading2"/>
    <w:next w:val="05-"/>
    <w:link w:val="03-1Char"/>
    <w:qFormat/>
    <w:rsid w:val="00B3544E"/>
    <w:pPr>
      <w:spacing w:after="240"/>
      <w:jc w:val="left"/>
    </w:pPr>
    <w:rPr>
      <w:rFonts w:ascii="TH SarabunPSK" w:eastAsia="TH SarabunPSK" w:hAnsi="TH SarabunPSK" w:cs="TH SarabunPSK"/>
      <w:i w:val="0"/>
      <w:iCs w:val="0"/>
      <w:sz w:val="36"/>
      <w:szCs w:val="36"/>
    </w:rPr>
  </w:style>
  <w:style w:type="character" w:customStyle="1" w:styleId="03-1Char">
    <w:name w:val="03-หัวข้อ ระดับ1 Char"/>
    <w:link w:val="03-1"/>
    <w:rsid w:val="00B3544E"/>
    <w:rPr>
      <w:rFonts w:eastAsia="TH SarabunPSK"/>
      <w:b/>
      <w:bCs/>
      <w:sz w:val="36"/>
      <w:szCs w:val="36"/>
    </w:rPr>
  </w:style>
  <w:style w:type="paragraph" w:styleId="NoSpacing">
    <w:name w:val="No Spacing"/>
    <w:link w:val="NoSpacingChar"/>
    <w:uiPriority w:val="1"/>
    <w:rsid w:val="00373D18"/>
    <w:pPr>
      <w:tabs>
        <w:tab w:val="left" w:pos="1134"/>
        <w:tab w:val="left" w:pos="1531"/>
        <w:tab w:val="left" w:pos="2098"/>
      </w:tabs>
      <w:jc w:val="both"/>
    </w:pPr>
    <w:rPr>
      <w:rFonts w:ascii="Angsana New" w:hAnsi="Angsana New" w:cs="Angsana New"/>
      <w:kern w:val="32"/>
      <w:szCs w:val="40"/>
    </w:rPr>
  </w:style>
  <w:style w:type="character" w:customStyle="1" w:styleId="NoSpacingChar">
    <w:name w:val="No Spacing Char"/>
    <w:basedOn w:val="DefaultParagraphFont"/>
    <w:link w:val="NoSpacing"/>
    <w:uiPriority w:val="1"/>
    <w:rsid w:val="00834C02"/>
    <w:rPr>
      <w:rFonts w:ascii="Angsana New" w:hAnsi="Angsana New" w:cs="Angsana New"/>
      <w:kern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727586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727586"/>
    <w:rPr>
      <w:rFonts w:ascii="Angsana New" w:hAnsi="Angsana New" w:cs="Angsana New"/>
      <w:sz w:val="32"/>
      <w:szCs w:val="40"/>
    </w:rPr>
  </w:style>
  <w:style w:type="paragraph" w:styleId="Footer">
    <w:name w:val="footer"/>
    <w:aliases w:val=" อักขระ2"/>
    <w:basedOn w:val="Normal"/>
    <w:link w:val="FooterChar"/>
    <w:uiPriority w:val="99"/>
    <w:unhideWhenUsed/>
    <w:rsid w:val="00727586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aliases w:val=" อักขระ2 Char"/>
    <w:link w:val="Footer"/>
    <w:uiPriority w:val="99"/>
    <w:rsid w:val="00727586"/>
    <w:rPr>
      <w:rFonts w:ascii="Angsana New" w:hAnsi="Angsana New" w:cs="Angsana New"/>
      <w:sz w:val="32"/>
      <w:szCs w:val="40"/>
    </w:rPr>
  </w:style>
  <w:style w:type="table" w:styleId="TableGrid">
    <w:name w:val="Table Grid"/>
    <w:basedOn w:val="TableNormal"/>
    <w:uiPriority w:val="1"/>
    <w:rsid w:val="00727586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szCs w:val="22"/>
      </w:rPr>
    </w:tblStylePr>
    <w:tblStylePr w:type="lastRow">
      <w:rPr>
        <w:szCs w:val="22"/>
      </w:rPr>
    </w:tblStylePr>
    <w:tblStylePr w:type="firstCol">
      <w:rPr>
        <w:szCs w:val="22"/>
      </w:rPr>
    </w:tblStylePr>
    <w:tblStylePr w:type="lastCol">
      <w:rPr>
        <w:szCs w:val="22"/>
      </w:rPr>
    </w:tblStylePr>
    <w:tblStylePr w:type="band1Vert">
      <w:rPr>
        <w:szCs w:val="22"/>
      </w:rPr>
    </w:tblStylePr>
    <w:tblStylePr w:type="band2Vert">
      <w:rPr>
        <w:szCs w:val="22"/>
      </w:rPr>
    </w:tblStylePr>
    <w:tblStylePr w:type="band1Horz">
      <w:rPr>
        <w:szCs w:val="22"/>
      </w:rPr>
    </w:tblStylePr>
    <w:tblStylePr w:type="band2Horz">
      <w:rPr>
        <w:szCs w:val="22"/>
      </w:rPr>
    </w:tblStylePr>
    <w:tblStylePr w:type="neCell">
      <w:rPr>
        <w:szCs w:val="22"/>
      </w:rPr>
    </w:tblStylePr>
    <w:tblStylePr w:type="nwCell">
      <w:rPr>
        <w:szCs w:val="22"/>
      </w:rPr>
    </w:tblStylePr>
    <w:tblStylePr w:type="seCell">
      <w:rPr>
        <w:szCs w:val="22"/>
      </w:rPr>
    </w:tblStylePr>
    <w:tblStylePr w:type="swCell">
      <w:rPr>
        <w:szCs w:val="22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275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727586"/>
    <w:rPr>
      <w:rFonts w:ascii="Tahoma" w:hAnsi="Tahoma" w:cs="Angsana New"/>
      <w:sz w:val="16"/>
      <w:szCs w:val="20"/>
    </w:rPr>
  </w:style>
  <w:style w:type="character" w:customStyle="1" w:styleId="mcontent">
    <w:name w:val="mcontent"/>
    <w:basedOn w:val="DefaultParagraphFont"/>
    <w:rsid w:val="003B0243"/>
  </w:style>
  <w:style w:type="character" w:styleId="Hyperlink">
    <w:name w:val="Hyperlink"/>
    <w:uiPriority w:val="99"/>
    <w:unhideWhenUsed/>
    <w:rsid w:val="00C15F68"/>
    <w:rPr>
      <w:rFonts w:ascii="TH Sarabun New" w:eastAsia="TH Sarabun New" w:hAnsi="TH Sarabun New" w:cs="TH Sarabun New"/>
      <w:b/>
      <w:bCs/>
      <w:color w:val="auto"/>
      <w:sz w:val="32"/>
      <w:szCs w:val="32"/>
      <w:u w:val="none"/>
    </w:rPr>
  </w:style>
  <w:style w:type="character" w:styleId="Emphasis">
    <w:name w:val="Emphasis"/>
    <w:uiPriority w:val="20"/>
    <w:rsid w:val="003B0243"/>
    <w:rPr>
      <w:i/>
      <w:iCs/>
    </w:rPr>
  </w:style>
  <w:style w:type="character" w:customStyle="1" w:styleId="menudown14">
    <w:name w:val="menudown14"/>
    <w:basedOn w:val="DefaultParagraphFont"/>
    <w:rsid w:val="003B0243"/>
  </w:style>
  <w:style w:type="character" w:customStyle="1" w:styleId="contentbluebold16">
    <w:name w:val="contentbluebold16"/>
    <w:basedOn w:val="DefaultParagraphFont"/>
    <w:rsid w:val="003B0243"/>
  </w:style>
  <w:style w:type="character" w:customStyle="1" w:styleId="contentblackbold">
    <w:name w:val="contentblackbold"/>
    <w:basedOn w:val="DefaultParagraphFont"/>
    <w:rsid w:val="003B0243"/>
  </w:style>
  <w:style w:type="paragraph" w:styleId="ListParagraph">
    <w:name w:val="List Paragraph"/>
    <w:basedOn w:val="Normal"/>
    <w:uiPriority w:val="34"/>
    <w:rsid w:val="008A0656"/>
    <w:pPr>
      <w:ind w:left="720"/>
      <w:contextualSpacing/>
    </w:pPr>
    <w:rPr>
      <w:rFonts w:cs="Angsana New"/>
      <w:szCs w:val="40"/>
    </w:rPr>
  </w:style>
  <w:style w:type="paragraph" w:styleId="TOCHeading">
    <w:name w:val="TOC Heading"/>
    <w:basedOn w:val="Heading1"/>
    <w:next w:val="Normal"/>
    <w:uiPriority w:val="39"/>
    <w:unhideWhenUsed/>
    <w:rsid w:val="00EC077F"/>
    <w:pPr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ED7F1B"/>
    <w:pPr>
      <w:tabs>
        <w:tab w:val="right" w:pos="8309"/>
      </w:tabs>
      <w:jc w:val="left"/>
    </w:pPr>
    <w:rPr>
      <w:rFonts w:ascii="TH Sarabun New" w:eastAsia="TH Sarabun New" w:hAnsi="TH Sarabun New" w:cs="TH Sarabun New"/>
      <w:b/>
      <w:bCs/>
    </w:rPr>
  </w:style>
  <w:style w:type="character" w:styleId="PlaceholderText">
    <w:name w:val="Placeholder Text"/>
    <w:basedOn w:val="DefaultParagraphFont"/>
    <w:uiPriority w:val="99"/>
    <w:semiHidden/>
    <w:rsid w:val="00834C02"/>
    <w:rPr>
      <w:color w:val="808080"/>
    </w:rPr>
  </w:style>
  <w:style w:type="paragraph" w:styleId="TableofFigures">
    <w:name w:val="table of figures"/>
    <w:basedOn w:val="Caption"/>
    <w:next w:val="Normal"/>
    <w:uiPriority w:val="99"/>
    <w:unhideWhenUsed/>
    <w:rsid w:val="00FC3E63"/>
    <w:pPr>
      <w:spacing w:after="0"/>
      <w:jc w:val="left"/>
    </w:pPr>
    <w:rPr>
      <w:rFonts w:ascii="TH Sarabun New" w:eastAsia="TH Sarabun New" w:hAnsi="TH Sarabun New" w:cs="TH Sarabun New"/>
      <w:b w:val="0"/>
      <w:bCs w:val="0"/>
      <w:color w:val="auto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rsid w:val="008A0E3E"/>
    <w:pPr>
      <w:spacing w:after="200"/>
    </w:pPr>
    <w:rPr>
      <w:rFonts w:cs="Angsana New"/>
      <w:b/>
      <w:bCs/>
      <w:color w:val="4F81BD" w:themeColor="accent1"/>
      <w:sz w:val="18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BC2464"/>
    <w:rPr>
      <w:rFonts w:cs="Angsana New"/>
      <w:b/>
      <w:bCs/>
      <w:color w:val="4F81BD" w:themeColor="accent1"/>
      <w:sz w:val="18"/>
      <w:szCs w:val="22"/>
    </w:rPr>
  </w:style>
  <w:style w:type="paragraph" w:customStyle="1" w:styleId="06-">
    <w:name w:val="06-ภาพที่"/>
    <w:basedOn w:val="Caption"/>
    <w:next w:val="05-"/>
    <w:link w:val="06-Char"/>
    <w:qFormat/>
    <w:rsid w:val="00FF7295"/>
    <w:pPr>
      <w:spacing w:before="120" w:after="120"/>
      <w:jc w:val="center"/>
    </w:pPr>
    <w:rPr>
      <w:rFonts w:eastAsia="TH SarabunPSK" w:cs="TH SarabunPSK"/>
      <w:b w:val="0"/>
      <w:bCs w:val="0"/>
      <w:color w:val="auto"/>
      <w:sz w:val="32"/>
      <w:szCs w:val="32"/>
    </w:rPr>
  </w:style>
  <w:style w:type="character" w:customStyle="1" w:styleId="06-Char">
    <w:name w:val="06-ภาพที่ Char"/>
    <w:basedOn w:val="CaptionChar"/>
    <w:link w:val="06-"/>
    <w:rsid w:val="00FF7295"/>
    <w:rPr>
      <w:rFonts w:eastAsia="TH SarabunPSK" w:cs="Angsana New"/>
      <w:b w:val="0"/>
      <w:bCs w:val="0"/>
      <w:color w:val="4F81BD" w:themeColor="accent1"/>
      <w:sz w:val="18"/>
      <w:szCs w:val="22"/>
    </w:rPr>
  </w:style>
  <w:style w:type="paragraph" w:customStyle="1" w:styleId="04-2">
    <w:name w:val="04-หัวข้อ ระดับ2"/>
    <w:basedOn w:val="Heading3"/>
    <w:next w:val="05-"/>
    <w:qFormat/>
    <w:rsid w:val="00B3544E"/>
    <w:pPr>
      <w:tabs>
        <w:tab w:val="left" w:pos="1138"/>
      </w:tabs>
      <w:spacing w:before="240" w:after="240"/>
      <w:ind w:left="720"/>
    </w:pPr>
    <w:rPr>
      <w:rFonts w:ascii="TH SarabunPSK" w:eastAsia="TH SarabunPSK" w:hAnsi="TH SarabunPSK" w:cs="TH SarabunPSK"/>
      <w:b/>
      <w:bCs/>
      <w:color w:val="auto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D7F1B"/>
    <w:pPr>
      <w:tabs>
        <w:tab w:val="right" w:pos="8309"/>
      </w:tabs>
      <w:ind w:left="320"/>
      <w:jc w:val="left"/>
    </w:pPr>
    <w:rPr>
      <w:rFonts w:ascii="TH Sarabun New" w:eastAsia="TH Sarabun New" w:hAnsi="TH Sarabun New" w:cs="TH Sarabun New"/>
    </w:rPr>
  </w:style>
  <w:style w:type="paragraph" w:styleId="TOC3">
    <w:name w:val="toc 3"/>
    <w:basedOn w:val="Normal"/>
    <w:next w:val="Normal"/>
    <w:autoRedefine/>
    <w:uiPriority w:val="39"/>
    <w:unhideWhenUsed/>
    <w:rsid w:val="00ED7F1B"/>
    <w:pPr>
      <w:tabs>
        <w:tab w:val="right" w:pos="8309"/>
      </w:tabs>
      <w:ind w:left="640"/>
      <w:jc w:val="left"/>
    </w:pPr>
    <w:rPr>
      <w:rFonts w:ascii="TH Sarabun New" w:eastAsia="TH Sarabun New" w:hAnsi="TH Sarabun New" w:cs="TH Sarabun New"/>
    </w:rPr>
  </w:style>
  <w:style w:type="paragraph" w:styleId="TOC4">
    <w:name w:val="toc 4"/>
    <w:basedOn w:val="Normal"/>
    <w:next w:val="Normal"/>
    <w:autoRedefine/>
    <w:uiPriority w:val="39"/>
    <w:unhideWhenUsed/>
    <w:rsid w:val="00ED7F1B"/>
    <w:pPr>
      <w:tabs>
        <w:tab w:val="right" w:pos="8309"/>
      </w:tabs>
      <w:spacing w:line="259" w:lineRule="auto"/>
      <w:ind w:left="660"/>
      <w:jc w:val="left"/>
    </w:pPr>
    <w:rPr>
      <w:rFonts w:ascii="TH Sarabun New" w:eastAsia="TH Sarabun New" w:hAnsi="TH Sarabun New" w:cs="TH Sarabun New"/>
    </w:rPr>
  </w:style>
  <w:style w:type="paragraph" w:styleId="TOC5">
    <w:name w:val="toc 5"/>
    <w:basedOn w:val="Normal"/>
    <w:next w:val="Normal"/>
    <w:autoRedefine/>
    <w:uiPriority w:val="39"/>
    <w:unhideWhenUsed/>
    <w:rsid w:val="00C87B5C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6">
    <w:name w:val="toc 6"/>
    <w:basedOn w:val="Normal"/>
    <w:next w:val="Normal"/>
    <w:autoRedefine/>
    <w:uiPriority w:val="39"/>
    <w:unhideWhenUsed/>
    <w:rsid w:val="00C87B5C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7">
    <w:name w:val="toc 7"/>
    <w:basedOn w:val="Normal"/>
    <w:next w:val="Normal"/>
    <w:autoRedefine/>
    <w:uiPriority w:val="39"/>
    <w:unhideWhenUsed/>
    <w:rsid w:val="00C87B5C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8">
    <w:name w:val="toc 8"/>
    <w:basedOn w:val="Normal"/>
    <w:next w:val="Normal"/>
    <w:autoRedefine/>
    <w:uiPriority w:val="39"/>
    <w:unhideWhenUsed/>
    <w:rsid w:val="00C87B5C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9">
    <w:name w:val="toc 9"/>
    <w:basedOn w:val="Normal"/>
    <w:next w:val="Normal"/>
    <w:autoRedefine/>
    <w:uiPriority w:val="39"/>
    <w:unhideWhenUsed/>
    <w:rsid w:val="00C87B5C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CBE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rsid w:val="00120775"/>
    <w:pPr>
      <w:jc w:val="center"/>
    </w:pPr>
    <w:rPr>
      <w:rFonts w:ascii="DilleniaUPC" w:eastAsia="Cordia New" w:hAnsi="DilleniaUPC" w:cs="DilleniaUPC"/>
      <w:b/>
      <w:bCs/>
      <w:lang w:eastAsia="zh-CN"/>
    </w:rPr>
  </w:style>
  <w:style w:type="character" w:customStyle="1" w:styleId="TitleChar">
    <w:name w:val="Title Char"/>
    <w:basedOn w:val="DefaultParagraphFont"/>
    <w:link w:val="Title"/>
    <w:rsid w:val="00120775"/>
    <w:rPr>
      <w:rFonts w:ascii="DilleniaUPC" w:eastAsia="Cordia New" w:hAnsi="DilleniaUPC" w:cs="DilleniaUPC"/>
      <w:b/>
      <w:bCs/>
      <w:lang w:eastAsia="zh-CN"/>
    </w:rPr>
  </w:style>
  <w:style w:type="paragraph" w:styleId="Bibliography">
    <w:name w:val="Bibliography"/>
    <w:basedOn w:val="Normal"/>
    <w:next w:val="Normal"/>
    <w:uiPriority w:val="37"/>
    <w:unhideWhenUsed/>
    <w:rsid w:val="00120775"/>
    <w:rPr>
      <w:rFonts w:cs="Angsana New"/>
      <w:szCs w:val="40"/>
    </w:rPr>
  </w:style>
  <w:style w:type="paragraph" w:customStyle="1" w:styleId="SDU-H4">
    <w:name w:val="SDU-H4"/>
    <w:basedOn w:val="Normal"/>
    <w:next w:val="05-"/>
    <w:link w:val="SDU-H4Char"/>
    <w:rsid w:val="00981C7F"/>
    <w:pPr>
      <w:keepNext/>
      <w:jc w:val="center"/>
      <w:outlineLvl w:val="1"/>
    </w:pPr>
    <w:rPr>
      <w:rFonts w:eastAsia="TH SarabunPSK"/>
      <w:b/>
      <w:bCs/>
      <w:sz w:val="36"/>
      <w:szCs w:val="36"/>
    </w:rPr>
  </w:style>
  <w:style w:type="paragraph" w:customStyle="1" w:styleId="01-">
    <w:name w:val="01-หน้าปก"/>
    <w:basedOn w:val="Normal"/>
    <w:next w:val="05-"/>
    <w:qFormat/>
    <w:rsid w:val="00083DC8"/>
    <w:pPr>
      <w:spacing w:before="120" w:after="120"/>
      <w:jc w:val="center"/>
    </w:pPr>
    <w:rPr>
      <w:rFonts w:eastAsia="TH SarabunPSK"/>
      <w:b/>
      <w:bCs/>
      <w:sz w:val="40"/>
      <w:szCs w:val="40"/>
    </w:rPr>
  </w:style>
  <w:style w:type="character" w:customStyle="1" w:styleId="SDU-H4Char">
    <w:name w:val="SDU-H4 Char"/>
    <w:basedOn w:val="DefaultParagraphFont"/>
    <w:link w:val="SDU-H4"/>
    <w:rsid w:val="00981C7F"/>
    <w:rPr>
      <w:rFonts w:eastAsia="TH SarabunPSK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34792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4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F68"/>
    <w:rPr>
      <w:rFonts w:ascii="TH Sarabun New" w:eastAsia="TH Sarabun New" w:hAnsi="TH Sarabun New" w:cs="TH Sarabun New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F68"/>
    <w:rPr>
      <w:rFonts w:ascii="TH Sarabun New" w:eastAsia="TH Sarabun New" w:hAnsi="TH Sarabun New" w:cs="TH Sarabun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2EB"/>
    <w:rPr>
      <w:rFonts w:ascii="TH Sarabun New" w:eastAsia="TH Sarabun New" w:hAnsi="TH Sarabun New" w:cs="Angsana New"/>
      <w:b/>
      <w:bCs/>
      <w:sz w:val="20"/>
      <w:szCs w:val="25"/>
    </w:rPr>
  </w:style>
  <w:style w:type="paragraph" w:customStyle="1" w:styleId="07-">
    <w:name w:val="07-ตารางที่"/>
    <w:basedOn w:val="Caption"/>
    <w:next w:val="05-"/>
    <w:link w:val="07-Char"/>
    <w:qFormat/>
    <w:rsid w:val="00FF7295"/>
    <w:pPr>
      <w:spacing w:before="120" w:after="120"/>
      <w:ind w:left="864" w:hanging="864"/>
      <w:jc w:val="left"/>
    </w:pPr>
    <w:rPr>
      <w:rFonts w:eastAsia="TH SarabunPSK" w:cs="TH SarabunPSK"/>
      <w:b w:val="0"/>
      <w:bCs w:val="0"/>
      <w:color w:val="auto"/>
      <w:sz w:val="32"/>
      <w:szCs w:val="32"/>
    </w:rPr>
  </w:style>
  <w:style w:type="character" w:customStyle="1" w:styleId="07-Char">
    <w:name w:val="07-ตารางที่ Char"/>
    <w:basedOn w:val="CaptionChar"/>
    <w:link w:val="07-"/>
    <w:rsid w:val="00FF7295"/>
    <w:rPr>
      <w:rFonts w:eastAsia="TH SarabunPSK" w:cs="Angsana New"/>
      <w:b w:val="0"/>
      <w:bCs w:val="0"/>
      <w:color w:val="4F81BD" w:themeColor="accent1"/>
      <w:sz w:val="18"/>
      <w:szCs w:val="22"/>
    </w:rPr>
  </w:style>
  <w:style w:type="paragraph" w:customStyle="1" w:styleId="09-">
    <w:name w:val="09-เนื้อหาตาราง"/>
    <w:basedOn w:val="Normal"/>
    <w:link w:val="09-Char"/>
    <w:qFormat/>
    <w:rsid w:val="00FF7295"/>
    <w:pPr>
      <w:jc w:val="left"/>
    </w:pPr>
    <w:rPr>
      <w:rFonts w:eastAsia="TH SarabunPSK"/>
    </w:rPr>
  </w:style>
  <w:style w:type="paragraph" w:customStyle="1" w:styleId="08-">
    <w:name w:val="08-หัวตาราง"/>
    <w:basedOn w:val="Normal"/>
    <w:next w:val="09-"/>
    <w:link w:val="08-Char"/>
    <w:qFormat/>
    <w:rsid w:val="00FF7295"/>
    <w:pPr>
      <w:jc w:val="center"/>
    </w:pPr>
    <w:rPr>
      <w:rFonts w:eastAsia="TH SarabunPSK"/>
      <w:b/>
      <w:bCs/>
    </w:rPr>
  </w:style>
  <w:style w:type="character" w:customStyle="1" w:styleId="09-Char">
    <w:name w:val="09-เนื้อหาตาราง Char"/>
    <w:basedOn w:val="DefaultParagraphFont"/>
    <w:link w:val="09-"/>
    <w:rsid w:val="00FF7295"/>
    <w:rPr>
      <w:rFonts w:eastAsia="TH SarabunPSK"/>
    </w:rPr>
  </w:style>
  <w:style w:type="character" w:customStyle="1" w:styleId="08-Char">
    <w:name w:val="08-หัวตาราง Char"/>
    <w:basedOn w:val="DefaultParagraphFont"/>
    <w:link w:val="08-"/>
    <w:rsid w:val="00FF7295"/>
    <w:rPr>
      <w:rFonts w:eastAsia="TH SarabunPSK"/>
      <w:b/>
      <w:bCs/>
    </w:rPr>
  </w:style>
  <w:style w:type="paragraph" w:customStyle="1" w:styleId="10-">
    <w:name w:val="10-บรรณานุกรม"/>
    <w:basedOn w:val="05-"/>
    <w:link w:val="10-Char"/>
    <w:qFormat/>
    <w:rsid w:val="001B491F"/>
    <w:pPr>
      <w:ind w:left="720" w:hanging="720"/>
      <w:jc w:val="left"/>
    </w:pPr>
  </w:style>
  <w:style w:type="character" w:customStyle="1" w:styleId="10-Char">
    <w:name w:val="10-บรรณานุกรม Char"/>
    <w:basedOn w:val="05-Char"/>
    <w:link w:val="10-"/>
    <w:rsid w:val="001B491F"/>
    <w:rPr>
      <w:rFonts w:ascii="TH Sarabun New" w:eastAsia="TH Sarabun New" w:hAnsi="TH Sarabun New" w:cs="TH Sarabun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eader" Target="header3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oter" Target="footer2.xml"/><Relationship Id="rId27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96E6F733194C199D93C554C19C6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4095D-5C91-4346-B9A9-53D53A6333B4}"/>
      </w:docPartPr>
      <w:docPartBody>
        <w:p w:rsidR="00B4495C" w:rsidRDefault="00E91DF8">
          <w:pPr>
            <w:pStyle w:val="4996E6F733194C199D93C554C19C6242"/>
          </w:pPr>
          <w:r w:rsidRPr="00320EE7">
            <w:rPr>
              <w:rStyle w:val="PlaceholderText"/>
            </w:rPr>
            <w:t>[Subject]</w:t>
          </w:r>
        </w:p>
      </w:docPartBody>
    </w:docPart>
    <w:docPart>
      <w:docPartPr>
        <w:name w:val="0BB1B03BCA094B29844B778F56B7B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97E45-6240-4734-AAD8-464C6075D2B2}"/>
      </w:docPartPr>
      <w:docPartBody>
        <w:p w:rsidR="00B4495C" w:rsidRDefault="00E91DF8">
          <w:pPr>
            <w:pStyle w:val="0BB1B03BCA094B29844B778F56B7B3A8"/>
          </w:pPr>
          <w:r w:rsidRPr="00CF578A">
            <w:rPr>
              <w:rStyle w:val="PlaceholderText"/>
            </w:rPr>
            <w:t>[Author]</w:t>
          </w:r>
        </w:p>
      </w:docPartBody>
    </w:docPart>
    <w:docPart>
      <w:docPartPr>
        <w:name w:val="7EAC61DA58454F3EA410D89D3AC4F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1C8B2-D4D3-414F-A0FE-60E0ECE9263F}"/>
      </w:docPartPr>
      <w:docPartBody>
        <w:p w:rsidR="00B4495C" w:rsidRDefault="00E91DF8">
          <w:pPr>
            <w:pStyle w:val="7EAC61DA58454F3EA410D89D3AC4FF9E"/>
          </w:pPr>
          <w:r w:rsidRPr="00320EE7">
            <w:rPr>
              <w:rStyle w:val="PlaceholderText"/>
            </w:rPr>
            <w:t>[Subject]</w:t>
          </w:r>
        </w:p>
      </w:docPartBody>
    </w:docPart>
    <w:docPart>
      <w:docPartPr>
        <w:name w:val="CCA048CA315A473A822F799D34329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4D53E-35BA-4DA5-A635-8030360DE2C3}"/>
      </w:docPartPr>
      <w:docPartBody>
        <w:p w:rsidR="008C094B" w:rsidRDefault="00B76621">
          <w:r w:rsidRPr="00B7712B">
            <w:rPr>
              <w:rStyle w:val="PlaceholderText"/>
            </w:rPr>
            <w:t>[Title]</w:t>
          </w:r>
        </w:p>
      </w:docPartBody>
    </w:docPart>
    <w:docPart>
      <w:docPartPr>
        <w:name w:val="64CCCB6F786A4DD3AD55EEFC7E4DF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49308-4AA6-4906-AA31-C4C6520CE749}"/>
      </w:docPartPr>
      <w:docPartBody>
        <w:p w:rsidR="008C094B" w:rsidRDefault="00B76621">
          <w:r w:rsidRPr="00B7712B">
            <w:rPr>
              <w:rStyle w:val="PlaceholderText"/>
            </w:rPr>
            <w:t>[Author]</w:t>
          </w:r>
        </w:p>
      </w:docPartBody>
    </w:docPart>
    <w:docPart>
      <w:docPartPr>
        <w:name w:val="FC523F1932E14C8FB2D7A28DF3F9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16FEB-461E-4FC5-B5ED-51DFD10FF33B}"/>
      </w:docPartPr>
      <w:docPartBody>
        <w:p w:rsidR="003C56C0" w:rsidRDefault="00CF7F53">
          <w:r w:rsidRPr="005C41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19EF"/>
    <w:rsid w:val="00073671"/>
    <w:rsid w:val="000A2E20"/>
    <w:rsid w:val="001A4EB1"/>
    <w:rsid w:val="003112D2"/>
    <w:rsid w:val="00333549"/>
    <w:rsid w:val="003C56C0"/>
    <w:rsid w:val="003E2EEC"/>
    <w:rsid w:val="00467C6F"/>
    <w:rsid w:val="00490892"/>
    <w:rsid w:val="00650A45"/>
    <w:rsid w:val="006817CD"/>
    <w:rsid w:val="007658CE"/>
    <w:rsid w:val="00793AF3"/>
    <w:rsid w:val="008C094B"/>
    <w:rsid w:val="00990BFD"/>
    <w:rsid w:val="009C699E"/>
    <w:rsid w:val="009D3105"/>
    <w:rsid w:val="009D4510"/>
    <w:rsid w:val="009F1212"/>
    <w:rsid w:val="00AA5799"/>
    <w:rsid w:val="00AF6948"/>
    <w:rsid w:val="00B4495C"/>
    <w:rsid w:val="00B76621"/>
    <w:rsid w:val="00BE0166"/>
    <w:rsid w:val="00C25FDC"/>
    <w:rsid w:val="00CC19EF"/>
    <w:rsid w:val="00CC5707"/>
    <w:rsid w:val="00CF7F53"/>
    <w:rsid w:val="00D171D7"/>
    <w:rsid w:val="00D7755F"/>
    <w:rsid w:val="00E91DF8"/>
    <w:rsid w:val="00ED0B33"/>
    <w:rsid w:val="00F552D7"/>
    <w:rsid w:val="00F762B6"/>
    <w:rsid w:val="00F80C23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7F53"/>
    <w:rPr>
      <w:color w:val="808080"/>
    </w:rPr>
  </w:style>
  <w:style w:type="paragraph" w:customStyle="1" w:styleId="4996E6F733194C199D93C554C19C6242">
    <w:name w:val="4996E6F733194C199D93C554C19C6242"/>
  </w:style>
  <w:style w:type="paragraph" w:customStyle="1" w:styleId="0BB1B03BCA094B29844B778F56B7B3A8">
    <w:name w:val="0BB1B03BCA094B29844B778F56B7B3A8"/>
  </w:style>
  <w:style w:type="paragraph" w:customStyle="1" w:styleId="7EAC61DA58454F3EA410D89D3AC4FF9E">
    <w:name w:val="7EAC61DA58454F3EA410D89D3AC4FF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E701283473E348B51C0DAA2C645822" ma:contentTypeVersion="16" ma:contentTypeDescription="Create a new document." ma:contentTypeScope="" ma:versionID="dfc89859097520218deaf98dfcbc404d">
  <xsd:schema xmlns:xsd="http://www.w3.org/2001/XMLSchema" xmlns:xs="http://www.w3.org/2001/XMLSchema" xmlns:p="http://schemas.microsoft.com/office/2006/metadata/properties" xmlns:ns3="e3681330-b54e-4cee-a04d-45c7e20f6554" xmlns:ns4="cf04d08d-5c76-4d99-a282-30bc1ae58fce" targetNamespace="http://schemas.microsoft.com/office/2006/metadata/properties" ma:root="true" ma:fieldsID="e1d1f59ca3675667b63671d89f78a5b0" ns3:_="" ns4:_="">
    <xsd:import namespace="e3681330-b54e-4cee-a04d-45c7e20f6554"/>
    <xsd:import namespace="cf04d08d-5c76-4d99-a282-30bc1ae58f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81330-b54e-4cee-a04d-45c7e20f65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4d08d-5c76-4d99-a282-30bc1ae58fc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681330-b54e-4cee-a04d-45c7e20f655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D74E2-BC72-4A45-903F-834A64D99C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81330-b54e-4cee-a04d-45c7e20f6554"/>
    <ds:schemaRef ds:uri="cf04d08d-5c76-4d99-a282-30bc1ae58f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D96DE-1CF9-4DB6-BC5A-CBFD084FC4FC}">
  <ds:schemaRefs>
    <ds:schemaRef ds:uri="http://schemas.microsoft.com/office/2006/metadata/properties"/>
    <ds:schemaRef ds:uri="http://schemas.microsoft.com/office/infopath/2007/PartnerControls"/>
    <ds:schemaRef ds:uri="e3681330-b54e-4cee-a04d-45c7e20f6554"/>
  </ds:schemaRefs>
</ds:datastoreItem>
</file>

<file path=customXml/itemProps3.xml><?xml version="1.0" encoding="utf-8"?>
<ds:datastoreItem xmlns:ds="http://schemas.openxmlformats.org/officeDocument/2006/customXml" ds:itemID="{4EDC01F6-487B-4887-BCF4-53DEB47F80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5816D9-4023-499C-A8EF-AD7461D33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5</Pages>
  <Words>1123</Words>
  <Characters>5246</Characters>
  <Application>Microsoft Office Word</Application>
  <DocSecurity>0</DocSecurity>
  <Lines>349</Lines>
  <Paragraphs>3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ชื่องานวิจัย</vt:lpstr>
      <vt:lpstr>Homework05 – เขียนผังงาน (flowchart) จากเนื้อหาข่าว</vt:lpstr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ชื่องานวิจัย</dc:title>
  <dc:subject>ปี พ.ศ.</dc:subject>
  <dc:creator>ชื่อนักวิจัย</dc:creator>
  <cp:lastModifiedBy>Bunpod Pijitkamnerd</cp:lastModifiedBy>
  <cp:revision>6</cp:revision>
  <cp:lastPrinted>2015-08-02T12:51:00Z</cp:lastPrinted>
  <dcterms:created xsi:type="dcterms:W3CDTF">2025-12-13T16:03:00Z</dcterms:created>
  <dcterms:modified xsi:type="dcterms:W3CDTF">2025-12-1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E701283473E348B51C0DAA2C645822</vt:lpwstr>
  </property>
</Properties>
</file>